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BB26F0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</w:r>
      <w:r w:rsidRPr="00BB26F0">
        <w:rPr>
          <w:b/>
          <w:bCs/>
        </w:rPr>
        <w:t>Департамент</w:t>
      </w:r>
      <w:r w:rsidR="00E07F9F" w:rsidRPr="00BB26F0">
        <w:rPr>
          <w:b/>
          <w:bCs/>
        </w:rPr>
        <w:t xml:space="preserve"> </w:t>
      </w:r>
      <w:r w:rsidRPr="00BB26F0">
        <w:rPr>
          <w:b/>
          <w:bCs/>
        </w:rPr>
        <w:t>программной</w:t>
      </w:r>
      <w:r w:rsidR="00E07F9F" w:rsidRPr="00BB26F0">
        <w:rPr>
          <w:b/>
          <w:bCs/>
        </w:rPr>
        <w:t xml:space="preserve"> </w:t>
      </w:r>
      <w:r w:rsidRPr="00BB26F0">
        <w:rPr>
          <w:b/>
          <w:bCs/>
        </w:rPr>
        <w:t>инженерии</w:t>
      </w:r>
      <w:r w:rsidR="00E07F9F" w:rsidRPr="00BB26F0">
        <w:rPr>
          <w:b/>
          <w:bCs/>
        </w:rPr>
        <w:t xml:space="preserve"> </w:t>
      </w:r>
      <w:r w:rsidRPr="00BB26F0">
        <w:rPr>
          <w:b/>
          <w:bCs/>
        </w:rPr>
        <w:t>и</w:t>
      </w:r>
      <w:r w:rsidR="00E07F9F" w:rsidRPr="00BB26F0">
        <w:rPr>
          <w:b/>
          <w:bCs/>
        </w:rPr>
        <w:t xml:space="preserve"> </w:t>
      </w:r>
      <w:r w:rsidRPr="00BB26F0">
        <w:rPr>
          <w:b/>
          <w:bCs/>
        </w:rPr>
        <w:t>искусственного</w:t>
      </w:r>
      <w:r w:rsidR="00E07F9F" w:rsidRPr="00BB26F0">
        <w:rPr>
          <w:b/>
          <w:bCs/>
        </w:rPr>
        <w:t xml:space="preserve"> </w:t>
      </w:r>
      <w:r w:rsidRPr="00BB26F0">
        <w:rPr>
          <w:b/>
          <w:bCs/>
        </w:rPr>
        <w:t>интеллекта</w:t>
      </w:r>
    </w:p>
    <w:p w14:paraId="7E673E0B" w14:textId="7A68111D" w:rsidR="002A31A5" w:rsidRDefault="002A31A5" w:rsidP="002A31A5">
      <w:pPr>
        <w:pStyle w:val="af1"/>
        <w:contextualSpacing w:val="0"/>
        <w:rPr>
          <w:b/>
          <w:bCs/>
        </w:rPr>
      </w:pPr>
      <w:r w:rsidRPr="00BB26F0">
        <w:rPr>
          <w:b/>
          <w:bCs/>
        </w:rPr>
        <w:t>РАЗРАБОТКА</w:t>
      </w:r>
      <w:r w:rsidR="00E07F9F" w:rsidRPr="00BB26F0">
        <w:rPr>
          <w:b/>
          <w:bCs/>
        </w:rPr>
        <w:t xml:space="preserve"> </w:t>
      </w:r>
      <w:r w:rsidR="00BB26F0" w:rsidRPr="00BB26F0">
        <w:rPr>
          <w:b/>
          <w:bCs/>
        </w:rPr>
        <w:t>ИГРОВОГО ДВИЖКА</w:t>
      </w:r>
      <w:r w:rsidR="00E07F9F" w:rsidRPr="00BB26F0">
        <w:rPr>
          <w:b/>
          <w:bCs/>
        </w:rPr>
        <w:t xml:space="preserve"> </w:t>
      </w:r>
      <w:r w:rsidRPr="00BB26F0">
        <w:rPr>
          <w:b/>
          <w:bCs/>
        </w:rPr>
        <w:t>С</w:t>
      </w:r>
      <w:r w:rsidR="00E07F9F" w:rsidRPr="00BB26F0">
        <w:rPr>
          <w:b/>
          <w:bCs/>
        </w:rPr>
        <w:t xml:space="preserve"> </w:t>
      </w:r>
      <w:r w:rsidRPr="00BB26F0">
        <w:rPr>
          <w:b/>
          <w:bCs/>
        </w:rPr>
        <w:t>ИСПОЛЬЗОВАНИЕМ</w:t>
      </w:r>
      <w:r w:rsidR="00E07F9F" w:rsidRPr="00BB26F0">
        <w:rPr>
          <w:b/>
          <w:bCs/>
        </w:rPr>
        <w:t xml:space="preserve"> </w:t>
      </w:r>
      <w:r w:rsidRPr="00BB26F0">
        <w:rPr>
          <w:b/>
          <w:bCs/>
        </w:rPr>
        <w:t>ТЕХНОЛОГИЙ</w:t>
      </w:r>
      <w:r w:rsidR="00E07F9F" w:rsidRPr="00BB26F0">
        <w:rPr>
          <w:b/>
          <w:bCs/>
        </w:rPr>
        <w:t xml:space="preserve"> </w:t>
      </w:r>
      <w:r w:rsidRPr="00BB26F0">
        <w:rPr>
          <w:b/>
          <w:bCs/>
        </w:rPr>
        <w:t>КОЛЛЕКТИВНОЙ</w:t>
      </w:r>
      <w:r w:rsidR="00E07F9F" w:rsidRPr="00BB26F0">
        <w:rPr>
          <w:b/>
          <w:bCs/>
        </w:rPr>
        <w:t xml:space="preserve"> </w:t>
      </w:r>
      <w:r w:rsidRPr="00BB26F0">
        <w:rPr>
          <w:b/>
          <w:bCs/>
        </w:rPr>
        <w:t>ПРОМЫШЛЕННОЙ</w:t>
      </w:r>
      <w:r w:rsidR="00E07F9F" w:rsidRPr="00BB26F0">
        <w:rPr>
          <w:b/>
          <w:bCs/>
        </w:rPr>
        <w:t xml:space="preserve"> </w:t>
      </w:r>
      <w:r w:rsidRPr="00BB26F0">
        <w:rPr>
          <w:b/>
          <w:bCs/>
        </w:rPr>
        <w:t>РАЗРАБОТКИ</w:t>
      </w:r>
    </w:p>
    <w:p w14:paraId="7898DA47" w14:textId="20143679" w:rsidR="002A31A5" w:rsidRPr="00D47353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0E55D507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911D8E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</w:t>
      </w:r>
      <w:r w:rsidR="00911D8E">
        <w:t>Рольщиков</w:t>
      </w:r>
      <w:r w:rsidR="00E07F9F">
        <w:t xml:space="preserve"> </w:t>
      </w:r>
      <w:r w:rsidR="00911D8E">
        <w:t>М</w:t>
      </w:r>
      <w:r w:rsidRPr="00251080">
        <w:t>.</w:t>
      </w:r>
      <w:r w:rsidR="00911D8E">
        <w:t>Е</w:t>
      </w:r>
      <w:r w:rsidRPr="00251080">
        <w:t>.</w:t>
      </w:r>
      <w:r>
        <w:br/>
      </w:r>
      <w:r w:rsidR="00757437" w:rsidRPr="00757437">
        <w:t>_________________</w:t>
      </w:r>
      <w:r w:rsidR="00911D8E">
        <w:t>Мамедов</w:t>
      </w:r>
      <w:r w:rsidR="00E07F9F">
        <w:t xml:space="preserve"> </w:t>
      </w:r>
      <w:r w:rsidR="00911D8E">
        <w:t>Ш</w:t>
      </w:r>
      <w:r>
        <w:t>.</w:t>
      </w:r>
      <w:r w:rsidR="00911D8E">
        <w:t>М</w:t>
      </w:r>
      <w:r>
        <w:t>.</w:t>
      </w:r>
      <w:r>
        <w:br/>
      </w:r>
      <w:r w:rsidR="00757437" w:rsidRPr="00757437">
        <w:t>___________________</w:t>
      </w:r>
      <w:r w:rsidR="00911D8E">
        <w:t>Фролов А.</w:t>
      </w:r>
      <w:r w:rsidR="00BB26F0">
        <w:t>А</w:t>
      </w:r>
      <w:r w:rsidR="00911D8E">
        <w:t>.</w:t>
      </w:r>
      <w:r w:rsidRPr="00251080">
        <w:br/>
        <w:t>Руководитель:</w:t>
      </w:r>
      <w:r w:rsidRPr="00251080">
        <w:br/>
      </w:r>
      <w:r w:rsidR="00BB26F0" w:rsidRPr="00BB26F0">
        <w:t xml:space="preserve">старший преподаватель </w:t>
      </w:r>
      <w:r w:rsidRPr="00BB26F0">
        <w:t>департамента</w:t>
      </w:r>
      <w:r w:rsidR="00E07F9F" w:rsidRPr="00BB26F0">
        <w:t xml:space="preserve"> </w:t>
      </w:r>
      <w:proofErr w:type="spellStart"/>
      <w:r w:rsidRPr="00BB26F0">
        <w:t>ПИиИИ</w:t>
      </w:r>
      <w:proofErr w:type="spellEnd"/>
      <w:r w:rsidRPr="00251080">
        <w:br/>
      </w:r>
      <w:r w:rsidR="00757437" w:rsidRPr="00757437">
        <w:t>_________________</w:t>
      </w:r>
      <w:r w:rsidR="00911D8E">
        <w:t>Иваненко</w:t>
      </w:r>
      <w:r w:rsidR="00E07F9F">
        <w:t xml:space="preserve"> </w:t>
      </w:r>
      <w:r>
        <w:t>В.М</w:t>
      </w:r>
      <w:r w:rsidRPr="00251080">
        <w:t>.</w:t>
      </w:r>
    </w:p>
    <w:p w14:paraId="22DC75CD" w14:textId="3089EFC4" w:rsidR="002A31A5" w:rsidRDefault="002A31A5" w:rsidP="00911D8E">
      <w:pPr>
        <w:pStyle w:val="af1"/>
        <w:jc w:val="both"/>
        <w:sectPr w:rsidR="002A31A5" w:rsidSect="002A31A5">
          <w:footerReference w:type="default" r:id="rId9"/>
          <w:footerReference w:type="first" r:id="rId10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br/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588EF93F" w14:textId="77777777" w:rsidR="00DD3AEF" w:rsidRPr="00DD3AEF" w:rsidRDefault="00AA2CEF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begin"/>
          </w: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instrText xml:space="preserve"> TOC \o "1-1" \h \z \u </w:instrText>
          </w: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separate"/>
          </w:r>
          <w:hyperlink w:anchor="_Toc124728865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Введение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5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3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7FFCD048" w14:textId="77777777" w:rsidR="00DD3AEF" w:rsidRPr="00DD3AEF" w:rsidRDefault="00174C63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66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1 План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6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4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20CF57AA" w14:textId="77777777" w:rsidR="00DD3AEF" w:rsidRPr="00DD3AEF" w:rsidRDefault="00174C63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67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2 Регламент проведения инспекции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7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5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4D62D1D3" w14:textId="77777777" w:rsidR="00DD3AEF" w:rsidRPr="00DD3AEF" w:rsidRDefault="00174C63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68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3 Модель состояний задач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8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8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631866EA" w14:textId="77777777" w:rsidR="00DD3AEF" w:rsidRPr="00DD3AEF" w:rsidRDefault="00174C63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69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4 Презентация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9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10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3A3101FD" w14:textId="77777777" w:rsidR="00DD3AEF" w:rsidRPr="00DD3AEF" w:rsidRDefault="00174C63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0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5 Требований к проекту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0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13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05261EBB" w14:textId="77777777" w:rsidR="00DD3AEF" w:rsidRPr="00DD3AEF" w:rsidRDefault="00174C63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1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6 Разработка архитектуры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1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15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22759AEA" w14:textId="77777777" w:rsidR="00DD3AEF" w:rsidRPr="00DD3AEF" w:rsidRDefault="00174C63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2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7 Измерения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2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19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14C4D894" w14:textId="77777777" w:rsidR="00DD3AEF" w:rsidRPr="00DD3AEF" w:rsidRDefault="00174C63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3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8 Перечень задач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3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21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5EB569E0" w14:textId="77777777" w:rsidR="00DD3AEF" w:rsidRPr="00DD3AEF" w:rsidRDefault="00174C63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4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9 Правила по кодированию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4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24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70AB947B" w14:textId="77777777" w:rsidR="00DD3AEF" w:rsidRPr="00DD3AEF" w:rsidRDefault="00174C63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5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10 Разработка плана тестирования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5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29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016C3849" w14:textId="77777777" w:rsidR="00DD3AEF" w:rsidRPr="00DD3AEF" w:rsidRDefault="00174C63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6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11 Тестирование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6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36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2FB7F6E7" w14:textId="77777777" w:rsidR="00DD3AEF" w:rsidRPr="00DD3AEF" w:rsidRDefault="00174C63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7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Заключение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7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45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3F87C01B" w14:textId="77777777" w:rsidR="00DD3AEF" w:rsidRDefault="00174C63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ru-RU"/>
            </w:rPr>
          </w:pPr>
          <w:hyperlink w:anchor="_Toc124728878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Список литературы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8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46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72E48A8C" w14:textId="0FCF8028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24728865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6521C7A0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857171" w:rsidRPr="00857171">
        <w:rPr>
          <w:rFonts w:eastAsia="Times New Roman"/>
          <w:highlight w:val="yellow"/>
          <w:lang w:eastAsia="ru-RU"/>
        </w:rPr>
        <w:t>Игровой движо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1" w:name="_Toc124728866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7881A6A1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7F66C4">
        <w:t>Рольщиков Максим</w:t>
      </w:r>
      <w:r>
        <w:t>;</w:t>
      </w:r>
    </w:p>
    <w:p w14:paraId="703B6E93" w14:textId="2E3547C4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7F66C4">
        <w:t>Рольщиков Максим</w:t>
      </w:r>
      <w:r>
        <w:t>;</w:t>
      </w:r>
    </w:p>
    <w:p w14:paraId="7DD5F76B" w14:textId="7BBBE1A7" w:rsidR="00900B38" w:rsidRDefault="00900B38" w:rsidP="007F66C4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7F66C4">
        <w:t xml:space="preserve"> Фролов Анатолий</w:t>
      </w:r>
      <w:r>
        <w:t>;</w:t>
      </w:r>
    </w:p>
    <w:p w14:paraId="37BAE23E" w14:textId="5AB8B9C7" w:rsidR="00900B38" w:rsidRDefault="00536C0B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7F66C4">
        <w:t>Мамедов Шамиль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6A55AE38" w:rsidR="00561689" w:rsidRDefault="000D0542" w:rsidP="00AB5AFB">
      <w:pPr>
        <w:keepNext/>
        <w:ind w:firstLine="0"/>
      </w:pPr>
      <w:r w:rsidRPr="00600F1B">
        <w:rPr>
          <w:noProof/>
          <w:highlight w:val="yellow"/>
          <w:lang w:eastAsia="ru-RU"/>
        </w:rPr>
        <w:drawing>
          <wp:inline distT="0" distB="0" distL="0" distR="0" wp14:anchorId="740992FA" wp14:editId="61DAC344">
            <wp:extent cx="5940425" cy="790299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90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2" w:name="_Toc124728867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3" w:name="_Toc124728868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2030FAD5" w14:textId="52962D8F" w:rsidR="00CA1C5F" w:rsidRDefault="00CA1C5F" w:rsidP="00CA1C5F">
      <w:pPr>
        <w:numPr>
          <w:ilvl w:val="0"/>
          <w:numId w:val="20"/>
        </w:numPr>
        <w:ind w:left="0" w:firstLine="709"/>
      </w:pPr>
      <w:r>
        <w:t>Ожидание – задача создана и находится в состоянии ожидания, над ней в данный момент никто не работает.</w:t>
      </w:r>
    </w:p>
    <w:p w14:paraId="665EA4AF" w14:textId="03A1CC26" w:rsidR="00CA1C5F" w:rsidRDefault="00CA1C5F" w:rsidP="00CA1C5F">
      <w:pPr>
        <w:numPr>
          <w:ilvl w:val="0"/>
          <w:numId w:val="20"/>
        </w:numPr>
        <w:ind w:left="0" w:firstLine="709"/>
      </w:pPr>
      <w:r>
        <w:t>В работе – в данный момент задача находится в работе.</w:t>
      </w:r>
    </w:p>
    <w:p w14:paraId="71217032" w14:textId="48E5AE4B" w:rsidR="00CA1C5F" w:rsidRDefault="00CA1C5F" w:rsidP="00CA1C5F">
      <w:pPr>
        <w:numPr>
          <w:ilvl w:val="0"/>
          <w:numId w:val="20"/>
        </w:numPr>
        <w:ind w:left="0" w:firstLine="709"/>
      </w:pPr>
      <w:r>
        <w:t>Тестирование – происходит тестирования внесенных изменений.</w:t>
      </w:r>
    </w:p>
    <w:p w14:paraId="2095B980" w14:textId="3E02F41B" w:rsidR="00CA1C5F" w:rsidRPr="00CA1C5F" w:rsidRDefault="00CA1C5F" w:rsidP="00031725">
      <w:pPr>
        <w:numPr>
          <w:ilvl w:val="0"/>
          <w:numId w:val="20"/>
        </w:numPr>
        <w:ind w:left="0" w:firstLine="709"/>
      </w:pPr>
      <w:r>
        <w:t>Закрыта – задача выполнена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59B62588" w:rsidR="00FD7B85" w:rsidRDefault="00FD7B85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3BCAA581" wp14:editId="6260132D">
            <wp:extent cx="2640842" cy="5670645"/>
            <wp:effectExtent l="0" t="0" r="762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остояния задачи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842" cy="567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24728869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64C91C29" w14:textId="5D1C7951" w:rsidR="00B54945" w:rsidRDefault="008D332D" w:rsidP="00B54945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3</w:t>
      </w:r>
      <w:r w:rsidR="00E07F9F">
        <w:t xml:space="preserve"> </w:t>
      </w:r>
      <w:r w:rsidR="00B54945">
        <w:t>представлена</w:t>
      </w:r>
      <w:r w:rsidR="00E07F9F">
        <w:t xml:space="preserve"> </w:t>
      </w:r>
      <w:r w:rsidR="00B54945">
        <w:t>титульная</w:t>
      </w:r>
      <w:r w:rsidR="00E07F9F">
        <w:t xml:space="preserve"> </w:t>
      </w:r>
      <w:r w:rsidR="00B54945">
        <w:t>страница</w:t>
      </w:r>
      <w:r w:rsidR="00E07F9F">
        <w:t xml:space="preserve"> </w:t>
      </w:r>
      <w:r w:rsidR="00B54945">
        <w:t>презентации.</w:t>
      </w:r>
    </w:p>
    <w:p w14:paraId="40E01C4E" w14:textId="1731EB1E" w:rsidR="00A61F7A" w:rsidRDefault="00B54945" w:rsidP="008D332D">
      <w:pPr>
        <w:keepNext/>
        <w:ind w:firstLine="0"/>
        <w:jc w:val="center"/>
      </w:pPr>
      <w:r>
        <w:fldChar w:fldCharType="begin"/>
      </w:r>
      <w:r>
        <w:instrText xml:space="preserve"> INCLUDEPICTURE "https://github.com/Quatters/transpiler/blob/master/docs/market_img_1.png?raw=true" \* MERGEFORMATINET </w:instrText>
      </w:r>
      <w:r>
        <w:fldChar w:fldCharType="separate"/>
      </w:r>
      <w:r w:rsidR="00796EB5">
        <w:rPr>
          <w:noProof/>
          <w:lang w:eastAsia="ru-RU"/>
        </w:rPr>
        <w:fldChar w:fldCharType="begin"/>
      </w:r>
      <w:r w:rsidR="00796EB5">
        <w:rPr>
          <w:noProof/>
          <w:lang w:eastAsia="ru-RU"/>
        </w:rPr>
        <w:instrText xml:space="preserve"> INCLUDEPICTURE  "https://github.com/Quatters/transpiler/blob/master/docs/market_img_1.png?raw=true" \* MERGEFORMATINET </w:instrText>
      </w:r>
      <w:r w:rsidR="00796EB5">
        <w:rPr>
          <w:noProof/>
          <w:lang w:eastAsia="ru-RU"/>
        </w:rPr>
        <w:fldChar w:fldCharType="separate"/>
      </w:r>
      <w:r w:rsidR="00AC5BE1">
        <w:rPr>
          <w:noProof/>
          <w:lang w:eastAsia="ru-RU"/>
        </w:rPr>
        <w:fldChar w:fldCharType="begin"/>
      </w:r>
      <w:r w:rsidR="00AC5BE1">
        <w:rPr>
          <w:noProof/>
          <w:lang w:eastAsia="ru-RU"/>
        </w:rPr>
        <w:instrText xml:space="preserve"> INCLUDEPICTURE  "https://github.com/Quatters/transpiler/blob/master/docs/market_img_1.png?raw=true" \* MERGEFORMATINET </w:instrText>
      </w:r>
      <w:r w:rsidR="00AC5BE1">
        <w:rPr>
          <w:noProof/>
          <w:lang w:eastAsia="ru-RU"/>
        </w:rPr>
        <w:fldChar w:fldCharType="separate"/>
      </w:r>
      <w:r w:rsidR="00EB4334">
        <w:rPr>
          <w:noProof/>
          <w:lang w:eastAsia="ru-RU"/>
        </w:rPr>
        <w:fldChar w:fldCharType="begin"/>
      </w:r>
      <w:r w:rsidR="00EB4334">
        <w:rPr>
          <w:noProof/>
          <w:lang w:eastAsia="ru-RU"/>
        </w:rPr>
        <w:instrText xml:space="preserve"> INCLUDEPICTURE  "https://github.com/Quatters/transpiler/blob/master/docs/market_img_1.png?raw=true" \* MERGEFORMATINET </w:instrText>
      </w:r>
      <w:r w:rsidR="00EB4334">
        <w:rPr>
          <w:noProof/>
          <w:lang w:eastAsia="ru-RU"/>
        </w:rPr>
        <w:fldChar w:fldCharType="separate"/>
      </w:r>
      <w:r w:rsidR="0079171B">
        <w:rPr>
          <w:noProof/>
          <w:lang w:eastAsia="ru-RU"/>
        </w:rPr>
        <w:fldChar w:fldCharType="begin"/>
      </w:r>
      <w:r w:rsidR="0079171B">
        <w:rPr>
          <w:noProof/>
          <w:lang w:eastAsia="ru-RU"/>
        </w:rPr>
        <w:instrText xml:space="preserve"> INCLUDEPICTURE  "https://github.com/Quatters/transpiler/blob/master/docs/market_img_1.png?raw=true" \* MERGEFORMATINET </w:instrText>
      </w:r>
      <w:r w:rsidR="0079171B">
        <w:rPr>
          <w:noProof/>
          <w:lang w:eastAsia="ru-RU"/>
        </w:rPr>
        <w:fldChar w:fldCharType="separate"/>
      </w:r>
      <w:r w:rsidR="00705EC8">
        <w:rPr>
          <w:noProof/>
          <w:lang w:eastAsia="ru-RU"/>
        </w:rPr>
        <w:fldChar w:fldCharType="begin"/>
      </w:r>
      <w:r w:rsidR="00705EC8">
        <w:rPr>
          <w:noProof/>
          <w:lang w:eastAsia="ru-RU"/>
        </w:rPr>
        <w:instrText xml:space="preserve"> INCLUDEPICTURE  "https://github.com/Quatters/transpiler/blob/master/docs/market_img_1.png?raw=true" \* MERGEFORMATINET </w:instrText>
      </w:r>
      <w:r w:rsidR="00705EC8">
        <w:rPr>
          <w:noProof/>
          <w:lang w:eastAsia="ru-RU"/>
        </w:rPr>
        <w:fldChar w:fldCharType="separate"/>
      </w:r>
      <w:r w:rsidR="003D3EC7">
        <w:rPr>
          <w:noProof/>
          <w:lang w:eastAsia="ru-RU"/>
        </w:rPr>
        <w:fldChar w:fldCharType="begin"/>
      </w:r>
      <w:r w:rsidR="003D3EC7">
        <w:rPr>
          <w:noProof/>
          <w:lang w:eastAsia="ru-RU"/>
        </w:rPr>
        <w:instrText xml:space="preserve"> INCLUDEPICTURE  "https://github.com/Quatters/transpiler/blob/master/docs/market_img_1.png?raw=true" \* MERGEFORMATINET </w:instrText>
      </w:r>
      <w:r w:rsidR="003D3EC7">
        <w:rPr>
          <w:noProof/>
          <w:lang w:eastAsia="ru-RU"/>
        </w:rPr>
        <w:fldChar w:fldCharType="separate"/>
      </w:r>
      <w:r w:rsidR="00174C63">
        <w:rPr>
          <w:noProof/>
          <w:lang w:eastAsia="ru-RU"/>
        </w:rPr>
        <w:fldChar w:fldCharType="begin"/>
      </w:r>
      <w:r w:rsidR="00174C63">
        <w:rPr>
          <w:noProof/>
          <w:lang w:eastAsia="ru-RU"/>
        </w:rPr>
        <w:instrText xml:space="preserve"> </w:instrText>
      </w:r>
      <w:r w:rsidR="00174C63">
        <w:rPr>
          <w:noProof/>
          <w:lang w:eastAsia="ru-RU"/>
        </w:rPr>
        <w:instrText>INCLUDEPICTURE  "https://github.com/Quatters/transpiler/blob/master/docs/market_img_1.png?raw=true" \* MERGEFORMATINET</w:instrText>
      </w:r>
      <w:r w:rsidR="00174C63">
        <w:rPr>
          <w:noProof/>
          <w:lang w:eastAsia="ru-RU"/>
        </w:rPr>
        <w:instrText xml:space="preserve"> </w:instrText>
      </w:r>
      <w:r w:rsidR="00174C63">
        <w:rPr>
          <w:noProof/>
          <w:lang w:eastAsia="ru-RU"/>
        </w:rPr>
        <w:fldChar w:fldCharType="separate"/>
      </w:r>
      <w:r w:rsidR="00CA1C5F">
        <w:rPr>
          <w:noProof/>
          <w:lang w:eastAsia="ru-RU"/>
        </w:rPr>
        <w:pict w14:anchorId="591672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5pt;height:262.5pt">
            <v:imagedata r:id="rId13" r:href="rId14"/>
          </v:shape>
        </w:pict>
      </w:r>
      <w:r w:rsidR="00174C63">
        <w:rPr>
          <w:noProof/>
          <w:lang w:eastAsia="ru-RU"/>
        </w:rPr>
        <w:fldChar w:fldCharType="end"/>
      </w:r>
      <w:r w:rsidR="003D3EC7">
        <w:rPr>
          <w:noProof/>
          <w:lang w:eastAsia="ru-RU"/>
        </w:rPr>
        <w:fldChar w:fldCharType="end"/>
      </w:r>
      <w:r w:rsidR="00705EC8">
        <w:rPr>
          <w:noProof/>
          <w:lang w:eastAsia="ru-RU"/>
        </w:rPr>
        <w:fldChar w:fldCharType="end"/>
      </w:r>
      <w:r w:rsidR="0079171B">
        <w:rPr>
          <w:noProof/>
          <w:lang w:eastAsia="ru-RU"/>
        </w:rPr>
        <w:fldChar w:fldCharType="end"/>
      </w:r>
      <w:r w:rsidR="00EB4334">
        <w:rPr>
          <w:noProof/>
          <w:lang w:eastAsia="ru-RU"/>
        </w:rPr>
        <w:fldChar w:fldCharType="end"/>
      </w:r>
      <w:r w:rsidR="00AC5BE1">
        <w:rPr>
          <w:noProof/>
          <w:lang w:eastAsia="ru-RU"/>
        </w:rPr>
        <w:fldChar w:fldCharType="end"/>
      </w:r>
      <w:r w:rsidR="00796EB5">
        <w:rPr>
          <w:noProof/>
          <w:lang w:eastAsia="ru-RU"/>
        </w:rPr>
        <w:fldChar w:fldCharType="end"/>
      </w:r>
      <w:r>
        <w:fldChar w:fldCharType="end"/>
      </w:r>
    </w:p>
    <w:p w14:paraId="71FDB518" w14:textId="67A2BC10" w:rsidR="00B54945" w:rsidRPr="00A61F7A" w:rsidRDefault="00A61F7A" w:rsidP="00C1204A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A61F7A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8D332D">
        <w:rPr>
          <w:i w:val="0"/>
          <w:iCs w:val="0"/>
          <w:color w:val="000000" w:themeColor="text1"/>
          <w:sz w:val="28"/>
          <w:szCs w:val="28"/>
        </w:rPr>
        <w:t>3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Титульна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страница</w:t>
      </w:r>
    </w:p>
    <w:p w14:paraId="1D5D9409" w14:textId="57D96317" w:rsidR="00B54945" w:rsidRDefault="00C1204A" w:rsidP="00C1204A">
      <w:r>
        <w:t>Проблемы,</w:t>
      </w:r>
      <w:r w:rsidR="00E07F9F">
        <w:t xml:space="preserve"> </w:t>
      </w:r>
      <w:r>
        <w:t>возникающие</w:t>
      </w:r>
      <w:r w:rsidR="00E07F9F">
        <w:t xml:space="preserve"> </w:t>
      </w:r>
      <w:r>
        <w:t>в</w:t>
      </w:r>
      <w:r w:rsidR="00E07F9F">
        <w:t xml:space="preserve"> </w:t>
      </w:r>
      <w:r>
        <w:t>предметной</w:t>
      </w:r>
      <w:r w:rsidR="00E07F9F">
        <w:t xml:space="preserve"> </w:t>
      </w:r>
      <w:r>
        <w:t>области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средства,</w:t>
      </w:r>
      <w:r w:rsidR="00E07F9F">
        <w:t xml:space="preserve"> </w:t>
      </w:r>
      <w:r>
        <w:t>представлены</w:t>
      </w:r>
      <w:r w:rsidR="00E07F9F">
        <w:t xml:space="preserve"> </w:t>
      </w:r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 w:rsidR="008D332D">
        <w:t>4</w:t>
      </w:r>
      <w:r w:rsidR="00B54945">
        <w:t>.</w:t>
      </w:r>
    </w:p>
    <w:p w14:paraId="02F93A00" w14:textId="78908CC6" w:rsidR="00A61F7A" w:rsidRDefault="00CA1C5F" w:rsidP="00AB5AFB">
      <w:pPr>
        <w:keepNext/>
        <w:ind w:firstLine="0"/>
        <w:jc w:val="center"/>
      </w:pPr>
      <w:r>
        <w:pict w14:anchorId="1165F061">
          <v:shape id="_x0000_i1026" type="#_x0000_t75" style="width:466.5pt;height:262.5pt">
            <v:imagedata r:id="rId15" o:title="7f28b82c494c3deeb6a3aad00a0d80df-1"/>
          </v:shape>
        </w:pict>
      </w:r>
      <w:r w:rsidR="00A61F7A">
        <w:fldChar w:fldCharType="begin"/>
      </w:r>
      <w:r w:rsidR="00A61F7A">
        <w:instrText xml:space="preserve"> INCLUDEPICTURE "https://github.com/Quatters/transpiler/blob/master/docs/market_img_2.png?raw=true" \* MERGEFORMATINET </w:instrText>
      </w:r>
      <w:r w:rsidR="00A61F7A">
        <w:fldChar w:fldCharType="end"/>
      </w:r>
    </w:p>
    <w:p w14:paraId="44679EDF" w14:textId="1CE65EA2" w:rsidR="00B54945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4</w:t>
      </w:r>
      <w:r w:rsidR="00E07F9F">
        <w:t xml:space="preserve"> </w:t>
      </w:r>
      <w:r w:rsidR="00C1204A" w:rsidRPr="00C1204A">
        <w:t>–</w:t>
      </w:r>
      <w:r w:rsidR="00E07F9F">
        <w:t xml:space="preserve"> </w:t>
      </w:r>
      <w:r w:rsidR="00C1204A">
        <w:t>Проблемы</w:t>
      </w:r>
    </w:p>
    <w:p w14:paraId="54940311" w14:textId="3115FE7C" w:rsidR="00B54945" w:rsidRDefault="008D332D" w:rsidP="00B54945">
      <w:r>
        <w:lastRenderedPageBreak/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5</w:t>
      </w:r>
      <w:r w:rsidR="00E07F9F">
        <w:t xml:space="preserve"> </w:t>
      </w:r>
      <w:r w:rsidR="00B54945">
        <w:t>демонстрируется</w:t>
      </w:r>
      <w:r>
        <w:t>,</w:t>
      </w:r>
      <w:r w:rsidR="00E07F9F">
        <w:t xml:space="preserve"> </w:t>
      </w:r>
      <w:r>
        <w:t>что</w:t>
      </w:r>
      <w:r w:rsidR="00E07F9F">
        <w:t xml:space="preserve"> </w:t>
      </w:r>
      <w:r>
        <w:t>можно</w:t>
      </w:r>
      <w:r w:rsidR="00E07F9F">
        <w:t xml:space="preserve"> </w:t>
      </w:r>
      <w:r>
        <w:t>получить</w:t>
      </w:r>
      <w:r w:rsidR="00E07F9F">
        <w:t xml:space="preserve"> </w:t>
      </w:r>
      <w:r w:rsidR="00C1204A">
        <w:t>и</w:t>
      </w:r>
      <w:r w:rsidR="00E07F9F">
        <w:t xml:space="preserve"> </w:t>
      </w:r>
      <w:r w:rsidR="00C1204A">
        <w:t>как</w:t>
      </w:r>
      <w:r>
        <w:t>,</w:t>
      </w:r>
      <w:r w:rsidR="00E07F9F">
        <w:t xml:space="preserve"> </w:t>
      </w:r>
      <w:r>
        <w:t>используя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средство</w:t>
      </w:r>
      <w:r w:rsidR="00B54945" w:rsidRPr="00B54945">
        <w:t>.</w:t>
      </w:r>
    </w:p>
    <w:p w14:paraId="21716813" w14:textId="23708B9C" w:rsidR="00A61F7A" w:rsidRDefault="00A61F7A" w:rsidP="008D332D">
      <w:pPr>
        <w:keepNext/>
        <w:ind w:firstLine="0"/>
      </w:pPr>
      <w:r>
        <w:fldChar w:fldCharType="begin"/>
      </w:r>
      <w:r>
        <w:instrText xml:space="preserve"> INCLUDEPICTURE "https://github.com/Quatters/transpiler/blob/master/docs/market_img_3.png?raw=true" \* MERGEFORMATINET </w:instrText>
      </w:r>
      <w:r>
        <w:fldChar w:fldCharType="separate"/>
      </w:r>
      <w:r w:rsidR="00796EB5">
        <w:rPr>
          <w:noProof/>
          <w:lang w:eastAsia="ru-RU"/>
        </w:rPr>
        <w:fldChar w:fldCharType="begin"/>
      </w:r>
      <w:r w:rsidR="00796EB5">
        <w:rPr>
          <w:noProof/>
          <w:lang w:eastAsia="ru-RU"/>
        </w:rPr>
        <w:instrText xml:space="preserve"> INCLUDEPICTURE  "https://github.com/Quatters/transpiler/blob/master/docs/market_img_3.png?raw=true" \* MERGEFORMATINET </w:instrText>
      </w:r>
      <w:r w:rsidR="00796EB5">
        <w:rPr>
          <w:noProof/>
          <w:lang w:eastAsia="ru-RU"/>
        </w:rPr>
        <w:fldChar w:fldCharType="separate"/>
      </w:r>
      <w:r w:rsidR="00AC5BE1">
        <w:rPr>
          <w:noProof/>
          <w:lang w:eastAsia="ru-RU"/>
        </w:rPr>
        <w:fldChar w:fldCharType="begin"/>
      </w:r>
      <w:r w:rsidR="00AC5BE1">
        <w:rPr>
          <w:noProof/>
          <w:lang w:eastAsia="ru-RU"/>
        </w:rPr>
        <w:instrText xml:space="preserve"> INCLUDEPICTURE  "https://github.com/Quatters/transpiler/blob/master/docs/market_img_3.png?raw=true" \* MERGEFORMATINET </w:instrText>
      </w:r>
      <w:r w:rsidR="00AC5BE1">
        <w:rPr>
          <w:noProof/>
          <w:lang w:eastAsia="ru-RU"/>
        </w:rPr>
        <w:fldChar w:fldCharType="separate"/>
      </w:r>
      <w:r w:rsidR="00EB4334">
        <w:rPr>
          <w:noProof/>
          <w:lang w:eastAsia="ru-RU"/>
        </w:rPr>
        <w:fldChar w:fldCharType="begin"/>
      </w:r>
      <w:r w:rsidR="00EB4334">
        <w:rPr>
          <w:noProof/>
          <w:lang w:eastAsia="ru-RU"/>
        </w:rPr>
        <w:instrText xml:space="preserve"> INCLUDEPICTURE  "https://github.com/Quatters/transpiler/blob/master/docs/market_img_3.png?raw=true" \* MERGEFORMATINET </w:instrText>
      </w:r>
      <w:r w:rsidR="00EB4334">
        <w:rPr>
          <w:noProof/>
          <w:lang w:eastAsia="ru-RU"/>
        </w:rPr>
        <w:fldChar w:fldCharType="separate"/>
      </w:r>
      <w:r w:rsidR="0079171B">
        <w:rPr>
          <w:noProof/>
          <w:lang w:eastAsia="ru-RU"/>
        </w:rPr>
        <w:fldChar w:fldCharType="begin"/>
      </w:r>
      <w:r w:rsidR="0079171B">
        <w:rPr>
          <w:noProof/>
          <w:lang w:eastAsia="ru-RU"/>
        </w:rPr>
        <w:instrText xml:space="preserve"> INCLUDEPICTURE  "https://github.com/Quatters/transpiler/blob/master/docs/market_img_3.png?raw=true" \* MERGEFORMATINET </w:instrText>
      </w:r>
      <w:r w:rsidR="0079171B">
        <w:rPr>
          <w:noProof/>
          <w:lang w:eastAsia="ru-RU"/>
        </w:rPr>
        <w:fldChar w:fldCharType="separate"/>
      </w:r>
      <w:r w:rsidR="00705EC8">
        <w:rPr>
          <w:noProof/>
          <w:lang w:eastAsia="ru-RU"/>
        </w:rPr>
        <w:fldChar w:fldCharType="begin"/>
      </w:r>
      <w:r w:rsidR="00705EC8">
        <w:rPr>
          <w:noProof/>
          <w:lang w:eastAsia="ru-RU"/>
        </w:rPr>
        <w:instrText xml:space="preserve"> INCLUDEPICTURE  "https://github.com/Quatters/transpiler/blob/master/docs/market_img_3.png?raw=true" \* MERGEFORMATINET </w:instrText>
      </w:r>
      <w:r w:rsidR="00705EC8">
        <w:rPr>
          <w:noProof/>
          <w:lang w:eastAsia="ru-RU"/>
        </w:rPr>
        <w:fldChar w:fldCharType="separate"/>
      </w:r>
      <w:r w:rsidR="003D3EC7">
        <w:rPr>
          <w:noProof/>
          <w:lang w:eastAsia="ru-RU"/>
        </w:rPr>
        <w:fldChar w:fldCharType="begin"/>
      </w:r>
      <w:r w:rsidR="003D3EC7">
        <w:rPr>
          <w:noProof/>
          <w:lang w:eastAsia="ru-RU"/>
        </w:rPr>
        <w:instrText xml:space="preserve"> INCLUDEPICTURE  "https://github.com/Quatters/transpiler/blob/master/docs/market_img_3.png?raw=true" \* MERGEFORMATINET </w:instrText>
      </w:r>
      <w:r w:rsidR="003D3EC7">
        <w:rPr>
          <w:noProof/>
          <w:lang w:eastAsia="ru-RU"/>
        </w:rPr>
        <w:fldChar w:fldCharType="separate"/>
      </w:r>
      <w:r w:rsidR="00174C63">
        <w:rPr>
          <w:noProof/>
          <w:lang w:eastAsia="ru-RU"/>
        </w:rPr>
        <w:fldChar w:fldCharType="begin"/>
      </w:r>
      <w:r w:rsidR="00174C63">
        <w:rPr>
          <w:noProof/>
          <w:lang w:eastAsia="ru-RU"/>
        </w:rPr>
        <w:instrText xml:space="preserve"> </w:instrText>
      </w:r>
      <w:r w:rsidR="00174C63">
        <w:rPr>
          <w:noProof/>
          <w:lang w:eastAsia="ru-RU"/>
        </w:rPr>
        <w:instrText>INCLUDEPICTURE  "https://github.com/Quatters/transpiler/blob/master/docs/market_img_3.png?raw=true" \* MERGEFORMATINET</w:instrText>
      </w:r>
      <w:r w:rsidR="00174C63">
        <w:rPr>
          <w:noProof/>
          <w:lang w:eastAsia="ru-RU"/>
        </w:rPr>
        <w:instrText xml:space="preserve"> </w:instrText>
      </w:r>
      <w:r w:rsidR="00174C63">
        <w:rPr>
          <w:noProof/>
          <w:lang w:eastAsia="ru-RU"/>
        </w:rPr>
        <w:fldChar w:fldCharType="separate"/>
      </w:r>
      <w:r w:rsidR="00CA1C5F">
        <w:rPr>
          <w:noProof/>
          <w:lang w:eastAsia="ru-RU"/>
        </w:rPr>
        <w:pict w14:anchorId="7BF09013">
          <v:shape id="_x0000_i1027" type="#_x0000_t75" style="width:466.5pt;height:262.5pt">
            <v:imagedata r:id="rId16" r:href="rId17"/>
          </v:shape>
        </w:pict>
      </w:r>
      <w:r w:rsidR="00174C63">
        <w:rPr>
          <w:noProof/>
          <w:lang w:eastAsia="ru-RU"/>
        </w:rPr>
        <w:fldChar w:fldCharType="end"/>
      </w:r>
      <w:r w:rsidR="003D3EC7">
        <w:rPr>
          <w:noProof/>
          <w:lang w:eastAsia="ru-RU"/>
        </w:rPr>
        <w:fldChar w:fldCharType="end"/>
      </w:r>
      <w:r w:rsidR="00705EC8">
        <w:rPr>
          <w:noProof/>
          <w:lang w:eastAsia="ru-RU"/>
        </w:rPr>
        <w:fldChar w:fldCharType="end"/>
      </w:r>
      <w:r w:rsidR="0079171B">
        <w:rPr>
          <w:noProof/>
          <w:lang w:eastAsia="ru-RU"/>
        </w:rPr>
        <w:fldChar w:fldCharType="end"/>
      </w:r>
      <w:r w:rsidR="00EB4334">
        <w:rPr>
          <w:noProof/>
          <w:lang w:eastAsia="ru-RU"/>
        </w:rPr>
        <w:fldChar w:fldCharType="end"/>
      </w:r>
      <w:r w:rsidR="00AC5BE1">
        <w:rPr>
          <w:noProof/>
          <w:lang w:eastAsia="ru-RU"/>
        </w:rPr>
        <w:fldChar w:fldCharType="end"/>
      </w:r>
      <w:r w:rsidR="00796EB5">
        <w:rPr>
          <w:noProof/>
          <w:lang w:eastAsia="ru-RU"/>
        </w:rPr>
        <w:fldChar w:fldCharType="end"/>
      </w:r>
      <w:r>
        <w:fldChar w:fldCharType="end"/>
      </w:r>
    </w:p>
    <w:p w14:paraId="4F55EAC5" w14:textId="35B58358" w:rsidR="00A61F7A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5</w:t>
      </w:r>
      <w:r w:rsidR="00E07F9F">
        <w:t xml:space="preserve"> </w:t>
      </w:r>
      <w:r w:rsidR="00C1204A">
        <w:t>–</w:t>
      </w:r>
      <w:r w:rsidR="00E07F9F">
        <w:t xml:space="preserve"> </w:t>
      </w:r>
      <w:r w:rsidR="00C1204A">
        <w:t>Принцип</w:t>
      </w:r>
      <w:r w:rsidR="00E07F9F">
        <w:t xml:space="preserve"> </w:t>
      </w:r>
      <w:r w:rsidR="00C1204A">
        <w:t>работы</w:t>
      </w:r>
    </w:p>
    <w:p w14:paraId="1D590832" w14:textId="6B5F9207" w:rsidR="00B54945" w:rsidRDefault="008D332D" w:rsidP="00B54945">
      <w:r>
        <w:t>Внешний</w:t>
      </w:r>
      <w:r w:rsidR="00E07F9F">
        <w:t xml:space="preserve"> </w:t>
      </w:r>
      <w:r>
        <w:t>вид</w:t>
      </w:r>
      <w:r w:rsidR="00E07F9F">
        <w:t xml:space="preserve"> </w:t>
      </w:r>
      <w:r w:rsidR="00B54945">
        <w:t>разрабатываемого</w:t>
      </w:r>
      <w:r w:rsidR="00E07F9F">
        <w:t xml:space="preserve"> </w:t>
      </w:r>
      <w:r w:rsidR="00B54945">
        <w:t>средс</w:t>
      </w:r>
      <w:r>
        <w:t>тва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6</w:t>
      </w:r>
      <w:r w:rsidR="00B54945">
        <w:t>.</w:t>
      </w:r>
    </w:p>
    <w:p w14:paraId="5A82693F" w14:textId="43CBDDE3" w:rsidR="00A61F7A" w:rsidRDefault="00B54945" w:rsidP="008D332D">
      <w:pPr>
        <w:keepNext/>
        <w:ind w:firstLine="0"/>
      </w:pPr>
      <w:r>
        <w:fldChar w:fldCharType="begin"/>
      </w:r>
      <w:r>
        <w:instrText xml:space="preserve"> INCLUDEPICTURE "https://github.com/Quatters/transpiler/blob/master/docs/market_img_4.png?raw=true" \* MERGEFORMATINET </w:instrText>
      </w:r>
      <w:r>
        <w:fldChar w:fldCharType="separate"/>
      </w:r>
      <w:r w:rsidR="00796EB5">
        <w:rPr>
          <w:noProof/>
          <w:lang w:eastAsia="ru-RU"/>
        </w:rPr>
        <w:fldChar w:fldCharType="begin"/>
      </w:r>
      <w:r w:rsidR="00796EB5">
        <w:rPr>
          <w:noProof/>
          <w:lang w:eastAsia="ru-RU"/>
        </w:rPr>
        <w:instrText xml:space="preserve"> INCLUDEPICTURE  "https://github.com/Quatters/transpiler/blob/master/docs/market_img_4.png?raw=true" \* MERGEFORMATINET </w:instrText>
      </w:r>
      <w:r w:rsidR="00796EB5">
        <w:rPr>
          <w:noProof/>
          <w:lang w:eastAsia="ru-RU"/>
        </w:rPr>
        <w:fldChar w:fldCharType="separate"/>
      </w:r>
      <w:r w:rsidR="00AC5BE1">
        <w:rPr>
          <w:noProof/>
          <w:lang w:eastAsia="ru-RU"/>
        </w:rPr>
        <w:fldChar w:fldCharType="begin"/>
      </w:r>
      <w:r w:rsidR="00AC5BE1">
        <w:rPr>
          <w:noProof/>
          <w:lang w:eastAsia="ru-RU"/>
        </w:rPr>
        <w:instrText xml:space="preserve"> INCLUDEPICTURE  "https://github.com/Quatters/transpiler/blob/master/docs/market_img_4.png?raw=true" \* MERGEFORMATINET </w:instrText>
      </w:r>
      <w:r w:rsidR="00AC5BE1">
        <w:rPr>
          <w:noProof/>
          <w:lang w:eastAsia="ru-RU"/>
        </w:rPr>
        <w:fldChar w:fldCharType="separate"/>
      </w:r>
      <w:r w:rsidR="00EB4334">
        <w:rPr>
          <w:noProof/>
          <w:lang w:eastAsia="ru-RU"/>
        </w:rPr>
        <w:fldChar w:fldCharType="begin"/>
      </w:r>
      <w:r w:rsidR="00EB4334">
        <w:rPr>
          <w:noProof/>
          <w:lang w:eastAsia="ru-RU"/>
        </w:rPr>
        <w:instrText xml:space="preserve"> INCLUDEPICTURE  "https://github.com/Quatters/transpiler/blob/master/docs/market_img_4.png?raw=true" \* MERGEFORMATINET </w:instrText>
      </w:r>
      <w:r w:rsidR="00EB4334">
        <w:rPr>
          <w:noProof/>
          <w:lang w:eastAsia="ru-RU"/>
        </w:rPr>
        <w:fldChar w:fldCharType="separate"/>
      </w:r>
      <w:r w:rsidR="0079171B">
        <w:rPr>
          <w:noProof/>
          <w:lang w:eastAsia="ru-RU"/>
        </w:rPr>
        <w:fldChar w:fldCharType="begin"/>
      </w:r>
      <w:r w:rsidR="0079171B">
        <w:rPr>
          <w:noProof/>
          <w:lang w:eastAsia="ru-RU"/>
        </w:rPr>
        <w:instrText xml:space="preserve"> INCLUDEPICTURE  "https://github.com/Quatters/transpiler/blob/master/docs/market_img_4.png?raw=true" \* MERGEFORMATINET </w:instrText>
      </w:r>
      <w:r w:rsidR="0079171B">
        <w:rPr>
          <w:noProof/>
          <w:lang w:eastAsia="ru-RU"/>
        </w:rPr>
        <w:fldChar w:fldCharType="separate"/>
      </w:r>
      <w:r w:rsidR="00705EC8">
        <w:rPr>
          <w:noProof/>
          <w:lang w:eastAsia="ru-RU"/>
        </w:rPr>
        <w:fldChar w:fldCharType="begin"/>
      </w:r>
      <w:r w:rsidR="00705EC8">
        <w:rPr>
          <w:noProof/>
          <w:lang w:eastAsia="ru-RU"/>
        </w:rPr>
        <w:instrText xml:space="preserve"> INCLUDEPICTURE  "https://github.com/Quatters/transpiler/blob/master/docs/market_img_4.png?raw=true" \* MERGEFORMATINET </w:instrText>
      </w:r>
      <w:r w:rsidR="00705EC8">
        <w:rPr>
          <w:noProof/>
          <w:lang w:eastAsia="ru-RU"/>
        </w:rPr>
        <w:fldChar w:fldCharType="separate"/>
      </w:r>
      <w:r w:rsidR="003D3EC7">
        <w:rPr>
          <w:noProof/>
          <w:lang w:eastAsia="ru-RU"/>
        </w:rPr>
        <w:fldChar w:fldCharType="begin"/>
      </w:r>
      <w:r w:rsidR="003D3EC7">
        <w:rPr>
          <w:noProof/>
          <w:lang w:eastAsia="ru-RU"/>
        </w:rPr>
        <w:instrText xml:space="preserve"> INCLUDEPICTURE  "https://github.com/Quatters/transpiler/blob/master/docs/market_img_4.png?raw=true" \* MERGEFORMATINET </w:instrText>
      </w:r>
      <w:r w:rsidR="003D3EC7">
        <w:rPr>
          <w:noProof/>
          <w:lang w:eastAsia="ru-RU"/>
        </w:rPr>
        <w:fldChar w:fldCharType="separate"/>
      </w:r>
      <w:r w:rsidR="00174C63">
        <w:rPr>
          <w:noProof/>
          <w:lang w:eastAsia="ru-RU"/>
        </w:rPr>
        <w:fldChar w:fldCharType="begin"/>
      </w:r>
      <w:r w:rsidR="00174C63">
        <w:rPr>
          <w:noProof/>
          <w:lang w:eastAsia="ru-RU"/>
        </w:rPr>
        <w:instrText xml:space="preserve"> </w:instrText>
      </w:r>
      <w:r w:rsidR="00174C63">
        <w:rPr>
          <w:noProof/>
          <w:lang w:eastAsia="ru-RU"/>
        </w:rPr>
        <w:instrText xml:space="preserve">INCLUDEPICTURE </w:instrText>
      </w:r>
      <w:r w:rsidR="00174C63">
        <w:rPr>
          <w:noProof/>
          <w:lang w:eastAsia="ru-RU"/>
        </w:rPr>
        <w:instrText xml:space="preserve"> "https://github.com/Quatters/transpiler/blob/master/docs/market_img_4.png?raw=true" \* MERGEFORMATINET</w:instrText>
      </w:r>
      <w:r w:rsidR="00174C63">
        <w:rPr>
          <w:noProof/>
          <w:lang w:eastAsia="ru-RU"/>
        </w:rPr>
        <w:instrText xml:space="preserve"> </w:instrText>
      </w:r>
      <w:r w:rsidR="00174C63">
        <w:rPr>
          <w:noProof/>
          <w:lang w:eastAsia="ru-RU"/>
        </w:rPr>
        <w:fldChar w:fldCharType="separate"/>
      </w:r>
      <w:r w:rsidR="00CA1C5F">
        <w:rPr>
          <w:noProof/>
          <w:lang w:eastAsia="ru-RU"/>
        </w:rPr>
        <w:pict w14:anchorId="07B773B9">
          <v:shape id="_x0000_i1028" type="#_x0000_t75" style="width:466.5pt;height:262.5pt">
            <v:imagedata r:id="rId18" r:href="rId19"/>
          </v:shape>
        </w:pict>
      </w:r>
      <w:r w:rsidR="00174C63">
        <w:rPr>
          <w:noProof/>
          <w:lang w:eastAsia="ru-RU"/>
        </w:rPr>
        <w:fldChar w:fldCharType="end"/>
      </w:r>
      <w:r w:rsidR="003D3EC7">
        <w:rPr>
          <w:noProof/>
          <w:lang w:eastAsia="ru-RU"/>
        </w:rPr>
        <w:fldChar w:fldCharType="end"/>
      </w:r>
      <w:r w:rsidR="00705EC8">
        <w:rPr>
          <w:noProof/>
          <w:lang w:eastAsia="ru-RU"/>
        </w:rPr>
        <w:fldChar w:fldCharType="end"/>
      </w:r>
      <w:r w:rsidR="0079171B">
        <w:rPr>
          <w:noProof/>
          <w:lang w:eastAsia="ru-RU"/>
        </w:rPr>
        <w:fldChar w:fldCharType="end"/>
      </w:r>
      <w:r w:rsidR="00EB4334">
        <w:rPr>
          <w:noProof/>
          <w:lang w:eastAsia="ru-RU"/>
        </w:rPr>
        <w:fldChar w:fldCharType="end"/>
      </w:r>
      <w:r w:rsidR="00AC5BE1">
        <w:rPr>
          <w:noProof/>
          <w:lang w:eastAsia="ru-RU"/>
        </w:rPr>
        <w:fldChar w:fldCharType="end"/>
      </w:r>
      <w:r w:rsidR="00796EB5">
        <w:rPr>
          <w:noProof/>
          <w:lang w:eastAsia="ru-RU"/>
        </w:rPr>
        <w:fldChar w:fldCharType="end"/>
      </w:r>
      <w:r>
        <w:fldChar w:fldCharType="end"/>
      </w:r>
    </w:p>
    <w:p w14:paraId="3F7371BA" w14:textId="079B471B" w:rsidR="00B54945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6</w:t>
      </w:r>
      <w:r w:rsidR="00E07F9F">
        <w:t xml:space="preserve"> </w:t>
      </w:r>
      <w:r w:rsidR="008D332D" w:rsidRPr="00C1204A">
        <w:t>–</w:t>
      </w:r>
      <w:r w:rsidR="00E07F9F">
        <w:t xml:space="preserve"> </w:t>
      </w:r>
      <w:r w:rsidR="008D332D" w:rsidRPr="00C1204A">
        <w:t>Дизайн</w:t>
      </w:r>
      <w:r w:rsidR="00E07F9F">
        <w:t xml:space="preserve"> </w:t>
      </w:r>
      <w:r w:rsidR="008D332D" w:rsidRPr="00C1204A">
        <w:t>программного</w:t>
      </w:r>
      <w:r w:rsidR="00E07F9F">
        <w:t xml:space="preserve"> </w:t>
      </w:r>
      <w:r w:rsidR="008D332D" w:rsidRPr="00C1204A">
        <w:t>средства</w:t>
      </w:r>
    </w:p>
    <w:p w14:paraId="3FAC3BE0" w14:textId="0F1B6959" w:rsidR="00915EA8" w:rsidRDefault="00C1204A" w:rsidP="00AB5AFB">
      <w:pPr>
        <w:keepNext/>
        <w:ind w:firstLine="0"/>
        <w:jc w:val="center"/>
      </w:pPr>
      <w:r w:rsidRPr="00C1204A">
        <w:lastRenderedPageBreak/>
        <w:t>Актуальность</w:t>
      </w:r>
      <w:r w:rsidR="00E07F9F">
        <w:t xml:space="preserve"> </w:t>
      </w:r>
      <w:r w:rsidRPr="00C1204A">
        <w:t>разрабатываемого</w:t>
      </w:r>
      <w:r w:rsidR="00E07F9F">
        <w:t xml:space="preserve"> </w:t>
      </w:r>
      <w:r w:rsidRPr="00C1204A">
        <w:t>средства</w:t>
      </w:r>
      <w:r w:rsidR="00E07F9F">
        <w:t xml:space="preserve"> </w:t>
      </w:r>
      <w:r w:rsidRPr="00C1204A">
        <w:t>представлена</w:t>
      </w:r>
      <w:r w:rsidR="00E07F9F">
        <w:t xml:space="preserve"> </w:t>
      </w:r>
      <w:r w:rsidRPr="00C1204A">
        <w:t>на</w:t>
      </w:r>
      <w:r w:rsidR="00E07F9F">
        <w:t xml:space="preserve"> </w:t>
      </w:r>
      <w:r w:rsidRPr="00C1204A">
        <w:t>рисунке</w:t>
      </w:r>
      <w:r w:rsidR="00E07F9F">
        <w:t xml:space="preserve"> </w:t>
      </w:r>
      <w:r w:rsidRPr="00C1204A">
        <w:t>7.</w:t>
      </w:r>
      <w:r w:rsidR="00CA1C5F">
        <w:pict w14:anchorId="18F78C2E">
          <v:shape id="_x0000_i1029" type="#_x0000_t75" style="width:466.5pt;height:262.5pt">
            <v:imagedata r:id="rId20" o:title="7f28b82c494c3deeb6a3aad00a0d80df-4"/>
          </v:shape>
        </w:pict>
      </w:r>
    </w:p>
    <w:p w14:paraId="2DCFFCB7" w14:textId="12F5D433" w:rsidR="00C1204A" w:rsidRDefault="00C1204A" w:rsidP="00C1204A">
      <w:pPr>
        <w:ind w:firstLine="0"/>
        <w:jc w:val="center"/>
      </w:pPr>
      <w:r>
        <w:t>Рисунок</w:t>
      </w:r>
      <w:r w:rsidR="00E07F9F">
        <w:t xml:space="preserve"> </w:t>
      </w:r>
      <w:r>
        <w:t>7</w:t>
      </w:r>
      <w:r w:rsidR="00E07F9F">
        <w:t xml:space="preserve"> </w:t>
      </w:r>
      <w:r>
        <w:t>–</w:t>
      </w:r>
      <w:r w:rsidR="00E07F9F">
        <w:t xml:space="preserve"> </w:t>
      </w:r>
      <w:r>
        <w:t>Актуальность</w:t>
      </w:r>
    </w:p>
    <w:p w14:paraId="1E6EF6F2" w14:textId="220473E3" w:rsidR="00094584" w:rsidRDefault="00094584">
      <w:pPr>
        <w:spacing w:line="240" w:lineRule="auto"/>
        <w:ind w:firstLine="0"/>
        <w:jc w:val="left"/>
      </w:pPr>
      <w:r>
        <w:br w:type="page"/>
      </w:r>
    </w:p>
    <w:p w14:paraId="7408D76C" w14:textId="10672B78" w:rsidR="007634CA" w:rsidRDefault="00915EA8" w:rsidP="00915EA8">
      <w:pPr>
        <w:pStyle w:val="1"/>
        <w:jc w:val="both"/>
      </w:pPr>
      <w:bookmarkStart w:id="5" w:name="_Toc124728870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F7B84BD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Программн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систем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л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втоматическ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созда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кроек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Pr="009B55CD">
        <w:t>автоматического</w:t>
      </w:r>
      <w:r w:rsidR="00E07F9F" w:rsidRPr="009B55CD">
        <w:t xml:space="preserve"> </w:t>
      </w:r>
      <w:r w:rsidRPr="009B55CD">
        <w:t>создания</w:t>
      </w:r>
      <w:r w:rsidR="00E07F9F" w:rsidRPr="009B55CD">
        <w:t xml:space="preserve"> </w:t>
      </w:r>
      <w:r w:rsidRPr="009B55CD">
        <w:t>выбранных</w:t>
      </w:r>
      <w:r w:rsidR="00E07F9F" w:rsidRPr="009B55CD">
        <w:t xml:space="preserve"> </w:t>
      </w:r>
      <w:r w:rsidRPr="009B55CD">
        <w:t>выкроек</w:t>
      </w:r>
      <w:r w:rsidR="00E07F9F" w:rsidRPr="009B55CD">
        <w:t xml:space="preserve"> </w:t>
      </w:r>
      <w:r w:rsidRPr="009B55CD">
        <w:t>по</w:t>
      </w:r>
      <w:r w:rsidR="00E07F9F" w:rsidRPr="009B55CD">
        <w:t xml:space="preserve"> </w:t>
      </w:r>
      <w:r w:rsidRPr="009B55CD">
        <w:t>введенным</w:t>
      </w:r>
      <w:r w:rsidR="00E07F9F" w:rsidRPr="009B55CD">
        <w:t xml:space="preserve"> </w:t>
      </w:r>
      <w:r w:rsidRPr="009B55CD">
        <w:t>параметрам.</w:t>
      </w:r>
    </w:p>
    <w:p w14:paraId="7659E9CB" w14:textId="7341955F" w:rsidR="002A7C73" w:rsidRP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Программн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систем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л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втоматическ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созда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кроек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726B136B" w14:textId="6FF4D601" w:rsidR="002A7C73" w:rsidRPr="002A7C73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t>FE-1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t>Учетная</w:t>
      </w:r>
      <w:r w:rsidR="00E07F9F">
        <w:t xml:space="preserve"> </w:t>
      </w:r>
      <w:r w:rsidRPr="002A7C73">
        <w:t>запись</w:t>
      </w:r>
      <w:r w:rsidR="00E07F9F">
        <w:t xml:space="preserve"> </w:t>
      </w:r>
      <w:r w:rsidRPr="002A7C73">
        <w:t>пользователя.</w:t>
      </w:r>
    </w:p>
    <w:p w14:paraId="10D4E7AF" w14:textId="1F99C91D" w:rsidR="002A7C73" w:rsidRPr="002A7C73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t>FE-2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t>Каталог</w:t>
      </w:r>
      <w:r w:rsidR="00E07F9F">
        <w:t xml:space="preserve"> </w:t>
      </w:r>
      <w:r w:rsidRPr="002A7C73">
        <w:t>выкроек.</w:t>
      </w:r>
    </w:p>
    <w:p w14:paraId="52C8E922" w14:textId="01763C6C" w:rsidR="002A7C73" w:rsidRPr="002A7C73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t>FE-3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t>Список</w:t>
      </w:r>
      <w:r w:rsidR="00E07F9F">
        <w:t xml:space="preserve"> </w:t>
      </w:r>
      <w:r w:rsidRPr="002A7C73">
        <w:t>сравнения</w:t>
      </w:r>
      <w:r w:rsidR="00E07F9F">
        <w:t xml:space="preserve"> </w:t>
      </w:r>
      <w:r w:rsidRPr="002A7C73">
        <w:t>выкроек.</w:t>
      </w:r>
    </w:p>
    <w:p w14:paraId="00A49EEA" w14:textId="5DFF2569" w:rsidR="002A7C73" w:rsidRPr="002A7C73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t>FE-4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t>Схема</w:t>
      </w:r>
      <w:r w:rsidR="00E07F9F">
        <w:t xml:space="preserve"> </w:t>
      </w:r>
      <w:r w:rsidRPr="002A7C73">
        <w:t>шаблона</w:t>
      </w:r>
      <w:r w:rsidR="00E07F9F">
        <w:t xml:space="preserve"> </w:t>
      </w:r>
      <w:r w:rsidRPr="002A7C73">
        <w:t>выкройки.</w:t>
      </w:r>
    </w:p>
    <w:p w14:paraId="2C3489FB" w14:textId="092EB01E" w:rsidR="002A7C73" w:rsidRPr="00AB5AFB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rPr>
          <w:lang w:val="en-US"/>
        </w:rPr>
        <w:t>FE-</w:t>
      </w:r>
      <w:r w:rsidRPr="002A7C73">
        <w:t>5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2A7C73">
        <w:t>Пользовательский</w:t>
      </w:r>
      <w:r w:rsidR="00E07F9F">
        <w:t xml:space="preserve"> </w:t>
      </w:r>
      <w:r w:rsidRPr="002A7C73">
        <w:t>интерфейс.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610"/>
        <w:gridCol w:w="296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2A7C73">
        <w:trPr>
          <w:trHeight w:val="567"/>
        </w:trPr>
        <w:tc>
          <w:tcPr>
            <w:tcW w:w="3453" w:type="pct"/>
            <w:shd w:val="pct12" w:color="auto" w:fill="auto"/>
            <w:vAlign w:val="center"/>
          </w:tcPr>
          <w:p w14:paraId="22D06F6A" w14:textId="7F2007FD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</w:t>
            </w:r>
            <w:r w:rsidR="00E07F9F">
              <w:t xml:space="preserve"> </w:t>
            </w:r>
            <w:r w:rsidRPr="002A7C73">
              <w:t>учетной</w:t>
            </w:r>
            <w:r w:rsidR="00E07F9F">
              <w:t xml:space="preserve"> </w:t>
            </w:r>
            <w:r w:rsidRPr="002A7C73">
              <w:t>записью</w:t>
            </w:r>
            <w:r w:rsidR="00E07F9F">
              <w:t xml:space="preserve"> </w:t>
            </w:r>
            <w:r w:rsidRPr="002A7C73">
              <w:t>пользователя</w:t>
            </w:r>
          </w:p>
        </w:tc>
        <w:tc>
          <w:tcPr>
            <w:tcW w:w="1547" w:type="pct"/>
            <w:shd w:val="pct12" w:color="auto" w:fill="auto"/>
            <w:vAlign w:val="center"/>
          </w:tcPr>
          <w:p w14:paraId="314F0BC0" w14:textId="3A6E81C4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FE</w:t>
            </w:r>
            <w:r w:rsidRPr="002A7C73">
              <w:t>-1</w:t>
            </w:r>
            <w:r w:rsidR="00E07F9F">
              <w:t xml:space="preserve"> </w:t>
            </w:r>
            <w:r w:rsidRPr="002A7C73">
              <w:rPr>
                <w:lang w:val="en-US"/>
              </w:rPr>
              <w:t>UA</w:t>
            </w:r>
          </w:p>
        </w:tc>
      </w:tr>
      <w:tr w:rsidR="002A7C73" w:rsidRPr="002A7C73" w14:paraId="628443A5" w14:textId="77777777" w:rsidTr="002A7C73">
        <w:trPr>
          <w:trHeight w:val="567"/>
        </w:trPr>
        <w:tc>
          <w:tcPr>
            <w:tcW w:w="3453" w:type="pct"/>
            <w:vAlign w:val="center"/>
          </w:tcPr>
          <w:p w14:paraId="6E6F7400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44C2069B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UA</w:t>
            </w:r>
            <w:r w:rsidRPr="002A7C73">
              <w:t>-</w:t>
            </w:r>
            <w:r w:rsidRPr="002A7C73">
              <w:rPr>
                <w:lang w:val="en-US"/>
              </w:rPr>
              <w:t>1</w:t>
            </w:r>
          </w:p>
        </w:tc>
      </w:tr>
      <w:tr w:rsidR="002A7C73" w:rsidRPr="002A7C73" w14:paraId="25B87A66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723FAE5" w14:textId="650871B2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</w:t>
            </w:r>
            <w:r w:rsidR="00E07F9F">
              <w:t xml:space="preserve"> </w:t>
            </w:r>
            <w:r w:rsidRPr="002A7C73">
              <w:t>данными</w:t>
            </w:r>
            <w:r w:rsidR="00E07F9F">
              <w:t xml:space="preserve"> </w:t>
            </w:r>
            <w:r w:rsidRPr="002A7C73">
              <w:t>«параметры</w:t>
            </w:r>
            <w:r w:rsidR="00E07F9F">
              <w:t xml:space="preserve"> </w:t>
            </w:r>
            <w:r w:rsidRPr="002A7C73">
              <w:t>тела»</w:t>
            </w:r>
            <w:r w:rsidR="00E07F9F">
              <w:t xml:space="preserve"> </w:t>
            </w:r>
            <w:r w:rsidRPr="002A7C73">
              <w:t>учетной</w:t>
            </w:r>
            <w:r w:rsidR="00E07F9F">
              <w:t xml:space="preserve"> </w:t>
            </w:r>
            <w:r w:rsidRPr="002A7C73">
              <w:t>записи</w:t>
            </w:r>
            <w:r w:rsidR="00E07F9F">
              <w:t xml:space="preserve"> </w:t>
            </w:r>
            <w:r w:rsidRPr="002A7C73">
              <w:t>пользователя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A5CD087" w14:textId="34FD4712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1</w:t>
            </w:r>
            <w:r w:rsidR="00E07F9F">
              <w:t xml:space="preserve"> </w:t>
            </w:r>
            <w:r w:rsidRPr="002A7C73">
              <w:rPr>
                <w:lang w:val="en-US"/>
              </w:rPr>
              <w:t>BP</w:t>
            </w:r>
          </w:p>
        </w:tc>
      </w:tr>
      <w:tr w:rsidR="002A7C73" w:rsidRPr="002A7C73" w14:paraId="03D9610D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313C6D1A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Редактирова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32544F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BP</w:t>
            </w:r>
            <w:r w:rsidRPr="002A7C73">
              <w:t>-</w:t>
            </w:r>
            <w:r w:rsidRPr="002A7C73">
              <w:rPr>
                <w:lang w:val="en-US"/>
              </w:rPr>
              <w:t>1</w:t>
            </w:r>
          </w:p>
        </w:tc>
      </w:tr>
      <w:tr w:rsidR="002A7C73" w:rsidRPr="002A7C73" w14:paraId="758D94A0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456CD70F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Удал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834226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BP</w:t>
            </w:r>
            <w:r w:rsidRPr="002A7C73">
              <w:t>-2</w:t>
            </w:r>
          </w:p>
        </w:tc>
      </w:tr>
      <w:tr w:rsidR="002A7C73" w:rsidRPr="002A7C73" w14:paraId="1740B224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8BC2D2" w14:textId="1ECDE42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</w:t>
            </w:r>
            <w:r w:rsidR="00E07F9F">
              <w:t xml:space="preserve"> </w:t>
            </w:r>
            <w:r w:rsidRPr="002A7C73">
              <w:t>данными</w:t>
            </w:r>
            <w:r w:rsidR="00E07F9F">
              <w:t xml:space="preserve"> </w:t>
            </w:r>
            <w:r w:rsidRPr="002A7C73">
              <w:t>«личные</w:t>
            </w:r>
            <w:r w:rsidR="00E07F9F">
              <w:t xml:space="preserve"> </w:t>
            </w:r>
            <w:r w:rsidRPr="002A7C73">
              <w:t>данные»</w:t>
            </w:r>
            <w:r w:rsidR="00E07F9F">
              <w:t xml:space="preserve"> </w:t>
            </w:r>
            <w:r w:rsidRPr="002A7C73">
              <w:t>учетной</w:t>
            </w:r>
            <w:r w:rsidR="00E07F9F">
              <w:t xml:space="preserve"> </w:t>
            </w:r>
            <w:r w:rsidRPr="002A7C73">
              <w:t>записи</w:t>
            </w:r>
            <w:r w:rsidR="00E07F9F">
              <w:t xml:space="preserve"> </w:t>
            </w:r>
            <w:r w:rsidRPr="002A7C73">
              <w:t>пользователя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BDE681" w14:textId="039913E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FE</w:t>
            </w:r>
            <w:r w:rsidRPr="002A7C73">
              <w:t>-1</w:t>
            </w:r>
            <w:r w:rsidR="00E07F9F">
              <w:t xml:space="preserve"> </w:t>
            </w:r>
            <w:r w:rsidRPr="002A7C73">
              <w:rPr>
                <w:lang w:val="en-US"/>
              </w:rPr>
              <w:t>PD</w:t>
            </w:r>
          </w:p>
        </w:tc>
      </w:tr>
      <w:tr w:rsidR="002A7C73" w:rsidRPr="002A7C73" w14:paraId="05315E88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27FEC94D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Редактирова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7D479E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PD-1</w:t>
            </w:r>
          </w:p>
        </w:tc>
      </w:tr>
      <w:tr w:rsidR="002A7C73" w:rsidRPr="002A7C73" w14:paraId="27D449F0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042AB2" w14:textId="04B69C1C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</w:t>
            </w:r>
            <w:r w:rsidR="00E07F9F">
              <w:t xml:space="preserve"> </w:t>
            </w:r>
            <w:r w:rsidRPr="002A7C73">
              <w:t>каталогом</w:t>
            </w:r>
            <w:r w:rsidR="00E07F9F">
              <w:t xml:space="preserve"> </w:t>
            </w:r>
            <w:r w:rsidRPr="002A7C73">
              <w:t>выкроек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E6DDB6" w14:textId="59DF09F8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2</w:t>
            </w:r>
            <w:r w:rsidR="00E07F9F">
              <w:t xml:space="preserve"> </w:t>
            </w:r>
            <w:r w:rsidRPr="002A7C73">
              <w:rPr>
                <w:lang w:val="en-US"/>
              </w:rPr>
              <w:t>C</w:t>
            </w:r>
          </w:p>
        </w:tc>
      </w:tr>
      <w:tr w:rsidR="002A7C73" w:rsidRPr="002A7C73" w14:paraId="37D7FC71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16254638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039781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REQ-C</w:t>
            </w:r>
            <w:r w:rsidRPr="002A7C73">
              <w:t>-1</w:t>
            </w:r>
          </w:p>
        </w:tc>
      </w:tr>
      <w:tr w:rsidR="002A7C73" w:rsidRPr="002A7C73" w14:paraId="5C92983A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3FC46F3" w14:textId="54DB328A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оиск</w:t>
            </w:r>
            <w:r w:rsidR="00E07F9F">
              <w:t xml:space="preserve"> </w:t>
            </w:r>
            <w:r w:rsidRPr="002A7C73">
              <w:t>выкроек</w:t>
            </w:r>
            <w:r w:rsidR="00E07F9F">
              <w:t xml:space="preserve"> </w:t>
            </w:r>
            <w:r w:rsidRPr="002A7C73">
              <w:t>по</w:t>
            </w:r>
            <w:r w:rsidR="00E07F9F">
              <w:t xml:space="preserve"> </w:t>
            </w:r>
            <w:r w:rsidRPr="002A7C73">
              <w:t>категори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3AD88E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REQ-C</w:t>
            </w:r>
            <w:r w:rsidRPr="002A7C73">
              <w:t>-2</w:t>
            </w:r>
          </w:p>
        </w:tc>
      </w:tr>
      <w:tr w:rsidR="002A7C73" w:rsidRPr="002A7C73" w14:paraId="08F95F90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EE6BE56" w14:textId="33E5A65C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оиск</w:t>
            </w:r>
            <w:r w:rsidR="00E07F9F">
              <w:t xml:space="preserve"> </w:t>
            </w:r>
            <w:r w:rsidRPr="002A7C73">
              <w:t>выкроек</w:t>
            </w:r>
            <w:r w:rsidR="00E07F9F">
              <w:t xml:space="preserve"> </w:t>
            </w:r>
            <w:r w:rsidRPr="002A7C73">
              <w:t>по</w:t>
            </w:r>
            <w:r w:rsidR="00E07F9F">
              <w:t xml:space="preserve"> </w:t>
            </w:r>
            <w:r w:rsidRPr="002A7C73">
              <w:t>количеству</w:t>
            </w:r>
            <w:r w:rsidR="00E07F9F">
              <w:t xml:space="preserve"> </w:t>
            </w:r>
            <w:r w:rsidRPr="002A7C73">
              <w:t>детале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20DE34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C</w:t>
            </w:r>
            <w:r w:rsidRPr="002A7C73">
              <w:t>-3</w:t>
            </w:r>
          </w:p>
        </w:tc>
      </w:tr>
      <w:tr w:rsidR="002A7C73" w:rsidRPr="002A7C73" w14:paraId="24B44B84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D3D5BA" w14:textId="79EB6E36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lastRenderedPageBreak/>
              <w:t>Операции</w:t>
            </w:r>
            <w:r w:rsidR="00E07F9F">
              <w:t xml:space="preserve"> </w:t>
            </w:r>
            <w:r w:rsidRPr="002A7C73">
              <w:t>со</w:t>
            </w:r>
            <w:r w:rsidR="00E07F9F">
              <w:t xml:space="preserve"> </w:t>
            </w:r>
            <w:r w:rsidRPr="002A7C73">
              <w:t>списком</w:t>
            </w:r>
            <w:r w:rsidR="00E07F9F">
              <w:t xml:space="preserve"> </w:t>
            </w:r>
            <w:r w:rsidRPr="002A7C73">
              <w:t>сравнения</w:t>
            </w:r>
            <w:r w:rsidR="00E07F9F">
              <w:t xml:space="preserve"> </w:t>
            </w:r>
            <w:r w:rsidRPr="002A7C73">
              <w:t>выкроек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BB262D" w14:textId="2C01E90F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3</w:t>
            </w:r>
            <w:r w:rsidR="00E07F9F">
              <w:t xml:space="preserve"> </w:t>
            </w:r>
            <w:r w:rsidRPr="002A7C73">
              <w:rPr>
                <w:lang w:val="en-US"/>
              </w:rPr>
              <w:t>CL</w:t>
            </w:r>
          </w:p>
        </w:tc>
      </w:tr>
      <w:tr w:rsidR="002A7C73" w:rsidRPr="002A7C73" w14:paraId="60F9325A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33C1BF27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CEF77D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CL-1</w:t>
            </w:r>
          </w:p>
        </w:tc>
      </w:tr>
      <w:tr w:rsidR="002A7C73" w:rsidRPr="002A7C73" w14:paraId="028CCBF3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530D8C86" w14:textId="7961DEFA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Добавить</w:t>
            </w:r>
            <w:r w:rsidR="00E07F9F">
              <w:t xml:space="preserve"> </w:t>
            </w:r>
            <w:r w:rsidRPr="002A7C73">
              <w:t>выкройку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D4C4C0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CL-2</w:t>
            </w:r>
          </w:p>
        </w:tc>
      </w:tr>
      <w:tr w:rsidR="002A7C73" w:rsidRPr="002A7C73" w14:paraId="114877E0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6E78E6B7" w14:textId="28AAF972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Удалить</w:t>
            </w:r>
            <w:r w:rsidR="00E07F9F">
              <w:t xml:space="preserve"> </w:t>
            </w:r>
            <w:r w:rsidRPr="002A7C73">
              <w:t>выкройку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37F897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CL-3</w:t>
            </w:r>
          </w:p>
        </w:tc>
      </w:tr>
      <w:tr w:rsidR="002A7C73" w:rsidRPr="002A7C73" w14:paraId="0331007E" w14:textId="77777777" w:rsidTr="002A7C73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242B76A3" w14:textId="68D88044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о</w:t>
            </w:r>
            <w:r w:rsidR="00E07F9F">
              <w:t xml:space="preserve"> </w:t>
            </w:r>
            <w:r w:rsidRPr="002A7C73">
              <w:t>значениями</w:t>
            </w:r>
            <w:r w:rsidR="00E07F9F">
              <w:t xml:space="preserve"> </w:t>
            </w:r>
            <w:r w:rsidRPr="002A7C73">
              <w:t>мерок</w:t>
            </w:r>
            <w:r w:rsidR="00E07F9F">
              <w:t xml:space="preserve"> </w:t>
            </w:r>
            <w:r w:rsidRPr="002A7C73">
              <w:t>схемы</w:t>
            </w:r>
            <w:r w:rsidR="00E07F9F">
              <w:t xml:space="preserve"> </w:t>
            </w:r>
            <w:r w:rsidRPr="002A7C73">
              <w:t>выкройки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32730FC6" w14:textId="07A69A98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FE</w:t>
            </w:r>
            <w:r w:rsidRPr="002A7C73">
              <w:t>-4</w:t>
            </w:r>
            <w:r w:rsidR="00E07F9F">
              <w:t xml:space="preserve"> </w:t>
            </w:r>
            <w:r w:rsidRPr="002A7C73">
              <w:rPr>
                <w:lang w:val="en-US"/>
              </w:rPr>
              <w:t>SM</w:t>
            </w:r>
          </w:p>
        </w:tc>
      </w:tr>
      <w:tr w:rsidR="002A7C73" w:rsidRPr="002A7C73" w14:paraId="428F5B54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09EC81EC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Добавлени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5140EB4A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M-1</w:t>
            </w:r>
          </w:p>
        </w:tc>
      </w:tr>
      <w:tr w:rsidR="002A7C73" w:rsidRPr="002A7C73" w14:paraId="002DEFE9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10AF6DD3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Редактировани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3514F5FE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M-2</w:t>
            </w:r>
          </w:p>
        </w:tc>
      </w:tr>
      <w:tr w:rsidR="002A7C73" w:rsidRPr="002A7C73" w14:paraId="2EBC969B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7D5980ED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Удалени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6DB408A5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M-3</w:t>
            </w:r>
          </w:p>
        </w:tc>
      </w:tr>
      <w:tr w:rsidR="002A7C73" w:rsidRPr="002A7C73" w14:paraId="716678FC" w14:textId="77777777" w:rsidTr="002A7C73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13EA8B1B" w14:textId="1D2B5CBD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о</w:t>
            </w:r>
            <w:r w:rsidR="00E07F9F">
              <w:t xml:space="preserve"> </w:t>
            </w:r>
            <w:r w:rsidRPr="002A7C73">
              <w:t>схемой</w:t>
            </w:r>
            <w:r w:rsidR="00E07F9F">
              <w:t xml:space="preserve"> </w:t>
            </w:r>
            <w:r w:rsidRPr="002A7C73">
              <w:t>выкройки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27E759A3" w14:textId="1D4D6078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4</w:t>
            </w:r>
            <w:r w:rsidR="00E07F9F">
              <w:t xml:space="preserve"> </w:t>
            </w:r>
            <w:r w:rsidRPr="002A7C73">
              <w:rPr>
                <w:lang w:val="en-US"/>
              </w:rPr>
              <w:t>SP</w:t>
            </w:r>
          </w:p>
        </w:tc>
      </w:tr>
      <w:tr w:rsidR="002A7C73" w:rsidRPr="002A7C73" w14:paraId="772658B8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3C5349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53D530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P-</w:t>
            </w:r>
            <w:r w:rsidRPr="002A7C73">
              <w:t>1</w:t>
            </w:r>
          </w:p>
        </w:tc>
      </w:tr>
      <w:tr w:rsidR="002A7C73" w:rsidRPr="002A7C73" w14:paraId="22AD0880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15268A3A" w14:textId="0BB697E5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Сохранение</w:t>
            </w:r>
            <w:r w:rsidR="00E07F9F">
              <w:t xml:space="preserve"> </w:t>
            </w:r>
            <w:r w:rsidRPr="002A7C73">
              <w:t>на</w:t>
            </w:r>
            <w:r w:rsidR="00E07F9F">
              <w:t xml:space="preserve"> </w:t>
            </w:r>
            <w:r w:rsidRPr="002A7C73">
              <w:t>локальное</w:t>
            </w:r>
            <w:r w:rsidR="00E07F9F">
              <w:t xml:space="preserve"> </w:t>
            </w:r>
            <w:r w:rsidRPr="002A7C73">
              <w:t>хранилищ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02917E75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P-</w:t>
            </w:r>
            <w:r w:rsidRPr="002A7C73">
              <w:t>2</w:t>
            </w:r>
          </w:p>
        </w:tc>
      </w:tr>
      <w:tr w:rsidR="002A7C73" w:rsidRPr="002A7C73" w14:paraId="355D1771" w14:textId="77777777" w:rsidTr="002A7C73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632BE09B" w14:textId="1F4E4D6C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ользовательский</w:t>
            </w:r>
            <w:r w:rsidR="00E07F9F">
              <w:t xml:space="preserve"> </w:t>
            </w:r>
            <w:r w:rsidRPr="002A7C73">
              <w:t>интерфейс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25547D71" w14:textId="1981ED5F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5</w:t>
            </w:r>
            <w:r w:rsidR="00E07F9F">
              <w:t xml:space="preserve"> </w:t>
            </w:r>
            <w:r w:rsidRPr="002A7C73">
              <w:rPr>
                <w:lang w:val="en-US"/>
              </w:rPr>
              <w:t>UI</w:t>
            </w:r>
          </w:p>
        </w:tc>
      </w:tr>
      <w:tr w:rsidR="002A7C73" w:rsidRPr="002A7C73" w14:paraId="72AABD79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4F591727" w14:textId="782AF00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всех</w:t>
            </w:r>
            <w:r w:rsidR="00E07F9F">
              <w:t xml:space="preserve"> </w:t>
            </w:r>
            <w:r w:rsidRPr="002A7C73">
              <w:t>подсистем</w:t>
            </w:r>
            <w:r w:rsidR="00E07F9F">
              <w:t xml:space="preserve"> </w:t>
            </w:r>
            <w:r w:rsidRPr="002A7C73">
              <w:t>в</w:t>
            </w:r>
            <w:r w:rsidR="00E07F9F">
              <w:t xml:space="preserve"> </w:t>
            </w:r>
            <w:r w:rsidRPr="002A7C73">
              <w:t>веб-интерфейс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27DA097D" w14:textId="63A8D66D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UI-1</w:t>
            </w:r>
          </w:p>
        </w:tc>
      </w:tr>
    </w:tbl>
    <w:p w14:paraId="013AABCC" w14:textId="49A6003E" w:rsidR="002A7C73" w:rsidRP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5A337C85" w14:textId="7B5F4240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</w:pPr>
      <w:r w:rsidRPr="002A7C73">
        <w:rPr>
          <w:lang w:val="en-US"/>
        </w:rPr>
        <w:t>UA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rPr>
          <w:lang w:val="en-US"/>
        </w:rPr>
        <w:t>User</w:t>
      </w:r>
      <w:r w:rsidR="00E07F9F">
        <w:t xml:space="preserve"> </w:t>
      </w:r>
      <w:r w:rsidRPr="002A7C73">
        <w:rPr>
          <w:lang w:val="en-US"/>
        </w:rPr>
        <w:t>Account</w:t>
      </w:r>
      <w:r w:rsidR="00E07F9F">
        <w:t xml:space="preserve"> </w:t>
      </w:r>
      <w:r w:rsidRPr="002A7C73">
        <w:t>(учетная</w:t>
      </w:r>
      <w:r w:rsidR="00E07F9F">
        <w:t xml:space="preserve"> </w:t>
      </w:r>
      <w:r w:rsidRPr="002A7C73">
        <w:t>запись</w:t>
      </w:r>
      <w:r w:rsidR="00E07F9F">
        <w:t xml:space="preserve"> </w:t>
      </w:r>
      <w:r w:rsidRPr="002A7C73">
        <w:t>пользователя)</w:t>
      </w:r>
    </w:p>
    <w:p w14:paraId="043CDEE0" w14:textId="1E3ABC59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</w:pPr>
      <w:r w:rsidRPr="002A7C73">
        <w:rPr>
          <w:lang w:val="en-US"/>
        </w:rPr>
        <w:t>BP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rPr>
          <w:lang w:val="en-US"/>
        </w:rPr>
        <w:t>Body</w:t>
      </w:r>
      <w:r w:rsidR="00E07F9F">
        <w:t xml:space="preserve"> </w:t>
      </w:r>
      <w:r w:rsidRPr="002A7C73">
        <w:rPr>
          <w:lang w:val="en-US"/>
        </w:rPr>
        <w:t>Parameters</w:t>
      </w:r>
      <w:r w:rsidR="00E07F9F">
        <w:t xml:space="preserve"> </w:t>
      </w:r>
      <w:r w:rsidRPr="002A7C73">
        <w:t>(параметры</w:t>
      </w:r>
      <w:r w:rsidR="00E07F9F">
        <w:t xml:space="preserve"> </w:t>
      </w:r>
      <w:r w:rsidRPr="002A7C73">
        <w:t>тела</w:t>
      </w:r>
      <w:r w:rsidR="00E07F9F">
        <w:t xml:space="preserve"> </w:t>
      </w:r>
      <w:r w:rsidRPr="002A7C73">
        <w:t>пользователя)</w:t>
      </w:r>
    </w:p>
    <w:p w14:paraId="2E3EE1B6" w14:textId="1B709E26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</w:pPr>
      <w:r w:rsidRPr="002A7C73">
        <w:rPr>
          <w:lang w:val="en-US"/>
        </w:rPr>
        <w:t>PD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rPr>
          <w:lang w:val="en-US"/>
        </w:rPr>
        <w:t>Personal</w:t>
      </w:r>
      <w:r w:rsidR="00E07F9F">
        <w:t xml:space="preserve"> </w:t>
      </w:r>
      <w:r w:rsidRPr="002A7C73">
        <w:rPr>
          <w:lang w:val="en-US"/>
        </w:rPr>
        <w:t>Data</w:t>
      </w:r>
      <w:r w:rsidR="00E07F9F">
        <w:t xml:space="preserve"> </w:t>
      </w:r>
      <w:r w:rsidRPr="002A7C73">
        <w:t>(личные</w:t>
      </w:r>
      <w:r w:rsidR="00E07F9F">
        <w:t xml:space="preserve"> </w:t>
      </w:r>
      <w:r w:rsidRPr="002A7C73">
        <w:t>данные</w:t>
      </w:r>
      <w:r w:rsidR="00E07F9F">
        <w:t xml:space="preserve"> </w:t>
      </w:r>
      <w:r w:rsidRPr="002A7C73">
        <w:t>пользователя)</w:t>
      </w:r>
    </w:p>
    <w:p w14:paraId="3D65CEA5" w14:textId="76513565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  <w:rPr>
          <w:lang w:val="en-US"/>
        </w:rPr>
      </w:pPr>
      <w:r w:rsidRPr="002A7C73">
        <w:rPr>
          <w:lang w:val="en-US"/>
        </w:rPr>
        <w:t>C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Catalog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(</w:t>
      </w:r>
      <w:r w:rsidRPr="002A7C73">
        <w:t>каталог</w:t>
      </w:r>
      <w:r w:rsidRPr="002A7C73">
        <w:rPr>
          <w:lang w:val="en-US"/>
        </w:rPr>
        <w:t>)</w:t>
      </w:r>
    </w:p>
    <w:p w14:paraId="05B56D62" w14:textId="342A1B52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  <w:rPr>
          <w:lang w:val="en-US"/>
        </w:rPr>
      </w:pPr>
      <w:r w:rsidRPr="002A7C73">
        <w:rPr>
          <w:lang w:val="en-US"/>
        </w:rPr>
        <w:t>CL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Comparison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List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(</w:t>
      </w:r>
      <w:r w:rsidRPr="002A7C73">
        <w:t>список</w:t>
      </w:r>
      <w:r w:rsidR="00E07F9F">
        <w:rPr>
          <w:lang w:val="en-US"/>
        </w:rPr>
        <w:t xml:space="preserve"> </w:t>
      </w:r>
      <w:r w:rsidRPr="002A7C73">
        <w:t>сравнения</w:t>
      </w:r>
      <w:r w:rsidRPr="002A7C73">
        <w:rPr>
          <w:lang w:val="en-US"/>
        </w:rPr>
        <w:t>)</w:t>
      </w:r>
    </w:p>
    <w:p w14:paraId="1C31E91F" w14:textId="00A6EB6E" w:rsidR="002A7C73" w:rsidRPr="00110CF3" w:rsidRDefault="002A7C73" w:rsidP="00350651">
      <w:pPr>
        <w:pStyle w:val="aa"/>
        <w:numPr>
          <w:ilvl w:val="0"/>
          <w:numId w:val="10"/>
        </w:numPr>
        <w:ind w:left="0" w:firstLine="709"/>
        <w:rPr>
          <w:lang w:val="en-US"/>
        </w:rPr>
      </w:pPr>
      <w:r w:rsidRPr="002A7C73">
        <w:rPr>
          <w:lang w:val="en-US"/>
        </w:rPr>
        <w:t>SP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Schema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Pattern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(</w:t>
      </w:r>
      <w:r w:rsidRPr="002A7C73">
        <w:t>схема</w:t>
      </w:r>
      <w:r w:rsidR="00E07F9F">
        <w:rPr>
          <w:lang w:val="en-US"/>
        </w:rPr>
        <w:t xml:space="preserve"> </w:t>
      </w:r>
      <w:r w:rsidRPr="002A7C73">
        <w:t>выкройки</w:t>
      </w:r>
      <w:r w:rsidRPr="002A7C73">
        <w:rPr>
          <w:lang w:val="en-US"/>
        </w:rPr>
        <w:t>)</w:t>
      </w:r>
    </w:p>
    <w:p w14:paraId="7EB6CDD5" w14:textId="4FFF3380" w:rsidR="00110CF3" w:rsidRPr="00110CF3" w:rsidRDefault="00110CF3" w:rsidP="00350651">
      <w:pPr>
        <w:pStyle w:val="aa"/>
        <w:numPr>
          <w:ilvl w:val="0"/>
          <w:numId w:val="10"/>
        </w:numPr>
        <w:ind w:left="0" w:firstLine="709"/>
        <w:rPr>
          <w:lang w:val="en-US"/>
        </w:rPr>
      </w:pPr>
      <w:r w:rsidRPr="00110CF3">
        <w:rPr>
          <w:lang w:val="en-US"/>
        </w:rPr>
        <w:t>SM</w:t>
      </w:r>
      <w:r w:rsidR="00E07F9F">
        <w:rPr>
          <w:lang w:val="en-US"/>
        </w:rPr>
        <w:t xml:space="preserve"> </w:t>
      </w:r>
      <w:r w:rsidRPr="00110CF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110CF3">
        <w:rPr>
          <w:lang w:val="en-US"/>
        </w:rPr>
        <w:t>Schema</w:t>
      </w:r>
      <w:r w:rsidR="00E07F9F">
        <w:rPr>
          <w:lang w:val="en-US"/>
        </w:rPr>
        <w:t xml:space="preserve"> </w:t>
      </w:r>
      <w:r w:rsidRPr="00110CF3">
        <w:rPr>
          <w:lang w:val="en-US"/>
        </w:rPr>
        <w:t>Measures</w:t>
      </w:r>
      <w:r w:rsidR="00E07F9F">
        <w:rPr>
          <w:lang w:val="en-US"/>
        </w:rPr>
        <w:t xml:space="preserve"> </w:t>
      </w:r>
      <w:r w:rsidRPr="00110CF3">
        <w:rPr>
          <w:lang w:val="en-US"/>
        </w:rPr>
        <w:t>(</w:t>
      </w:r>
      <w:proofErr w:type="spellStart"/>
      <w:r w:rsidRPr="00110CF3">
        <w:rPr>
          <w:lang w:val="en-US"/>
        </w:rPr>
        <w:t>мерки</w:t>
      </w:r>
      <w:proofErr w:type="spellEnd"/>
      <w:r w:rsidR="00E07F9F">
        <w:rPr>
          <w:lang w:val="en-US"/>
        </w:rPr>
        <w:t xml:space="preserve"> </w:t>
      </w:r>
      <w:proofErr w:type="spellStart"/>
      <w:r w:rsidRPr="00110CF3">
        <w:rPr>
          <w:lang w:val="en-US"/>
        </w:rPr>
        <w:t>схемы</w:t>
      </w:r>
      <w:proofErr w:type="spellEnd"/>
      <w:r w:rsidRPr="00110CF3">
        <w:rPr>
          <w:lang w:val="en-US"/>
        </w:rPr>
        <w:t>)</w:t>
      </w:r>
    </w:p>
    <w:p w14:paraId="4CA111C4" w14:textId="6F621DD1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</w:pPr>
      <w:r w:rsidRPr="002A7C73">
        <w:rPr>
          <w:lang w:val="en-US"/>
        </w:rPr>
        <w:t>UI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rPr>
          <w:lang w:val="en-US"/>
        </w:rPr>
        <w:t>User</w:t>
      </w:r>
      <w:r w:rsidR="00E07F9F">
        <w:t xml:space="preserve"> </w:t>
      </w:r>
      <w:r w:rsidRPr="002A7C73">
        <w:rPr>
          <w:lang w:val="en-US"/>
        </w:rPr>
        <w:t>Interface</w:t>
      </w:r>
      <w:r w:rsidR="00E07F9F">
        <w:t xml:space="preserve"> </w:t>
      </w:r>
      <w:r w:rsidRPr="002A7C73">
        <w:t>(пользовательский</w:t>
      </w:r>
      <w:r w:rsidR="00E07F9F">
        <w:t xml:space="preserve"> </w:t>
      </w:r>
      <w:r w:rsidRPr="002A7C73">
        <w:t>интерфейс)</w:t>
      </w:r>
    </w:p>
    <w:p w14:paraId="2B15747B" w14:textId="4C99513F" w:rsidR="00915EA8" w:rsidRDefault="00915EA8" w:rsidP="000877BA">
      <w:pPr>
        <w:pStyle w:val="2"/>
      </w:pPr>
      <w:r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6" w:name="_Toc124728871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378696B2" w14:textId="5E5B9884" w:rsidR="00A61F7A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</w:p>
    <w:p w14:paraId="20C35702" w14:textId="0781F630" w:rsidR="00F370DD" w:rsidRDefault="00F370DD" w:rsidP="00F370DD">
      <w:pPr>
        <w:pStyle w:val="2"/>
      </w:pPr>
      <w:r>
        <w:t>Концептуальная модель</w:t>
      </w:r>
    </w:p>
    <w:p w14:paraId="68E68FAF" w14:textId="6BB1EB0B" w:rsidR="00F370DD" w:rsidRDefault="00F370DD" w:rsidP="00F370DD">
      <w:r>
        <w:t>Концептуальная модель –</w:t>
      </w:r>
      <w:r w:rsidRPr="00F370DD">
        <w:t xml:space="preserve"> это совокупность взаимосвязанных понятий, лежащих в основе исследовательского дизайна, системное описание исследуемой области. Концептуальная модель наглядно описывает структуру моделируемой предметной области и связи между ее элементами.</w:t>
      </w:r>
    </w:p>
    <w:p w14:paraId="20876F52" w14:textId="77B00548" w:rsidR="00F370DD" w:rsidRDefault="00F370DD" w:rsidP="00F370DD">
      <w:r w:rsidRPr="00F370DD">
        <w:t>Концептуальная модель помогает решить, какие переменные наиболее важны, какие связи наиболее значимы и, следовательно, какую информацию необходимо собирать.</w:t>
      </w:r>
    </w:p>
    <w:p w14:paraId="6720E7AC" w14:textId="4898EC27" w:rsidR="00F370DD" w:rsidRDefault="00F370DD" w:rsidP="00F370DD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хема</w:t>
      </w:r>
      <w:r>
        <w:rPr>
          <w:rFonts w:ascii="Times New Roman" w:hAnsi="Times New Roman" w:cs="Times New Roman"/>
          <w:sz w:val="28"/>
          <w:szCs w:val="24"/>
        </w:rPr>
        <w:t xml:space="preserve"> концеп</w:t>
      </w:r>
      <w:r w:rsidR="009B55CD">
        <w:rPr>
          <w:rFonts w:ascii="Times New Roman" w:hAnsi="Times New Roman" w:cs="Times New Roman"/>
          <w:sz w:val="28"/>
          <w:szCs w:val="24"/>
        </w:rPr>
        <w:t>туальной модели показана на рисунке 8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14143AD0" w14:textId="6CEAF4BC" w:rsidR="00F370DD" w:rsidRDefault="00F370DD" w:rsidP="00AB5AFB">
      <w:pPr>
        <w:keepNext/>
        <w:ind w:firstLine="0"/>
        <w:jc w:val="center"/>
      </w:pPr>
      <w:r>
        <w:rPr>
          <w:noProof/>
          <w:lang w:eastAsia="ru-RU"/>
        </w:rPr>
        <w:drawing>
          <wp:inline distT="0" distB="0" distL="0" distR="0" wp14:anchorId="0CBBC7F6" wp14:editId="1AF2DEFE">
            <wp:extent cx="5602406" cy="1781033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онцептуальная модель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2406" cy="17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179B5" w14:textId="0F802227" w:rsidR="00F370DD" w:rsidRPr="00F370DD" w:rsidRDefault="00AB5AFB" w:rsidP="00F370DD">
      <w:pPr>
        <w:ind w:firstLine="0"/>
        <w:jc w:val="center"/>
      </w:pPr>
      <w:r>
        <w:t>Рисунок 8</w:t>
      </w:r>
      <w:r w:rsidR="00F370DD">
        <w:t xml:space="preserve"> – Концептуальная модель</w:t>
      </w:r>
    </w:p>
    <w:p w14:paraId="32C685EA" w14:textId="40F66A4A" w:rsidR="00F370DD" w:rsidRDefault="00F370DD" w:rsidP="009B55CD">
      <w:pPr>
        <w:pStyle w:val="2"/>
        <w:keepNext/>
      </w:pPr>
      <w:r>
        <w:lastRenderedPageBreak/>
        <w:t>Логическая модель</w:t>
      </w:r>
    </w:p>
    <w:p w14:paraId="165EDFA5" w14:textId="6821A40B" w:rsidR="00757437" w:rsidRDefault="00757437" w:rsidP="00757437">
      <w:r>
        <w:t>Целью построения логической модели является получение графического представления логической структуры исследуемой предметной области.</w:t>
      </w:r>
    </w:p>
    <w:p w14:paraId="063C70EC" w14:textId="77777777" w:rsidR="00757437" w:rsidRDefault="00757437" w:rsidP="00757437">
      <w:r>
        <w:t>Логическая модель предметной области иллюстрирует сущности, а также их взаимоотношения между собой.</w:t>
      </w:r>
    </w:p>
    <w:p w14:paraId="6D9F272A" w14:textId="0B2CBECC" w:rsidR="00757437" w:rsidRDefault="00757437" w:rsidP="00757437">
      <w:r>
        <w:t>Схема данной модел</w:t>
      </w:r>
      <w:r w:rsidR="00AB5AFB">
        <w:t>и представлена на рисунке 9</w:t>
      </w:r>
      <w:r>
        <w:t>.</w:t>
      </w:r>
    </w:p>
    <w:p w14:paraId="7CD32167" w14:textId="6C327A63" w:rsidR="00757437" w:rsidRDefault="00757437" w:rsidP="00757437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 wp14:anchorId="678E0CBE" wp14:editId="41F25C1E">
            <wp:extent cx="5940425" cy="2527300"/>
            <wp:effectExtent l="0" t="0" r="3175" b="635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Логическая модель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4CDF5" w14:textId="52FA17F5" w:rsidR="00757437" w:rsidRDefault="00757437" w:rsidP="00757437">
      <w:pPr>
        <w:ind w:firstLine="0"/>
        <w:jc w:val="center"/>
      </w:pPr>
      <w:r>
        <w:t>Р</w:t>
      </w:r>
      <w:r w:rsidR="00AB5AFB">
        <w:t>исунок 9 – Логическая модель</w:t>
      </w:r>
    </w:p>
    <w:p w14:paraId="22887263" w14:textId="38B10AEC" w:rsidR="00757437" w:rsidRDefault="00757437" w:rsidP="00757437">
      <w:pPr>
        <w:pStyle w:val="2"/>
      </w:pPr>
      <w:r w:rsidRPr="00757437">
        <w:t>Конте</w:t>
      </w:r>
      <w:r>
        <w:t>кстная диаграмма потоков данных</w:t>
      </w:r>
    </w:p>
    <w:p w14:paraId="73DD5BAE" w14:textId="57C4CF12" w:rsidR="00F370DD" w:rsidRDefault="00F370DD" w:rsidP="00757437">
      <w:r>
        <w:t xml:space="preserve">Одним из способов представления архитектуры проекта является диаграмма потоков данных. </w:t>
      </w:r>
    </w:p>
    <w:p w14:paraId="170A772B" w14:textId="77777777" w:rsidR="009B55CD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t>Д</w:t>
      </w:r>
      <w:r w:rsidRPr="003F7486">
        <w:rPr>
          <w:rStyle w:val="rvts29"/>
          <w:color w:val="000000"/>
          <w:shd w:val="clear" w:color="auto" w:fill="FFFFFF"/>
        </w:rPr>
        <w:t>иаграммы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потоков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д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(Data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proofErr w:type="spellStart"/>
      <w:r w:rsidRPr="003F7486">
        <w:rPr>
          <w:rStyle w:val="rvts17"/>
          <w:color w:val="000000"/>
          <w:shd w:val="clear" w:color="auto" w:fill="FFFFFF"/>
        </w:rPr>
        <w:t>Flow</w:t>
      </w:r>
      <w:proofErr w:type="spellEnd"/>
      <w:r w:rsidR="00E07F9F">
        <w:rPr>
          <w:rStyle w:val="rvts17"/>
          <w:color w:val="000000"/>
          <w:shd w:val="clear" w:color="auto" w:fill="FFFFFF"/>
        </w:rPr>
        <w:t xml:space="preserve"> </w:t>
      </w:r>
      <w:proofErr w:type="spellStart"/>
      <w:r w:rsidRPr="003F7486">
        <w:rPr>
          <w:rStyle w:val="rvts17"/>
          <w:color w:val="000000"/>
          <w:shd w:val="clear" w:color="auto" w:fill="FFFFFF"/>
        </w:rPr>
        <w:t>Diagrams</w:t>
      </w:r>
      <w:proofErr w:type="spellEnd"/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757437">
        <w:rPr>
          <w:rStyle w:val="rvts17"/>
          <w:color w:val="000000"/>
          <w:shd w:val="clear" w:color="auto" w:fill="FFFFFF"/>
        </w:rPr>
        <w:t>–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DFD)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яю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обо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иерархию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функциональ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ов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яз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отока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х.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</w:p>
    <w:p w14:paraId="402670D1" w14:textId="1FFA5A29" w:rsidR="00A61F7A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rPr>
          <w:rStyle w:val="rvts17"/>
          <w:color w:val="000000"/>
          <w:shd w:val="clear" w:color="auto" w:fill="FFFFFF"/>
        </w:rPr>
        <w:t>Цел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ого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9B55CD">
        <w:rPr>
          <w:rStyle w:val="rvts17"/>
          <w:color w:val="000000"/>
          <w:shd w:val="clear" w:color="auto" w:fill="FFFFFF"/>
        </w:rPr>
        <w:t xml:space="preserve">– </w:t>
      </w:r>
      <w:r w:rsidRPr="003F7486">
        <w:rPr>
          <w:rStyle w:val="rvts17"/>
          <w:color w:val="000000"/>
          <w:shd w:val="clear" w:color="auto" w:fill="FFFFFF"/>
        </w:rPr>
        <w:t>продемонстрировать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к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жды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образуе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о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ход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ходные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ж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явит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отнош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между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эти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ами</w:t>
      </w:r>
      <w:r>
        <w:rPr>
          <w:rStyle w:val="rvts17"/>
          <w:color w:val="000000"/>
          <w:shd w:val="clear" w:color="auto" w:fill="FFFFFF"/>
        </w:rPr>
        <w:t>.</w:t>
      </w:r>
    </w:p>
    <w:p w14:paraId="02A5D1BD" w14:textId="4C3B743E" w:rsidR="00A75AF8" w:rsidRDefault="003F7486" w:rsidP="00F370DD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рисунк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AB5AFB">
        <w:rPr>
          <w:rStyle w:val="rvts17"/>
          <w:color w:val="000000"/>
          <w:shd w:val="clear" w:color="auto" w:fill="FFFFFF"/>
        </w:rPr>
        <w:t>10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редставлен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иаграмм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токов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анных</w:t>
      </w:r>
      <w:r w:rsidR="00757437">
        <w:rPr>
          <w:rStyle w:val="rvts17"/>
          <w:color w:val="000000"/>
          <w:shd w:val="clear" w:color="auto" w:fill="FFFFFF"/>
        </w:rPr>
        <w:t xml:space="preserve"> нулевого уровн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между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дсистема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757437">
        <w:rPr>
          <w:rStyle w:val="rvts17"/>
          <w:color w:val="000000"/>
          <w:shd w:val="clear" w:color="auto" w:fill="FFFFFF"/>
        </w:rPr>
        <w:t>разрабатываемой системы</w:t>
      </w:r>
      <w:r>
        <w:rPr>
          <w:rStyle w:val="rvts17"/>
          <w:color w:val="000000"/>
          <w:shd w:val="clear" w:color="auto" w:fill="FFFFFF"/>
        </w:rPr>
        <w:t>.</w:t>
      </w:r>
    </w:p>
    <w:p w14:paraId="02AE8838" w14:textId="40EBAD8F" w:rsidR="00757437" w:rsidRDefault="00757437" w:rsidP="00AB5AFB">
      <w:pPr>
        <w:keepNext/>
        <w:ind w:firstLine="0"/>
        <w:jc w:val="center"/>
        <w:rPr>
          <w:i/>
          <w:iCs/>
          <w:color w:val="000000" w:themeColor="text1"/>
        </w:rPr>
      </w:pPr>
      <w:r w:rsidRPr="003E531A">
        <w:rPr>
          <w:rFonts w:eastAsia="Times New Roman"/>
          <w:b/>
          <w:noProof/>
          <w:sz w:val="24"/>
          <w:szCs w:val="24"/>
          <w:lang w:eastAsia="ru-RU"/>
        </w:rPr>
        <w:lastRenderedPageBreak/>
        <w:drawing>
          <wp:inline distT="0" distB="0" distL="0" distR="0" wp14:anchorId="2C6E26EF" wp14:editId="23721658">
            <wp:extent cx="5940425" cy="3630436"/>
            <wp:effectExtent l="0" t="0" r="3175" b="825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630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5D897" w14:textId="1320AE22" w:rsidR="00757437" w:rsidRDefault="00757437" w:rsidP="00757437">
      <w:pPr>
        <w:ind w:firstLine="0"/>
        <w:jc w:val="center"/>
        <w:rPr>
          <w:iCs/>
          <w:color w:val="000000" w:themeColor="text1"/>
        </w:rPr>
      </w:pPr>
      <w:r>
        <w:rPr>
          <w:iCs/>
          <w:color w:val="000000" w:themeColor="text1"/>
        </w:rPr>
        <w:t>Р</w:t>
      </w:r>
      <w:r w:rsidR="00AB5AFB">
        <w:rPr>
          <w:iCs/>
          <w:color w:val="000000" w:themeColor="text1"/>
        </w:rPr>
        <w:t>исунок 10</w:t>
      </w:r>
      <w:r>
        <w:rPr>
          <w:iCs/>
          <w:color w:val="000000" w:themeColor="text1"/>
        </w:rPr>
        <w:t xml:space="preserve"> – </w:t>
      </w:r>
      <w:r w:rsidRPr="00757437">
        <w:rPr>
          <w:iCs/>
          <w:color w:val="000000" w:themeColor="text1"/>
          <w:lang w:val="en-US"/>
        </w:rPr>
        <w:t>DFD</w:t>
      </w:r>
      <w:r>
        <w:rPr>
          <w:iCs/>
          <w:color w:val="000000" w:themeColor="text1"/>
        </w:rPr>
        <w:t>0</w:t>
      </w:r>
    </w:p>
    <w:p w14:paraId="431AB0F9" w14:textId="30583C06" w:rsidR="00757437" w:rsidRDefault="00757437" w:rsidP="00757437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 xml:space="preserve">На рисунке </w:t>
      </w:r>
      <w:r w:rsidR="00AB5AFB">
        <w:rPr>
          <w:rStyle w:val="rvts17"/>
          <w:color w:val="000000"/>
          <w:shd w:val="clear" w:color="auto" w:fill="FFFFFF"/>
        </w:rPr>
        <w:t>11</w:t>
      </w:r>
      <w:r>
        <w:rPr>
          <w:rStyle w:val="rvts17"/>
          <w:color w:val="000000"/>
          <w:shd w:val="clear" w:color="auto" w:fill="FFFFFF"/>
        </w:rPr>
        <w:t xml:space="preserve"> представлена диаграмма потоков данных первого уровня между подсистемами разрабатываемой системы</w:t>
      </w:r>
      <w:r w:rsidRPr="00757437">
        <w:rPr>
          <w:rStyle w:val="rvts17"/>
          <w:color w:val="000000"/>
          <w:shd w:val="clear" w:color="auto" w:fill="FFFFFF"/>
        </w:rPr>
        <w:t xml:space="preserve"> для модуля построения выкройки по параметрам</w:t>
      </w:r>
      <w:r>
        <w:rPr>
          <w:rStyle w:val="rvts17"/>
          <w:color w:val="000000"/>
          <w:shd w:val="clear" w:color="auto" w:fill="FFFFFF"/>
        </w:rPr>
        <w:t>.</w:t>
      </w:r>
    </w:p>
    <w:p w14:paraId="6B29F14B" w14:textId="6B580956" w:rsidR="00757437" w:rsidRDefault="00757437" w:rsidP="00AB5AFB">
      <w:pPr>
        <w:keepNext/>
        <w:ind w:firstLine="0"/>
        <w:jc w:val="center"/>
        <w:rPr>
          <w:iCs/>
          <w:color w:val="000000" w:themeColor="text1"/>
        </w:rPr>
      </w:pPr>
      <w:r w:rsidRPr="00AB5AFB">
        <w:rPr>
          <w:rFonts w:eastAsia="Times New Roman"/>
          <w:b/>
          <w:noProof/>
          <w:szCs w:val="24"/>
          <w:lang w:eastAsia="ru-RU"/>
        </w:rPr>
        <w:lastRenderedPageBreak/>
        <w:drawing>
          <wp:inline distT="0" distB="0" distL="0" distR="0" wp14:anchorId="2B6B0D52" wp14:editId="44EADDFA">
            <wp:extent cx="5934475" cy="4715302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280" cy="4715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29BD6" w14:textId="57028D6D" w:rsidR="00757437" w:rsidRPr="009B55CD" w:rsidRDefault="00757437" w:rsidP="00757437">
      <w:pPr>
        <w:ind w:firstLine="0"/>
        <w:jc w:val="center"/>
        <w:rPr>
          <w:iCs/>
          <w:color w:val="000000" w:themeColor="text1"/>
        </w:rPr>
      </w:pPr>
      <w:r>
        <w:rPr>
          <w:iCs/>
          <w:color w:val="000000" w:themeColor="text1"/>
        </w:rPr>
        <w:t>Р</w:t>
      </w:r>
      <w:r w:rsidR="00AB5AFB">
        <w:rPr>
          <w:iCs/>
          <w:color w:val="000000" w:themeColor="text1"/>
        </w:rPr>
        <w:t>исунок 11</w:t>
      </w:r>
      <w:r>
        <w:rPr>
          <w:iCs/>
          <w:color w:val="000000" w:themeColor="text1"/>
        </w:rPr>
        <w:t xml:space="preserve"> – </w:t>
      </w:r>
      <w:r>
        <w:rPr>
          <w:iCs/>
          <w:color w:val="000000" w:themeColor="text1"/>
          <w:lang w:val="en-US"/>
        </w:rPr>
        <w:t>DFD</w:t>
      </w:r>
      <w:r w:rsidRPr="009B55CD">
        <w:rPr>
          <w:iCs/>
          <w:color w:val="000000" w:themeColor="text1"/>
        </w:rPr>
        <w:t>1</w:t>
      </w:r>
    </w:p>
    <w:p w14:paraId="2B7A7D39" w14:textId="61030292" w:rsidR="00915EA8" w:rsidRDefault="00915EA8" w:rsidP="00915EA8">
      <w:pPr>
        <w:pStyle w:val="1"/>
        <w:jc w:val="both"/>
      </w:pPr>
      <w:r>
        <w:br w:type="page"/>
      </w:r>
    </w:p>
    <w:p w14:paraId="6DB648DF" w14:textId="7CE656DA" w:rsidR="004912ED" w:rsidRDefault="00915EA8" w:rsidP="00915EA8">
      <w:pPr>
        <w:pStyle w:val="1"/>
        <w:jc w:val="both"/>
      </w:pPr>
      <w:bookmarkStart w:id="7" w:name="_Toc124728872"/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>
        <w:t>Метрика</w:t>
      </w:r>
      <w:r w:rsidR="00E07F9F">
        <w:t xml:space="preserve"> </w:t>
      </w:r>
      <w:r>
        <w:t>эффе</w:t>
      </w:r>
      <w:r w:rsidR="004F4FC5">
        <w:t>ктивности</w:t>
      </w:r>
      <w:r w:rsidR="00E07F9F">
        <w:t xml:space="preserve"> </w:t>
      </w:r>
      <w:r w:rsidR="004F4FC5">
        <w:t>процесса</w:t>
      </w:r>
      <w:r w:rsidR="00E07F9F">
        <w:t xml:space="preserve"> </w:t>
      </w:r>
      <w:r w:rsidR="004F4FC5">
        <w:t>производства</w:t>
      </w:r>
    </w:p>
    <w:p w14:paraId="5B7A455E" w14:textId="11D72507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szCs w:val="24"/>
        </w:rPr>
      </w:pPr>
      <w:proofErr w:type="spellStart"/>
      <w:r w:rsidRPr="009B55CD">
        <w:rPr>
          <w:b/>
          <w:szCs w:val="24"/>
        </w:rPr>
        <w:t>Problem</w:t>
      </w:r>
      <w:proofErr w:type="spellEnd"/>
      <w:r w:rsidR="00E07F9F" w:rsidRPr="009B55CD">
        <w:rPr>
          <w:b/>
          <w:szCs w:val="24"/>
        </w:rPr>
        <w:t xml:space="preserve"> </w:t>
      </w:r>
      <w:proofErr w:type="spellStart"/>
      <w:r w:rsidRPr="009B55CD">
        <w:rPr>
          <w:b/>
          <w:szCs w:val="24"/>
        </w:rPr>
        <w:t>Resolution</w:t>
      </w:r>
      <w:proofErr w:type="spellEnd"/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Rate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(PRR)</w:t>
      </w:r>
    </w:p>
    <w:p w14:paraId="7CC41849" w14:textId="61AFFF92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PRR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не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у</w:t>
      </w:r>
      <w:r w:rsidR="00E07F9F" w:rsidRPr="009B55CD">
        <w:rPr>
          <w:szCs w:val="24"/>
        </w:rPr>
        <w:t xml:space="preserve"> </w:t>
      </w:r>
      <w:r w:rsidR="009B55CD">
        <w:rPr>
          <w:szCs w:val="24"/>
        </w:rPr>
        <w:t>задачи</w:t>
      </w:r>
    </w:p>
    <w:p w14:paraId="0E748CF5" w14:textId="77777777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ократ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ро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ыполн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екто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отк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786D973D" w14:textId="285046EE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задач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рем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и.</w:t>
      </w:r>
      <w:r w:rsidR="009B55CD">
        <w:rPr>
          <w:szCs w:val="24"/>
        </w:rPr>
        <w:t xml:space="preserve"> </w:t>
      </w:r>
    </w:p>
    <w:p w14:paraId="1506377A" w14:textId="1F50097B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ень.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59FD696F" w14:textId="61EC6A1A" w:rsidR="00B54945" w:rsidRDefault="004912ED" w:rsidP="00B54945">
      <w:pPr>
        <w:pStyle w:val="2"/>
      </w:pPr>
      <w:r>
        <w:t>Метрика</w:t>
      </w:r>
      <w:r w:rsidR="00E07F9F">
        <w:t xml:space="preserve"> </w:t>
      </w:r>
      <w:r>
        <w:t>качества</w:t>
      </w:r>
      <w:r w:rsidR="00E07F9F">
        <w:t xml:space="preserve"> </w:t>
      </w:r>
      <w: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27CC00F6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proofErr w:type="gramStart"/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proofErr w:type="gramEnd"/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915EA8">
      <w:pPr>
        <w:pStyle w:val="1"/>
        <w:jc w:val="both"/>
      </w:pPr>
      <w:bookmarkStart w:id="8" w:name="_Toc124728873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47134BC8" w14:textId="3AAF6C7E" w:rsidR="00110CF3" w:rsidRPr="00110CF3" w:rsidRDefault="00110CF3" w:rsidP="009B55CD">
      <w:pPr>
        <w:pStyle w:val="2"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1</w:t>
      </w:r>
    </w:p>
    <w:p w14:paraId="4A4F23B4" w14:textId="30DD167C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1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UA</w:t>
      </w:r>
    </w:p>
    <w:p w14:paraId="59198762" w14:textId="13E43F6F" w:rsidR="00110CF3" w:rsidRPr="00110CF3" w:rsidRDefault="00110CF3" w:rsidP="00110CF3">
      <w:pPr>
        <w:pStyle w:val="af6"/>
        <w:spacing w:line="360" w:lineRule="auto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Учетная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запись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пользователя</w:t>
      </w:r>
    </w:p>
    <w:p w14:paraId="436B9005" w14:textId="6FA4BDA5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7.11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личной</w:t>
      </w:r>
      <w:r w:rsidR="00E07F9F">
        <w:t xml:space="preserve"> </w:t>
      </w:r>
      <w:r w:rsidRPr="00110CF3">
        <w:t>информации</w:t>
      </w:r>
      <w:r w:rsidR="00E07F9F">
        <w:t xml:space="preserve"> </w:t>
      </w:r>
      <w:r w:rsidRPr="00110CF3">
        <w:t>пользователя,</w:t>
      </w:r>
      <w:r w:rsidR="00E07F9F">
        <w:t xml:space="preserve"> </w:t>
      </w:r>
      <w:r w:rsidRPr="00110CF3">
        <w:t>объединенной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совокупность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UA-1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1080EC5B" w14:textId="1E74CCA7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2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BP</w:t>
      </w:r>
    </w:p>
    <w:p w14:paraId="3CF81F0C" w14:textId="1669C1A1" w:rsidR="00110CF3" w:rsidRPr="00110CF3" w:rsidRDefault="00110CF3" w:rsidP="00110CF3">
      <w:pPr>
        <w:pStyle w:val="af6"/>
        <w:spacing w:line="360" w:lineRule="auto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Параметры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тела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пользователя</w:t>
      </w:r>
    </w:p>
    <w:p w14:paraId="15CBEDD9" w14:textId="1A222C92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7.11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параметрам</w:t>
      </w:r>
      <w:r w:rsidR="00E07F9F">
        <w:t xml:space="preserve"> </w:t>
      </w:r>
      <w:r w:rsidRPr="00110CF3">
        <w:t>тела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учетной</w:t>
      </w:r>
      <w:r w:rsidR="00E07F9F">
        <w:t xml:space="preserve"> </w:t>
      </w:r>
      <w:r w:rsidRPr="00110CF3">
        <w:t>записи,</w:t>
      </w:r>
      <w:r w:rsidR="00E07F9F">
        <w:t xml:space="preserve"> </w:t>
      </w:r>
      <w:r w:rsidRPr="00110CF3">
        <w:t>объедине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совокупность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редактирования</w:t>
      </w:r>
      <w:r w:rsidR="00E07F9F">
        <w:t xml:space="preserve"> </w:t>
      </w:r>
      <w:r w:rsidRPr="00110CF3">
        <w:t>и</w:t>
      </w:r>
      <w:r w:rsidR="00AB4931">
        <w:t xml:space="preserve"> </w:t>
      </w:r>
      <w:r w:rsidRPr="00110CF3">
        <w:t>удаления</w:t>
      </w:r>
      <w:r w:rsidR="00E07F9F">
        <w:t xml:space="preserve"> </w:t>
      </w:r>
      <w:r w:rsidRPr="00110CF3">
        <w:t>совокупности/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параметры</w:t>
      </w:r>
      <w:r w:rsidR="00E07F9F">
        <w:t xml:space="preserve"> </w:t>
      </w:r>
      <w:r w:rsidRPr="00110CF3">
        <w:t>тела</w:t>
      </w:r>
      <w:r w:rsidR="00E07F9F">
        <w:t xml:space="preserve"> </w:t>
      </w:r>
      <w:r w:rsidRPr="00110CF3">
        <w:t>пользователя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BP-1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BP-2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4B70532E" w14:textId="69C17A77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3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PD</w:t>
      </w:r>
    </w:p>
    <w:p w14:paraId="2F33F224" w14:textId="48B2D66E" w:rsidR="00110CF3" w:rsidRPr="00110CF3" w:rsidRDefault="00110CF3" w:rsidP="00110CF3">
      <w:pPr>
        <w:pStyle w:val="af6"/>
        <w:spacing w:line="360" w:lineRule="auto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Личные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данные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пользователя</w:t>
      </w:r>
    </w:p>
    <w:p w14:paraId="76DD0E2A" w14:textId="7DF370E1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7.11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личным</w:t>
      </w:r>
      <w:r w:rsidR="00E07F9F">
        <w:t xml:space="preserve"> </w:t>
      </w:r>
      <w:r w:rsidRPr="00110CF3">
        <w:t>данным</w:t>
      </w:r>
      <w:r w:rsidR="00E07F9F">
        <w:t xml:space="preserve"> </w:t>
      </w:r>
      <w:r w:rsidRPr="00110CF3">
        <w:t>пользователя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учетной</w:t>
      </w:r>
      <w:r w:rsidR="00E07F9F">
        <w:t xml:space="preserve"> </w:t>
      </w:r>
      <w:r w:rsidRPr="00110CF3">
        <w:t>записи,</w:t>
      </w:r>
      <w:r w:rsidR="00E07F9F">
        <w:t xml:space="preserve"> </w:t>
      </w:r>
      <w:r w:rsidRPr="00110CF3">
        <w:t>объедине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совокупность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редактированию</w:t>
      </w:r>
      <w:r w:rsidR="00E07F9F">
        <w:t xml:space="preserve"> </w:t>
      </w:r>
      <w:r w:rsidRPr="00110CF3">
        <w:t>совокупности/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PD-1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19755F37" w14:textId="17A7DFFE" w:rsidR="00110CF3" w:rsidRPr="00110CF3" w:rsidRDefault="00110CF3" w:rsidP="009B55CD">
      <w:pPr>
        <w:pStyle w:val="2"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2</w:t>
      </w:r>
    </w:p>
    <w:p w14:paraId="46D2817E" w14:textId="6BC1FA56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1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C</w:t>
      </w:r>
    </w:p>
    <w:p w14:paraId="14BEA7AD" w14:textId="6D9ED2CE" w:rsidR="00110CF3" w:rsidRPr="00110CF3" w:rsidRDefault="00110CF3" w:rsidP="00110CF3">
      <w:pPr>
        <w:rPr>
          <w:rFonts w:eastAsiaTheme="majorEastAsia"/>
          <w:b/>
          <w:i/>
          <w:iCs/>
          <w:spacing w:val="15"/>
        </w:rPr>
      </w:pPr>
      <w:r w:rsidRPr="00110CF3">
        <w:rPr>
          <w:rFonts w:eastAsiaTheme="majorEastAsia"/>
          <w:b/>
          <w:i/>
          <w:iCs/>
          <w:spacing w:val="15"/>
        </w:rPr>
        <w:t>Каталог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выкроек</w:t>
      </w:r>
    </w:p>
    <w:p w14:paraId="713356B6" w14:textId="48FC15B7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21.11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системы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поиска</w:t>
      </w:r>
      <w:r w:rsidR="00E07F9F">
        <w:t xml:space="preserve"> </w:t>
      </w:r>
      <w:r w:rsidRPr="00110CF3">
        <w:t>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системы,</w:t>
      </w:r>
      <w:r w:rsidR="00E07F9F">
        <w:t xml:space="preserve"> </w:t>
      </w:r>
      <w:r w:rsidRPr="00110CF3">
        <w:t>по</w:t>
      </w:r>
      <w:r w:rsidR="00E07F9F">
        <w:t xml:space="preserve"> </w:t>
      </w:r>
      <w:r w:rsidRPr="00110CF3">
        <w:lastRenderedPageBreak/>
        <w:t>определенным</w:t>
      </w:r>
      <w:r w:rsidR="00E07F9F">
        <w:t xml:space="preserve"> </w:t>
      </w:r>
      <w:r w:rsidRPr="00110CF3">
        <w:t>критериям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C-1,</w:t>
      </w:r>
      <w:r w:rsidR="00E07F9F">
        <w:t xml:space="preserve"> </w:t>
      </w:r>
      <w:r w:rsidRPr="00110CF3">
        <w:t>REQ-C-2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C-3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59926D2A" w14:textId="0669B387" w:rsidR="00110CF3" w:rsidRPr="00110CF3" w:rsidRDefault="00110CF3" w:rsidP="009B55CD">
      <w:pPr>
        <w:pStyle w:val="2"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3</w:t>
      </w:r>
    </w:p>
    <w:p w14:paraId="6172D792" w14:textId="21BAAC4D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1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CL</w:t>
      </w:r>
    </w:p>
    <w:p w14:paraId="0DC4EAC9" w14:textId="7192EFA0" w:rsidR="00110CF3" w:rsidRPr="00110CF3" w:rsidRDefault="00110CF3" w:rsidP="00110CF3">
      <w:pPr>
        <w:spacing w:after="200"/>
        <w:rPr>
          <w:b/>
          <w:bCs/>
        </w:rPr>
      </w:pPr>
      <w:r w:rsidRPr="00110CF3">
        <w:rPr>
          <w:rFonts w:eastAsiaTheme="majorEastAsia"/>
          <w:b/>
          <w:i/>
          <w:iCs/>
          <w:spacing w:val="15"/>
        </w:rPr>
        <w:t>Список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сравнения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выкроек</w:t>
      </w:r>
    </w:p>
    <w:p w14:paraId="566FE654" w14:textId="29C314B7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5.12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списку</w:t>
      </w:r>
      <w:r w:rsidR="00E07F9F">
        <w:t xml:space="preserve"> </w:t>
      </w:r>
      <w:r w:rsidRPr="00110CF3">
        <w:t>сравнения,</w:t>
      </w:r>
      <w:r w:rsidR="00E07F9F">
        <w:t xml:space="preserve"> </w:t>
      </w:r>
      <w:r w:rsidRPr="00110CF3">
        <w:t>добавления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него</w:t>
      </w:r>
      <w:r w:rsidR="00E07F9F">
        <w:t xml:space="preserve"> </w:t>
      </w:r>
      <w:r w:rsidRPr="00110CF3">
        <w:t>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системы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удаления</w:t>
      </w:r>
      <w:r w:rsidR="00E07F9F">
        <w:t xml:space="preserve"> </w:t>
      </w:r>
      <w:r w:rsidRPr="00110CF3">
        <w:t>из</w:t>
      </w:r>
      <w:r w:rsidR="00E07F9F">
        <w:t xml:space="preserve"> </w:t>
      </w:r>
      <w:r w:rsidRPr="00110CF3">
        <w:t>него</w:t>
      </w:r>
      <w:r w:rsidR="00E07F9F">
        <w:t xml:space="preserve"> </w:t>
      </w:r>
      <w:r w:rsidRPr="00110CF3">
        <w:t>совокупности/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системы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CL-1,</w:t>
      </w:r>
      <w:r w:rsidR="00E07F9F">
        <w:t xml:space="preserve"> </w:t>
      </w:r>
      <w:r w:rsidRPr="00110CF3">
        <w:t>REQ-CL-2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CL-3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1DE3FF08" w14:textId="2E2747CF" w:rsidR="00110CF3" w:rsidRPr="00110CF3" w:rsidRDefault="00110CF3" w:rsidP="009B55CD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4</w:t>
      </w:r>
    </w:p>
    <w:p w14:paraId="4EBB9991" w14:textId="30053A3B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1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SM</w:t>
      </w:r>
    </w:p>
    <w:p w14:paraId="0DFF2A58" w14:textId="289ACA49" w:rsidR="00110CF3" w:rsidRPr="00110CF3" w:rsidRDefault="00110CF3" w:rsidP="00110CF3">
      <w:pPr>
        <w:spacing w:after="200"/>
        <w:rPr>
          <w:b/>
          <w:bCs/>
        </w:rPr>
      </w:pPr>
      <w:r w:rsidRPr="00110CF3">
        <w:rPr>
          <w:rFonts w:eastAsiaTheme="majorEastAsia"/>
          <w:b/>
          <w:i/>
          <w:iCs/>
          <w:spacing w:val="15"/>
        </w:rPr>
        <w:t>Мерки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схемы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выкройки</w:t>
      </w:r>
    </w:p>
    <w:p w14:paraId="11081D35" w14:textId="2BB10CDC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19.12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добавление,</w:t>
      </w:r>
      <w:r w:rsidR="00E07F9F">
        <w:t xml:space="preserve"> </w:t>
      </w:r>
      <w:r w:rsidRPr="00110CF3">
        <w:t>редактирования</w:t>
      </w:r>
      <w:r w:rsidR="00E07F9F">
        <w:t xml:space="preserve"> </w:t>
      </w:r>
      <w:r w:rsidRPr="00110CF3">
        <w:t>и</w:t>
      </w:r>
      <w:r w:rsidR="00AB4931">
        <w:t xml:space="preserve"> </w:t>
      </w:r>
      <w:r w:rsidRPr="00110CF3">
        <w:t>удаление</w:t>
      </w:r>
      <w:r w:rsidR="00E07F9F">
        <w:t xml:space="preserve"> </w:t>
      </w:r>
      <w:r w:rsidRPr="00110CF3">
        <w:t>совокупности/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значения</w:t>
      </w:r>
      <w:r w:rsidR="00E07F9F">
        <w:t xml:space="preserve"> </w:t>
      </w:r>
      <w:r w:rsidRPr="00110CF3">
        <w:t>мерок</w:t>
      </w:r>
      <w:r w:rsidR="00E07F9F">
        <w:t xml:space="preserve"> </w:t>
      </w:r>
      <w:r w:rsidRPr="00110CF3">
        <w:t>для</w:t>
      </w:r>
      <w:r w:rsidR="00E07F9F">
        <w:t xml:space="preserve"> </w:t>
      </w:r>
      <w:r w:rsidRPr="00110CF3">
        <w:t>построения</w:t>
      </w:r>
      <w:r w:rsidR="00E07F9F">
        <w:t xml:space="preserve"> </w:t>
      </w:r>
      <w:r w:rsidRPr="00110CF3">
        <w:t>схемы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SM-1,</w:t>
      </w:r>
      <w:r w:rsidR="00E07F9F">
        <w:t xml:space="preserve"> </w:t>
      </w:r>
      <w:r w:rsidRPr="00110CF3">
        <w:t>REQ-SM-2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SM-3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5DEF88EF" w14:textId="7DC121E7" w:rsid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2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SP</w:t>
      </w:r>
    </w:p>
    <w:p w14:paraId="00AB9D6A" w14:textId="196FC0F5" w:rsidR="00110CF3" w:rsidRPr="00110CF3" w:rsidRDefault="00110CF3" w:rsidP="004F2958">
      <w:pPr>
        <w:rPr>
          <w:b/>
          <w:bCs/>
        </w:rPr>
      </w:pPr>
      <w:r w:rsidRPr="00110CF3">
        <w:rPr>
          <w:rFonts w:eastAsiaTheme="majorEastAsia"/>
          <w:b/>
          <w:i/>
          <w:iCs/>
          <w:spacing w:val="15"/>
        </w:rPr>
        <w:t>Схема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выкройки</w:t>
      </w:r>
    </w:p>
    <w:p w14:paraId="52C29099" w14:textId="3A65F1CB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2.01.2023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построенной</w:t>
      </w:r>
      <w:r w:rsidR="00E07F9F">
        <w:t xml:space="preserve"> </w:t>
      </w:r>
      <w:r w:rsidRPr="00110CF3">
        <w:t>схеме</w:t>
      </w:r>
      <w:r w:rsidR="00E07F9F">
        <w:t xml:space="preserve"> </w:t>
      </w:r>
      <w:r w:rsidRPr="00110CF3">
        <w:t>выкройки,</w:t>
      </w:r>
      <w:r w:rsidR="00E07F9F">
        <w:t xml:space="preserve"> </w:t>
      </w:r>
      <w:r w:rsidRPr="00110CF3">
        <w:t>а</w:t>
      </w:r>
      <w:r w:rsidR="00E07F9F">
        <w:t xml:space="preserve"> </w:t>
      </w:r>
      <w:r w:rsidRPr="00110CF3">
        <w:t>также</w:t>
      </w:r>
      <w:r w:rsidR="00E07F9F">
        <w:t xml:space="preserve"> </w:t>
      </w:r>
      <w:r w:rsidRPr="00110CF3">
        <w:t>сохранение</w:t>
      </w:r>
      <w:r w:rsidR="00E07F9F">
        <w:t xml:space="preserve"> </w:t>
      </w:r>
      <w:r w:rsidRPr="00110CF3">
        <w:t>ее</w:t>
      </w:r>
      <w:r w:rsidR="00E07F9F">
        <w:t xml:space="preserve"> </w:t>
      </w:r>
      <w:r w:rsidRPr="00110CF3">
        <w:t>на</w:t>
      </w:r>
      <w:r w:rsidR="00E07F9F">
        <w:t xml:space="preserve"> </w:t>
      </w:r>
      <w:r w:rsidRPr="00110CF3">
        <w:t>локальное</w:t>
      </w:r>
      <w:r w:rsidR="00E07F9F">
        <w:t xml:space="preserve"> </w:t>
      </w:r>
      <w:r w:rsidRPr="00110CF3">
        <w:t>хранилище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SP-1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SP-2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0D32140E" w14:textId="4EF739DB" w:rsidR="00110CF3" w:rsidRPr="00110CF3" w:rsidRDefault="00110CF3" w:rsidP="009B55CD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lastRenderedPageBreak/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 w:rsidRPr="00110CF3">
        <w:rPr>
          <w:lang w:eastAsia="ru-RU"/>
        </w:rPr>
        <w:t>-5</w:t>
      </w:r>
    </w:p>
    <w:p w14:paraId="7B5440AE" w14:textId="7E4D6085" w:rsidR="004F2958" w:rsidRDefault="00110CF3" w:rsidP="004F2958">
      <w:pPr>
        <w:keepNext/>
        <w:spacing w:before="120"/>
        <w:rPr>
          <w:b/>
          <w:bCs/>
        </w:rPr>
      </w:pPr>
      <w:r w:rsidRPr="004F2958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4F2958">
        <w:rPr>
          <w:b/>
          <w:bCs/>
        </w:rPr>
        <w:t>1</w:t>
      </w:r>
      <w:r w:rsidR="00E07F9F" w:rsidRPr="004F2958">
        <w:rPr>
          <w:b/>
          <w:bCs/>
        </w:rPr>
        <w:t xml:space="preserve"> </w:t>
      </w:r>
      <w:r w:rsidRPr="004F2958">
        <w:rPr>
          <w:b/>
          <w:bCs/>
          <w:lang w:val="en-US"/>
        </w:rPr>
        <w:t>UI</w:t>
      </w:r>
    </w:p>
    <w:p w14:paraId="625EDBCD" w14:textId="6A426026" w:rsidR="00110CF3" w:rsidRPr="004F2958" w:rsidRDefault="00110CF3" w:rsidP="004F2958">
      <w:pPr>
        <w:keepNext/>
        <w:spacing w:after="200"/>
      </w:pPr>
      <w:r w:rsidRPr="004F2958">
        <w:rPr>
          <w:rFonts w:eastAsiaTheme="majorEastAsia"/>
          <w:b/>
          <w:i/>
          <w:iCs/>
          <w:spacing w:val="15"/>
        </w:rPr>
        <w:t>Интерфейс</w:t>
      </w:r>
    </w:p>
    <w:p w14:paraId="13C0AA39" w14:textId="77777777" w:rsidR="00DD3AEF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16.01.2023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веб-интерфейс</w:t>
      </w:r>
      <w:r w:rsidR="00E07F9F">
        <w:t xml:space="preserve"> </w:t>
      </w:r>
      <w:r w:rsidRPr="00110CF3">
        <w:t>для</w:t>
      </w:r>
      <w:r w:rsidR="00E07F9F">
        <w:t xml:space="preserve"> </w:t>
      </w:r>
      <w:r w:rsidRPr="00110CF3">
        <w:t>работы</w:t>
      </w:r>
      <w:r w:rsidR="00E07F9F">
        <w:t xml:space="preserve"> </w:t>
      </w:r>
      <w:r w:rsidRPr="00110CF3">
        <w:t>с</w:t>
      </w:r>
      <w:r w:rsidR="00E07F9F">
        <w:t xml:space="preserve"> </w:t>
      </w:r>
      <w:r w:rsidRPr="00110CF3">
        <w:t>системой.</w:t>
      </w:r>
      <w:r w:rsidR="00E07F9F">
        <w:t xml:space="preserve"> </w:t>
      </w:r>
      <w:r w:rsidRPr="00110CF3">
        <w:t>Интерфейс</w:t>
      </w:r>
      <w:r w:rsidR="00E07F9F">
        <w:t xml:space="preserve"> </w:t>
      </w:r>
      <w:r w:rsidRPr="00110CF3">
        <w:t>должен</w:t>
      </w:r>
      <w:r w:rsidR="00E07F9F">
        <w:t xml:space="preserve"> </w:t>
      </w:r>
      <w:r w:rsidRPr="00110CF3">
        <w:t>включать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себя</w:t>
      </w:r>
      <w:r w:rsidR="00E07F9F">
        <w:t xml:space="preserve"> </w:t>
      </w:r>
      <w:r w:rsidRPr="00110CF3">
        <w:t>элементы,</w:t>
      </w:r>
      <w:r w:rsidR="00E07F9F">
        <w:t xml:space="preserve"> </w:t>
      </w:r>
      <w:r w:rsidRPr="00110CF3">
        <w:t>указанных</w:t>
      </w:r>
      <w:r w:rsidR="00E07F9F">
        <w:t xml:space="preserve"> </w:t>
      </w:r>
      <w:r w:rsidRPr="00110CF3">
        <w:t>выше</w:t>
      </w:r>
      <w:r w:rsidR="00E07F9F">
        <w:t xml:space="preserve"> </w:t>
      </w:r>
      <w:r w:rsidRPr="00110CF3">
        <w:t>подсистем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UI</w:t>
      </w:r>
      <w:r w:rsidR="00E07F9F">
        <w:t xml:space="preserve"> </w:t>
      </w:r>
      <w:r w:rsidRPr="00110CF3">
        <w:t>-1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65D22670" w14:textId="614F043A" w:rsidR="00110CF3" w:rsidRDefault="00110CF3" w:rsidP="00110CF3">
      <w:pPr>
        <w:spacing w:before="120" w:after="200"/>
      </w:pPr>
      <w:r>
        <w:br w:type="page"/>
      </w:r>
    </w:p>
    <w:p w14:paraId="65499FB3" w14:textId="6F3AFE4C" w:rsidR="003A2E1C" w:rsidRDefault="00915EA8" w:rsidP="00915EA8">
      <w:pPr>
        <w:pStyle w:val="1"/>
        <w:jc w:val="both"/>
      </w:pPr>
      <w:bookmarkStart w:id="9" w:name="_Toc124728874"/>
      <w:r>
        <w:lastRenderedPageBreak/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9"/>
    </w:p>
    <w:p w14:paraId="4CD05974" w14:textId="77777777" w:rsidR="00DD3AEF" w:rsidRDefault="003A2E1C" w:rsidP="00757437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13402B44" w14:textId="70048B95" w:rsidR="003A2E1C" w:rsidRDefault="003A2E1C" w:rsidP="00757437">
      <w:r w:rsidRPr="003A2E1C"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03C68A95" w14:textId="29FC98DF" w:rsidR="00E07F9F" w:rsidRDefault="00E07F9F" w:rsidP="00E07F9F">
      <w:pPr>
        <w:pStyle w:val="2"/>
      </w:pPr>
      <w:r>
        <w:t>Рекомендации</w:t>
      </w:r>
    </w:p>
    <w:p w14:paraId="616421E1" w14:textId="201FB1EE" w:rsidR="00E07F9F" w:rsidRPr="00F40631" w:rsidRDefault="00F40631" w:rsidP="00350651">
      <w:pPr>
        <w:pStyle w:val="aa"/>
        <w:numPr>
          <w:ilvl w:val="0"/>
          <w:numId w:val="14"/>
        </w:numPr>
        <w:spacing w:before="240"/>
        <w:ind w:left="0" w:firstLine="709"/>
        <w:rPr>
          <w:bCs/>
        </w:rPr>
      </w:pPr>
      <w:r>
        <w:rPr>
          <w:bCs/>
        </w:rPr>
        <w:t>К</w:t>
      </w:r>
      <w:r w:rsidR="00E07F9F" w:rsidRPr="00F40631">
        <w:rPr>
          <w:bCs/>
        </w:rPr>
        <w:t>омментарии должны быть законченными предложениями</w:t>
      </w:r>
      <w:r>
        <w:rPr>
          <w:shd w:val="clear" w:color="auto" w:fill="FFFFFF"/>
        </w:rPr>
        <w:t>.</w:t>
      </w:r>
    </w:p>
    <w:p w14:paraId="59749AF0" w14:textId="129DCC71" w:rsidR="00E07F9F" w:rsidRPr="00F40631" w:rsidRDefault="00E07F9F" w:rsidP="00F40631">
      <w:pPr>
        <w:pStyle w:val="af8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 xml:space="preserve">Если комментарий </w:t>
      </w:r>
      <w:r w:rsidR="00F40631">
        <w:t>–</w:t>
      </w: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 xml:space="preserve"> фраза или предложение, первое слово должно быть написано с большой буквы, если только это не имя переменной, которая начинается с маленькой буквы (никогда не отступайте от этого правила для имен переменных).</w:t>
      </w:r>
    </w:p>
    <w:p w14:paraId="6968E019" w14:textId="06D5F099" w:rsidR="00E07F9F" w:rsidRPr="00F40631" w:rsidRDefault="00E07F9F" w:rsidP="00F40631">
      <w:pPr>
        <w:pStyle w:val="af8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 xml:space="preserve">Ставьте два пробела после точки в конце предложения. Следует использовать английский язык для написания комментариев. </w:t>
      </w:r>
    </w:p>
    <w:p w14:paraId="776A0309" w14:textId="6B07C06B" w:rsidR="00E07F9F" w:rsidRPr="00F40631" w:rsidRDefault="00F40631" w:rsidP="00350651">
      <w:pPr>
        <w:pStyle w:val="aa"/>
        <w:numPr>
          <w:ilvl w:val="0"/>
          <w:numId w:val="14"/>
        </w:numPr>
        <w:spacing w:before="240"/>
        <w:ind w:left="0" w:firstLine="709"/>
        <w:rPr>
          <w:bCs/>
        </w:rPr>
      </w:pPr>
      <w:r>
        <w:rPr>
          <w:bCs/>
        </w:rPr>
        <w:t>И</w:t>
      </w:r>
      <w:r w:rsidR="00E07F9F" w:rsidRPr="00F40631">
        <w:rPr>
          <w:bCs/>
        </w:rPr>
        <w:t xml:space="preserve">спользование метода </w:t>
      </w:r>
      <w:r w:rsidR="00E07F9F" w:rsidRPr="00F40631">
        <w:rPr>
          <w:bCs/>
          <w:lang w:val="en-US"/>
        </w:rPr>
        <w:t>range</w:t>
      </w:r>
      <w:r>
        <w:rPr>
          <w:bCs/>
        </w:rPr>
        <w:t>.</w:t>
      </w:r>
    </w:p>
    <w:p w14:paraId="390355F3" w14:textId="558F0418" w:rsidR="00E07F9F" w:rsidRPr="00F40631" w:rsidRDefault="00E07F9F" w:rsidP="00F40631">
      <w:pPr>
        <w:spacing w:before="120" w:after="120"/>
        <w:rPr>
          <w:shd w:val="clear" w:color="auto" w:fill="FFFFFF"/>
        </w:rPr>
      </w:pPr>
      <w:r w:rsidRPr="00F40631">
        <w:rPr>
          <w:shd w:val="clear" w:color="auto" w:fill="FFFFFF"/>
        </w:rPr>
        <w:t xml:space="preserve">Если есть необходимость пройти в цикле по ряду чисел, то метод </w:t>
      </w:r>
      <w:proofErr w:type="spellStart"/>
      <w:r w:rsidRPr="00F40631">
        <w:rPr>
          <w:shd w:val="clear" w:color="auto" w:fill="FFFFFF"/>
        </w:rPr>
        <w:t>range</w:t>
      </w:r>
      <w:proofErr w:type="spellEnd"/>
      <w:r w:rsidRPr="00F40631">
        <w:rPr>
          <w:shd w:val="clear" w:color="auto" w:fill="FFFFFF"/>
        </w:rPr>
        <w:t xml:space="preserve"> будет намного приемлемее, как минимум потому, что этот метод потребляет намного меньше памяти, чем вариант в блоке «Плохо». </w:t>
      </w:r>
    </w:p>
    <w:p w14:paraId="5005117C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Неправильно</w:t>
      </w:r>
      <w:r w:rsidRPr="00F40631">
        <w:rPr>
          <w:shd w:val="clear" w:color="auto" w:fill="FFFFFF"/>
          <w:lang w:val="en-US"/>
        </w:rPr>
        <w:t>:</w:t>
      </w:r>
    </w:p>
    <w:p w14:paraId="6D7CA374" w14:textId="0D16D85E" w:rsidR="00E07F9F" w:rsidRPr="009A6053" w:rsidRDefault="00E07F9F" w:rsidP="00E07F9F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for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proofErr w:type="spell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</w:t>
      </w:r>
      <w:proofErr w:type="spellEnd"/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n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[0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1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2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3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4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5]:</w:t>
      </w:r>
    </w:p>
    <w:p w14:paraId="61977813" w14:textId="7242268B" w:rsidR="00E07F9F" w:rsidRPr="009A6053" w:rsidRDefault="00AB4931" w:rsidP="00E07F9F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(</w:t>
      </w:r>
      <w:proofErr w:type="spellStart"/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</w:t>
      </w:r>
      <w:proofErr w:type="spellEnd"/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**2)</w:t>
      </w:r>
    </w:p>
    <w:p w14:paraId="0AE65024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Правильно</w:t>
      </w:r>
      <w:r w:rsidRPr="00F40631">
        <w:rPr>
          <w:shd w:val="clear" w:color="auto" w:fill="FFFFFF"/>
          <w:lang w:val="en-US"/>
        </w:rPr>
        <w:t>:</w:t>
      </w:r>
    </w:p>
    <w:p w14:paraId="409D2362" w14:textId="28C49F67" w:rsidR="00E07F9F" w:rsidRPr="007E50B0" w:rsidRDefault="00E07F9F" w:rsidP="00E07F9F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for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proofErr w:type="spell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</w:t>
      </w:r>
      <w:proofErr w:type="spellEnd"/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n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proofErr w:type="gram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range</w:t>
      </w:r>
      <w:r w:rsidRPr="007E50B0">
        <w:rPr>
          <w:rFonts w:ascii="Courier New" w:eastAsia="Times New Roman" w:hAnsi="Courier New" w:cs="Courier New"/>
          <w:sz w:val="20"/>
          <w:szCs w:val="20"/>
          <w:lang w:val="en-US" w:eastAsia="ja-JP"/>
        </w:rPr>
        <w:t>(</w:t>
      </w:r>
      <w:proofErr w:type="gramEnd"/>
      <w:r w:rsidRPr="007E50B0">
        <w:rPr>
          <w:rFonts w:ascii="Courier New" w:eastAsia="Times New Roman" w:hAnsi="Courier New" w:cs="Courier New"/>
          <w:sz w:val="20"/>
          <w:szCs w:val="20"/>
          <w:lang w:val="en-US" w:eastAsia="ja-JP"/>
        </w:rPr>
        <w:t>6):</w:t>
      </w:r>
    </w:p>
    <w:p w14:paraId="67634A2E" w14:textId="57C1E735" w:rsidR="00E07F9F" w:rsidRPr="00AC5BE1" w:rsidRDefault="00AB4931" w:rsidP="00E07F9F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</w:t>
      </w:r>
      <w:r w:rsidR="00E07F9F" w:rsidRPr="00AC5BE1">
        <w:rPr>
          <w:rFonts w:ascii="Courier New" w:eastAsia="Times New Roman" w:hAnsi="Courier New" w:cs="Courier New"/>
          <w:sz w:val="20"/>
          <w:szCs w:val="20"/>
          <w:lang w:val="en-US" w:eastAsia="ja-JP"/>
        </w:rPr>
        <w:t>(</w:t>
      </w:r>
      <w:proofErr w:type="spellStart"/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</w:t>
      </w:r>
      <w:proofErr w:type="spellEnd"/>
      <w:r w:rsidR="00E07F9F" w:rsidRPr="00AC5BE1">
        <w:rPr>
          <w:rFonts w:ascii="Courier New" w:eastAsia="Times New Roman" w:hAnsi="Courier New" w:cs="Courier New"/>
          <w:sz w:val="20"/>
          <w:szCs w:val="20"/>
          <w:lang w:val="en-US" w:eastAsia="ja-JP"/>
        </w:rPr>
        <w:t>**2)</w:t>
      </w:r>
    </w:p>
    <w:p w14:paraId="6721AFE8" w14:textId="2F5D6A99" w:rsidR="00E07F9F" w:rsidRPr="00F40631" w:rsidRDefault="00F40631" w:rsidP="00350651">
      <w:pPr>
        <w:pStyle w:val="aa"/>
        <w:numPr>
          <w:ilvl w:val="0"/>
          <w:numId w:val="14"/>
        </w:numPr>
        <w:spacing w:before="240"/>
        <w:ind w:left="0" w:firstLine="709"/>
        <w:rPr>
          <w:bCs/>
        </w:rPr>
      </w:pPr>
      <w:r>
        <w:rPr>
          <w:bCs/>
        </w:rPr>
        <w:lastRenderedPageBreak/>
        <w:t>К</w:t>
      </w:r>
      <w:r w:rsidR="00E07F9F" w:rsidRPr="00F40631">
        <w:rPr>
          <w:bCs/>
        </w:rPr>
        <w:t>аждый импорт должен быть на отдельной строке</w:t>
      </w:r>
      <w:r>
        <w:rPr>
          <w:bCs/>
        </w:rPr>
        <w:t>.</w:t>
      </w:r>
    </w:p>
    <w:p w14:paraId="12665863" w14:textId="77777777" w:rsidR="00E07F9F" w:rsidRPr="00F40631" w:rsidRDefault="00E07F9F" w:rsidP="00F40631">
      <w:pPr>
        <w:spacing w:before="120" w:after="120"/>
        <w:rPr>
          <w:shd w:val="clear" w:color="auto" w:fill="FFFFFF"/>
        </w:rPr>
      </w:pPr>
      <w:r w:rsidRPr="00F40631">
        <w:rPr>
          <w:shd w:val="clear" w:color="auto" w:fill="FFFFFF"/>
        </w:rPr>
        <w:t>Неправильно:</w:t>
      </w:r>
    </w:p>
    <w:p w14:paraId="7B59802A" w14:textId="6CEAECB4" w:rsidR="00E07F9F" w:rsidRPr="008C12E5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mport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sys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,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proofErr w:type="spell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os</w:t>
      </w:r>
      <w:proofErr w:type="spellEnd"/>
    </w:p>
    <w:p w14:paraId="3396BFEC" w14:textId="77777777" w:rsidR="00E07F9F" w:rsidRPr="00F40631" w:rsidRDefault="00E07F9F" w:rsidP="00F40631">
      <w:pPr>
        <w:spacing w:before="120" w:after="120"/>
        <w:rPr>
          <w:shd w:val="clear" w:color="auto" w:fill="FFFFFF"/>
        </w:rPr>
      </w:pPr>
      <w:r w:rsidRPr="00F40631">
        <w:rPr>
          <w:shd w:val="clear" w:color="auto" w:fill="FFFFFF"/>
        </w:rPr>
        <w:t>Правильно:</w:t>
      </w:r>
    </w:p>
    <w:p w14:paraId="394D9388" w14:textId="6D90F985" w:rsidR="00E07F9F" w:rsidRPr="00E07F9F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mport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proofErr w:type="spell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os</w:t>
      </w:r>
      <w:proofErr w:type="spellEnd"/>
    </w:p>
    <w:p w14:paraId="7021973A" w14:textId="2B848023" w:rsidR="00E07F9F" w:rsidRPr="00E07F9F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mport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sys</w:t>
      </w:r>
    </w:p>
    <w:p w14:paraId="53B38F92" w14:textId="594B7EA9" w:rsidR="00E07F9F" w:rsidRPr="00F40631" w:rsidRDefault="00F40631" w:rsidP="00350651">
      <w:pPr>
        <w:pStyle w:val="aa"/>
        <w:numPr>
          <w:ilvl w:val="0"/>
          <w:numId w:val="14"/>
        </w:numPr>
        <w:spacing w:before="240"/>
        <w:ind w:left="0" w:firstLine="709"/>
        <w:rPr>
          <w:bCs/>
        </w:rPr>
      </w:pPr>
      <w:r>
        <w:rPr>
          <w:bCs/>
        </w:rPr>
        <w:t>Н</w:t>
      </w:r>
      <w:r w:rsidR="00E07F9F" w:rsidRPr="00F40631">
        <w:rPr>
          <w:bCs/>
        </w:rPr>
        <w:t>е используйте составные инструкции (несколько команд в одной строке)</w:t>
      </w:r>
      <w:r>
        <w:rPr>
          <w:bCs/>
        </w:rPr>
        <w:t>.</w:t>
      </w:r>
    </w:p>
    <w:p w14:paraId="2A97A57D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Неправильно</w:t>
      </w:r>
      <w:r w:rsidRPr="00F40631">
        <w:rPr>
          <w:shd w:val="clear" w:color="auto" w:fill="FFFFFF"/>
          <w:lang w:val="en-US"/>
        </w:rPr>
        <w:t>:</w:t>
      </w:r>
    </w:p>
    <w:p w14:paraId="16B470E6" w14:textId="5852DA62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f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foo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==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'blah':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blah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hing(</w:t>
      </w:r>
      <w:proofErr w:type="gramEnd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235BDBC8" w14:textId="6932475D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(</w:t>
      </w:r>
      <w:proofErr w:type="gramEnd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);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wo();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hree()</w:t>
      </w:r>
    </w:p>
    <w:p w14:paraId="160B524A" w14:textId="77777777" w:rsidR="00E07F9F" w:rsidRPr="008C12E5" w:rsidRDefault="00E07F9F" w:rsidP="00E07F9F">
      <w:pPr>
        <w:spacing w:before="120" w:after="120"/>
        <w:rPr>
          <w:sz w:val="24"/>
          <w:szCs w:val="24"/>
          <w:shd w:val="clear" w:color="auto" w:fill="FFFFFF"/>
          <w:lang w:val="en-US"/>
        </w:rPr>
      </w:pPr>
      <w:r w:rsidRPr="009A6053">
        <w:rPr>
          <w:sz w:val="24"/>
          <w:szCs w:val="24"/>
          <w:shd w:val="clear" w:color="auto" w:fill="FFFFFF"/>
        </w:rPr>
        <w:t>Правильно</w:t>
      </w:r>
      <w:r w:rsidRPr="008C12E5">
        <w:rPr>
          <w:sz w:val="24"/>
          <w:szCs w:val="24"/>
          <w:shd w:val="clear" w:color="auto" w:fill="FFFFFF"/>
          <w:lang w:val="en-US"/>
        </w:rPr>
        <w:t>:</w:t>
      </w:r>
    </w:p>
    <w:p w14:paraId="4B609110" w14:textId="26BD5F5A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f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foo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==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'blah':</w:t>
      </w:r>
    </w:p>
    <w:p w14:paraId="52A9E4C9" w14:textId="66E49D9B" w:rsidR="00E07F9F" w:rsidRPr="009A6053" w:rsidRDefault="00AB4931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blah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hing(</w:t>
      </w:r>
      <w:proofErr w:type="gramEnd"/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5ABAC1EB" w14:textId="63AE5E04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(</w:t>
      </w:r>
      <w:proofErr w:type="gramEnd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49AE387A" w14:textId="1345D6C9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wo(</w:t>
      </w:r>
      <w:proofErr w:type="gramEnd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3BB96D92" w14:textId="328A28D5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hree(</w:t>
      </w:r>
      <w:proofErr w:type="gramEnd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5C66735A" w14:textId="3D073E6F" w:rsidR="00E07F9F" w:rsidRDefault="00E07F9F" w:rsidP="00E07F9F">
      <w:pPr>
        <w:pStyle w:val="2"/>
      </w:pPr>
      <w:r>
        <w:t>Запреты</w:t>
      </w:r>
    </w:p>
    <w:p w14:paraId="2848CF0F" w14:textId="0CB5DC1E" w:rsidR="00E07F9F" w:rsidRPr="00F40631" w:rsidRDefault="00F40631" w:rsidP="00350651">
      <w:pPr>
        <w:pStyle w:val="aa"/>
        <w:numPr>
          <w:ilvl w:val="0"/>
          <w:numId w:val="15"/>
        </w:numPr>
        <w:spacing w:before="240"/>
        <w:ind w:left="0" w:firstLine="709"/>
        <w:rPr>
          <w:bCs/>
        </w:rPr>
      </w:pPr>
      <w:r>
        <w:rPr>
          <w:bCs/>
        </w:rPr>
        <w:t>З</w:t>
      </w:r>
      <w:r w:rsidR="00E07F9F" w:rsidRPr="00F40631">
        <w:rPr>
          <w:bCs/>
        </w:rPr>
        <w:t>апрещено внутри блока для вложенных инструкций использовать разные отступы</w:t>
      </w:r>
      <w:r>
        <w:rPr>
          <w:bCs/>
        </w:rPr>
        <w:t>.</w:t>
      </w:r>
    </w:p>
    <w:p w14:paraId="0C3C398F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Неправильно</w:t>
      </w:r>
      <w:r w:rsidRPr="00F40631">
        <w:rPr>
          <w:shd w:val="clear" w:color="auto" w:fill="FFFFFF"/>
          <w:lang w:val="en-US"/>
        </w:rPr>
        <w:t>:</w:t>
      </w:r>
    </w:p>
    <w:p w14:paraId="7D78E4E2" w14:textId="557EA4D7" w:rsidR="00E07F9F" w:rsidRPr="006076E3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def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long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function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(</w:t>
      </w:r>
      <w:proofErr w:type="gramEnd"/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two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):</w:t>
      </w:r>
    </w:p>
    <w:p w14:paraId="21F1AC50" w14:textId="0C50AA23" w:rsidR="00E07F9F" w:rsidRPr="00414787" w:rsidRDefault="00AB4931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(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)</w:t>
      </w:r>
    </w:p>
    <w:p w14:paraId="4F6C366E" w14:textId="3633B517" w:rsidR="00E07F9F" w:rsidRPr="00414787" w:rsidRDefault="00796EB5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(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two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0570EABD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Правильно</w:t>
      </w:r>
      <w:r w:rsidRPr="00F40631">
        <w:rPr>
          <w:shd w:val="clear" w:color="auto" w:fill="FFFFFF"/>
          <w:lang w:val="en-US"/>
        </w:rPr>
        <w:t>:</w:t>
      </w:r>
    </w:p>
    <w:p w14:paraId="57EA00CB" w14:textId="0D5991BB" w:rsidR="00E07F9F" w:rsidRPr="008C12E5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def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long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function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(</w:t>
      </w:r>
      <w:proofErr w:type="gramEnd"/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two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):</w:t>
      </w:r>
    </w:p>
    <w:p w14:paraId="472D450F" w14:textId="497E3C64" w:rsidR="00E07F9F" w:rsidRPr="008C12E5" w:rsidRDefault="00AB4931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</w:t>
      </w:r>
      <w:r w:rsidR="00E07F9F" w:rsidRPr="008C12E5">
        <w:rPr>
          <w:rFonts w:ascii="Courier New" w:eastAsia="Times New Roman" w:hAnsi="Courier New" w:cs="Courier New"/>
          <w:sz w:val="20"/>
          <w:szCs w:val="20"/>
          <w:lang w:val="en-US" w:eastAsia="ja-JP"/>
        </w:rPr>
        <w:t>(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</w:t>
      </w:r>
      <w:r w:rsidR="00E07F9F" w:rsidRPr="008C12E5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2EBF3E12" w14:textId="5E248D0A" w:rsidR="00E07F9F" w:rsidRPr="008C12E5" w:rsidRDefault="00AB4931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</w:t>
      </w:r>
      <w:r w:rsidR="00E07F9F" w:rsidRPr="008C12E5">
        <w:rPr>
          <w:rFonts w:ascii="Courier New" w:eastAsia="Times New Roman" w:hAnsi="Courier New" w:cs="Courier New"/>
          <w:sz w:val="20"/>
          <w:szCs w:val="20"/>
          <w:lang w:val="en-US" w:eastAsia="ja-JP"/>
        </w:rPr>
        <w:t>(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two</w:t>
      </w:r>
      <w:r w:rsidR="00E07F9F" w:rsidRPr="008C12E5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79BD0869" w14:textId="46CEA7B5" w:rsidR="00E07F9F" w:rsidRPr="00F40631" w:rsidRDefault="00F40631" w:rsidP="00350651">
      <w:pPr>
        <w:pStyle w:val="aa"/>
        <w:numPr>
          <w:ilvl w:val="0"/>
          <w:numId w:val="15"/>
        </w:numPr>
        <w:spacing w:before="240"/>
        <w:ind w:left="0" w:firstLine="709"/>
        <w:rPr>
          <w:bCs/>
        </w:rPr>
      </w:pPr>
      <w:r>
        <w:rPr>
          <w:bCs/>
        </w:rPr>
        <w:t>П</w:t>
      </w:r>
      <w:r w:rsidR="00E07F9F" w:rsidRPr="00F40631">
        <w:rPr>
          <w:bCs/>
        </w:rPr>
        <w:t>ри программировании на Python запрещается использовать пробелы</w:t>
      </w:r>
      <w:r>
        <w:rPr>
          <w:bCs/>
        </w:rPr>
        <w:t>.</w:t>
      </w:r>
    </w:p>
    <w:p w14:paraId="63F8961C" w14:textId="141F9117" w:rsidR="00E07F9F" w:rsidRPr="00F40631" w:rsidRDefault="00E07F9F" w:rsidP="00350651">
      <w:pPr>
        <w:pStyle w:val="af8"/>
        <w:numPr>
          <w:ilvl w:val="0"/>
          <w:numId w:val="12"/>
        </w:numPr>
        <w:shd w:val="clear" w:color="auto" w:fill="FFFFFF" w:themeFill="background1"/>
        <w:spacing w:before="120" w:beforeAutospacing="0" w:after="120" w:afterAutospacing="0" w:line="360" w:lineRule="auto"/>
        <w:ind w:left="0"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>Непосредственно внутри круглых, квадратных или фигурных скобок.</w:t>
      </w:r>
    </w:p>
    <w:p w14:paraId="52A394A6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sz w:val="28"/>
          <w:szCs w:val="28"/>
          <w:shd w:val="clear" w:color="auto" w:fill="FFFFFF"/>
        </w:rPr>
        <w:t>Неправильно:</w:t>
      </w:r>
    </w:p>
    <w:p w14:paraId="688A9465" w14:textId="78EBA0FA" w:rsidR="00E07F9F" w:rsidRPr="009A6053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  <w:sz w:val="22"/>
          <w:szCs w:val="22"/>
        </w:rPr>
      </w:pPr>
      <w:proofErr w:type="spellStart"/>
      <w:proofErr w:type="gram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lastRenderedPageBreak/>
        <w:t>spam</w:t>
      </w:r>
      <w:proofErr w:type="spell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(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proofErr w:type="spell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ham</w:t>
      </w:r>
      <w:proofErr w:type="spellEnd"/>
      <w:proofErr w:type="gram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[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1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],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{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proofErr w:type="spell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eggs</w:t>
      </w:r>
      <w:proofErr w:type="spell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: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2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}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</w:p>
    <w:p w14:paraId="276BDCB5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>Правильно:</w:t>
      </w:r>
    </w:p>
    <w:p w14:paraId="6FFEC273" w14:textId="0AFCD76E" w:rsidR="00E07F9F" w:rsidRPr="00414787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  <w:sz w:val="22"/>
          <w:szCs w:val="22"/>
        </w:rPr>
      </w:pPr>
      <w:proofErr w:type="spell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spam</w:t>
      </w:r>
      <w:proofErr w:type="spell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(</w:t>
      </w:r>
      <w:proofErr w:type="spellStart"/>
      <w:proofErr w:type="gram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ham</w:t>
      </w:r>
      <w:proofErr w:type="spell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[</w:t>
      </w:r>
      <w:proofErr w:type="gramEnd"/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1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],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{</w:t>
      </w:r>
      <w:proofErr w:type="spell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eggs</w:t>
      </w:r>
      <w:proofErr w:type="spell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: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2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})</w:t>
      </w:r>
    </w:p>
    <w:p w14:paraId="1B76A68C" w14:textId="48CC354C" w:rsidR="00E07F9F" w:rsidRPr="00F40631" w:rsidRDefault="00E07F9F" w:rsidP="00350651">
      <w:pPr>
        <w:pStyle w:val="af8"/>
        <w:numPr>
          <w:ilvl w:val="0"/>
          <w:numId w:val="12"/>
        </w:numPr>
        <w:shd w:val="clear" w:color="auto" w:fill="FFFFFF" w:themeFill="background1"/>
        <w:spacing w:before="120" w:beforeAutospacing="0" w:after="120" w:afterAutospacing="0" w:line="360" w:lineRule="auto"/>
        <w:ind w:left="0"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Непосредственно перед запятой, точкой с запятой или двоеточием:</w:t>
      </w:r>
    </w:p>
    <w:p w14:paraId="31E00A93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Неправильно:</w:t>
      </w:r>
    </w:p>
    <w:p w14:paraId="7B026857" w14:textId="13578D64" w:rsidR="00E07F9F" w:rsidRPr="007F66C4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20"/>
        <w:jc w:val="both"/>
        <w:rPr>
          <w:rFonts w:ascii="Courier New" w:hAnsi="Courier New" w:cs="Courier New"/>
          <w:color w:val="000000" w:themeColor="text1"/>
          <w:sz w:val="22"/>
          <w:szCs w:val="22"/>
          <w:lang w:val="en-US"/>
        </w:rPr>
      </w:pPr>
      <w:r w:rsidRPr="00414787">
        <w:rPr>
          <w:rStyle w:val="k"/>
          <w:rFonts w:ascii="Courier New" w:hAnsi="Courier New" w:cs="Courier New"/>
          <w:b/>
          <w:bCs/>
          <w:color w:val="000000" w:themeColor="text1"/>
          <w:sz w:val="22"/>
          <w:szCs w:val="22"/>
          <w:lang w:val="en-US"/>
        </w:rPr>
        <w:t>if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=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proofErr w:type="gramStart"/>
      <w:r w:rsidRPr="007F66C4">
        <w:rPr>
          <w:rStyle w:val="mi"/>
          <w:rFonts w:ascii="Courier New" w:hAnsi="Courier New" w:cs="Courier New"/>
          <w:color w:val="000000" w:themeColor="text1"/>
          <w:sz w:val="22"/>
          <w:szCs w:val="22"/>
          <w:lang w:val="en-US"/>
        </w:rPr>
        <w:t>4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:</w:t>
      </w:r>
      <w:proofErr w:type="gramEnd"/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print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(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)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;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</w:p>
    <w:p w14:paraId="2669C1A0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Правильно:</w:t>
      </w:r>
    </w:p>
    <w:p w14:paraId="4235DFE1" w14:textId="0EEDF416" w:rsidR="00E07F9F" w:rsidRPr="00414787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  <w:sz w:val="22"/>
          <w:szCs w:val="22"/>
          <w:lang w:val="en-US"/>
        </w:rPr>
      </w:pPr>
      <w:r w:rsidRPr="00414787">
        <w:rPr>
          <w:rStyle w:val="k"/>
          <w:rFonts w:ascii="Courier New" w:hAnsi="Courier New" w:cs="Courier New"/>
          <w:b/>
          <w:bCs/>
          <w:color w:val="000000" w:themeColor="text1"/>
          <w:sz w:val="22"/>
          <w:szCs w:val="22"/>
          <w:lang w:val="en-US"/>
        </w:rPr>
        <w:t>if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=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  <w:lang w:val="en-US"/>
        </w:rPr>
        <w:t>4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: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proofErr w:type="gramStart"/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print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(</w:t>
      </w:r>
      <w:proofErr w:type="gramEnd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);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</w:p>
    <w:p w14:paraId="27DAA2E4" w14:textId="69CC55D2" w:rsidR="00E07F9F" w:rsidRPr="00F40631" w:rsidRDefault="00E07F9F" w:rsidP="00350651">
      <w:pPr>
        <w:pStyle w:val="af8"/>
        <w:numPr>
          <w:ilvl w:val="0"/>
          <w:numId w:val="12"/>
        </w:numPr>
        <w:shd w:val="clear" w:color="auto" w:fill="FFFFFF" w:themeFill="background1"/>
        <w:spacing w:before="120" w:beforeAutospacing="0" w:after="120" w:afterAutospacing="0" w:line="360" w:lineRule="auto"/>
        <w:ind w:left="0"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 xml:space="preserve">Сразу перед открывающей скобкой, после которой начинается список аргументов при вызове функции. </w:t>
      </w:r>
    </w:p>
    <w:p w14:paraId="09A7CABD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Неправильно:</w:t>
      </w:r>
    </w:p>
    <w:p w14:paraId="05197A33" w14:textId="682DAC23" w:rsidR="00E07F9F" w:rsidRPr="009A6053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20"/>
        <w:jc w:val="both"/>
        <w:rPr>
          <w:rFonts w:ascii="Courier New" w:hAnsi="Courier New" w:cs="Courier New"/>
          <w:color w:val="000000" w:themeColor="text1"/>
          <w:sz w:val="22"/>
          <w:szCs w:val="22"/>
        </w:rPr>
      </w:pPr>
      <w:proofErr w:type="spell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spam</w:t>
      </w:r>
      <w:proofErr w:type="spellEnd"/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(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1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)</w:t>
      </w:r>
    </w:p>
    <w:p w14:paraId="3D719938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Правильно:</w:t>
      </w:r>
    </w:p>
    <w:p w14:paraId="4A0FD701" w14:textId="77777777" w:rsidR="00E07F9F" w:rsidRPr="00414787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</w:rPr>
      </w:pPr>
      <w:proofErr w:type="spellStart"/>
      <w:proofErr w:type="gram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spam</w:t>
      </w:r>
      <w:proofErr w:type="spell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(</w:t>
      </w:r>
      <w:proofErr w:type="gramEnd"/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1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)</w:t>
      </w:r>
    </w:p>
    <w:p w14:paraId="5CB81D26" w14:textId="0360F01B" w:rsidR="00E07F9F" w:rsidRPr="00F40631" w:rsidRDefault="00E07F9F" w:rsidP="00350651">
      <w:pPr>
        <w:pStyle w:val="af8"/>
        <w:numPr>
          <w:ilvl w:val="0"/>
          <w:numId w:val="12"/>
        </w:numPr>
        <w:shd w:val="clear" w:color="auto" w:fill="FFFFFF" w:themeFill="background1"/>
        <w:spacing w:before="120" w:beforeAutospacing="0" w:after="120" w:afterAutospacing="0" w:line="360" w:lineRule="auto"/>
        <w:ind w:left="0"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 xml:space="preserve">Сразу перед открывающей скобкой, после которой следует индекс или срез. </w:t>
      </w:r>
    </w:p>
    <w:p w14:paraId="1E432834" w14:textId="77777777" w:rsidR="00E07F9F" w:rsidRPr="00911D8E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F40631">
        <w:rPr>
          <w:color w:val="000000" w:themeColor="text1"/>
          <w:sz w:val="28"/>
          <w:szCs w:val="28"/>
        </w:rPr>
        <w:t>Неправильно</w:t>
      </w:r>
      <w:r w:rsidRPr="00911D8E">
        <w:rPr>
          <w:color w:val="000000" w:themeColor="text1"/>
          <w:sz w:val="28"/>
          <w:szCs w:val="28"/>
          <w:lang w:val="en-US"/>
        </w:rPr>
        <w:t>:</w:t>
      </w:r>
    </w:p>
    <w:p w14:paraId="116A0DDD" w14:textId="37ABFE01" w:rsidR="00E07F9F" w:rsidRPr="00911D8E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20"/>
        <w:jc w:val="both"/>
        <w:rPr>
          <w:rFonts w:ascii="Courier New" w:hAnsi="Courier New" w:cs="Courier New"/>
          <w:color w:val="000000" w:themeColor="text1"/>
          <w:lang w:val="en-US"/>
        </w:rPr>
      </w:pPr>
      <w:proofErr w:type="spellStart"/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dict</w:t>
      </w:r>
      <w:proofErr w:type="spellEnd"/>
      <w:r w:rsidRPr="00911D8E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911D8E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[</w:t>
      </w:r>
      <w:r w:rsidRPr="00911D8E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'</w:t>
      </w:r>
      <w:r w:rsidRPr="00414787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key</w:t>
      </w:r>
      <w:r w:rsidRPr="00911D8E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'</w:t>
      </w:r>
      <w:r w:rsidRPr="00911D8E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]</w:t>
      </w:r>
      <w:r w:rsidRPr="00911D8E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911D8E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</w:t>
      </w:r>
      <w:r w:rsidRPr="00911D8E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list</w:t>
      </w:r>
      <w:r w:rsidRPr="00911D8E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911D8E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[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index</w:t>
      </w:r>
      <w:r w:rsidRPr="00911D8E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]</w:t>
      </w:r>
    </w:p>
    <w:p w14:paraId="2CA288E4" w14:textId="77777777" w:rsidR="00E07F9F" w:rsidRPr="00911D8E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F40631">
        <w:rPr>
          <w:color w:val="000000" w:themeColor="text1"/>
          <w:sz w:val="28"/>
          <w:szCs w:val="28"/>
        </w:rPr>
        <w:t>Правильно</w:t>
      </w:r>
      <w:r w:rsidRPr="00911D8E">
        <w:rPr>
          <w:color w:val="000000" w:themeColor="text1"/>
          <w:sz w:val="28"/>
          <w:szCs w:val="28"/>
          <w:lang w:val="en-US"/>
        </w:rPr>
        <w:t>:</w:t>
      </w:r>
    </w:p>
    <w:p w14:paraId="726A4FBE" w14:textId="7B1E699E" w:rsidR="00E07F9F" w:rsidRPr="00236593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  <w:sz w:val="22"/>
          <w:szCs w:val="22"/>
          <w:lang w:val="en-US"/>
        </w:rPr>
      </w:pPr>
      <w:proofErr w:type="spellStart"/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dict</w:t>
      </w:r>
      <w:proofErr w:type="spellEnd"/>
      <w:r w:rsidRPr="00236593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[</w:t>
      </w:r>
      <w:r w:rsidRPr="00236593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'</w:t>
      </w:r>
      <w:r w:rsidRPr="00414787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key</w:t>
      </w:r>
      <w:r w:rsidRPr="00236593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'</w:t>
      </w:r>
      <w:r w:rsidRPr="00236593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]</w:t>
      </w:r>
      <w:r w:rsidRPr="00236593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236593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</w:t>
      </w:r>
      <w:r w:rsidRPr="00236593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list</w:t>
      </w:r>
      <w:r w:rsidRPr="00236593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[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index</w:t>
      </w:r>
      <w:r w:rsidRPr="00236593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]</w:t>
      </w:r>
    </w:p>
    <w:p w14:paraId="73821FB6" w14:textId="4CB3AF9F" w:rsidR="00E07F9F" w:rsidRPr="00F40631" w:rsidRDefault="00F40631" w:rsidP="00350651">
      <w:pPr>
        <w:pStyle w:val="aa"/>
        <w:numPr>
          <w:ilvl w:val="0"/>
          <w:numId w:val="15"/>
        </w:numPr>
        <w:spacing w:before="240"/>
        <w:ind w:left="0" w:firstLine="709"/>
        <w:rPr>
          <w:rFonts w:eastAsia="Times New Roman"/>
          <w:color w:val="000000" w:themeColor="text1"/>
          <w:lang w:eastAsia="ja-JP"/>
        </w:rPr>
      </w:pPr>
      <w:r>
        <w:rPr>
          <w:bCs/>
        </w:rPr>
        <w:t>З</w:t>
      </w:r>
      <w:r w:rsidR="00E07F9F" w:rsidRPr="00F40631">
        <w:rPr>
          <w:bCs/>
        </w:rPr>
        <w:t>апрещается использовать объявления импорта где-то кроме верхней части файла</w:t>
      </w:r>
      <w:r>
        <w:rPr>
          <w:bCs/>
        </w:rPr>
        <w:t>.</w:t>
      </w:r>
    </w:p>
    <w:p w14:paraId="62077456" w14:textId="18117B42" w:rsidR="00E07F9F" w:rsidRPr="00F40631" w:rsidRDefault="00E07F9F" w:rsidP="00F40631">
      <w:pPr>
        <w:spacing w:before="240"/>
        <w:rPr>
          <w:b/>
          <w:bCs/>
          <w:u w:val="single"/>
        </w:rPr>
      </w:pPr>
      <w:r w:rsidRPr="00F40631">
        <w:rPr>
          <w:rFonts w:eastAsia="Times New Roman"/>
          <w:color w:val="000000" w:themeColor="text1"/>
          <w:lang w:eastAsia="ja-JP"/>
        </w:rPr>
        <w:t>Они должны находится только после любых комментариев модуля и символов документации, а также перед объявлениями глобальных переменных и констант.</w:t>
      </w:r>
    </w:p>
    <w:p w14:paraId="6EBB7372" w14:textId="4F4DF6BE" w:rsidR="00E07F9F" w:rsidRDefault="00E07F9F" w:rsidP="00F40631">
      <w:pPr>
        <w:pStyle w:val="2"/>
        <w:keepNext/>
      </w:pPr>
      <w:r>
        <w:lastRenderedPageBreak/>
        <w:t>Требования</w:t>
      </w:r>
    </w:p>
    <w:p w14:paraId="2E79C9F6" w14:textId="58690607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bCs/>
        </w:rPr>
      </w:pPr>
      <w:r>
        <w:rPr>
          <w:bCs/>
        </w:rPr>
        <w:t>Н</w:t>
      </w:r>
      <w:r w:rsidR="00E07F9F" w:rsidRPr="00F40631">
        <w:rPr>
          <w:bCs/>
        </w:rPr>
        <w:t xml:space="preserve">аследуйте свой класс исключения от </w:t>
      </w:r>
      <w:proofErr w:type="spellStart"/>
      <w:r w:rsidR="00E07F9F" w:rsidRPr="00F40631">
        <w:rPr>
          <w:bCs/>
        </w:rPr>
        <w:t>Exception</w:t>
      </w:r>
      <w:proofErr w:type="spellEnd"/>
      <w:r w:rsidR="00E07F9F" w:rsidRPr="00F40631">
        <w:rPr>
          <w:bCs/>
        </w:rPr>
        <w:t xml:space="preserve">, а не от </w:t>
      </w:r>
      <w:proofErr w:type="spellStart"/>
      <w:r w:rsidR="00E07F9F" w:rsidRPr="00F40631">
        <w:rPr>
          <w:bCs/>
        </w:rPr>
        <w:t>BaseException</w:t>
      </w:r>
      <w:proofErr w:type="spellEnd"/>
      <w:r>
        <w:rPr>
          <w:bCs/>
        </w:rPr>
        <w:t>.</w:t>
      </w:r>
    </w:p>
    <w:p w14:paraId="1145A236" w14:textId="46796191" w:rsidR="00E07F9F" w:rsidRPr="00F40631" w:rsidRDefault="00E07F9F" w:rsidP="00F40631">
      <w:pPr>
        <w:spacing w:before="120" w:after="120"/>
        <w:rPr>
          <w:rFonts w:eastAsia="Times New Roman"/>
          <w:color w:val="000000" w:themeColor="text1"/>
          <w:lang w:eastAsia="ja-JP"/>
        </w:rPr>
      </w:pPr>
      <w:r w:rsidRPr="00F40631">
        <w:rPr>
          <w:rFonts w:eastAsia="Times New Roman"/>
          <w:color w:val="000000" w:themeColor="text1"/>
          <w:lang w:eastAsia="ja-JP"/>
        </w:rPr>
        <w:t xml:space="preserve">Прямое наследование от </w:t>
      </w:r>
      <w:proofErr w:type="spellStart"/>
      <w:r w:rsidRPr="00F40631">
        <w:rPr>
          <w:rFonts w:eastAsia="Times New Roman"/>
          <w:color w:val="000000" w:themeColor="text1"/>
          <w:lang w:eastAsia="ja-JP"/>
        </w:rPr>
        <w:t>BaseException</w:t>
      </w:r>
      <w:proofErr w:type="spellEnd"/>
      <w:r w:rsidRPr="00F40631">
        <w:rPr>
          <w:rFonts w:eastAsia="Times New Roman"/>
          <w:color w:val="000000" w:themeColor="text1"/>
          <w:lang w:eastAsia="ja-JP"/>
        </w:rPr>
        <w:t xml:space="preserve"> зарезервировано для исключений, которые не следует перехватывать.</w:t>
      </w:r>
    </w:p>
    <w:p w14:paraId="376C9BCD" w14:textId="3FA71764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bCs/>
        </w:rPr>
      </w:pPr>
      <w:r>
        <w:rPr>
          <w:bCs/>
        </w:rPr>
        <w:t>И</w:t>
      </w:r>
      <w:r w:rsidR="00E07F9F" w:rsidRPr="00F40631">
        <w:rPr>
          <w:bCs/>
        </w:rPr>
        <w:t>мена абстрактных классов (интерфейсов) дополняются префиксом I (</w:t>
      </w:r>
      <w:proofErr w:type="spellStart"/>
      <w:r w:rsidR="00E07F9F" w:rsidRPr="00F40631">
        <w:rPr>
          <w:bCs/>
        </w:rPr>
        <w:t>ISocket</w:t>
      </w:r>
      <w:proofErr w:type="spellEnd"/>
      <w:r w:rsidR="00E07F9F" w:rsidRPr="00F40631">
        <w:rPr>
          <w:bCs/>
        </w:rPr>
        <w:t xml:space="preserve">), напротив </w:t>
      </w:r>
      <w:r>
        <w:rPr>
          <w:bCs/>
        </w:rPr>
        <w:t xml:space="preserve">– </w:t>
      </w:r>
      <w:r w:rsidR="00E07F9F" w:rsidRPr="00F40631">
        <w:rPr>
          <w:bCs/>
        </w:rPr>
        <w:t xml:space="preserve">классы реализации могут снабжаться постфиксом </w:t>
      </w:r>
      <w:proofErr w:type="spellStart"/>
      <w:r w:rsidR="00E07F9F" w:rsidRPr="00F40631">
        <w:rPr>
          <w:bCs/>
        </w:rPr>
        <w:t>Imp</w:t>
      </w:r>
      <w:proofErr w:type="spellEnd"/>
      <w:r w:rsidR="00E07F9F" w:rsidRPr="00F40631">
        <w:rPr>
          <w:bCs/>
        </w:rPr>
        <w:t xml:space="preserve"> (</w:t>
      </w:r>
      <w:proofErr w:type="spellStart"/>
      <w:r w:rsidR="00E07F9F" w:rsidRPr="00F40631">
        <w:rPr>
          <w:bCs/>
        </w:rPr>
        <w:t>SocketImp</w:t>
      </w:r>
      <w:proofErr w:type="spellEnd"/>
      <w:r w:rsidR="00E07F9F" w:rsidRPr="00F40631">
        <w:rPr>
          <w:bCs/>
        </w:rPr>
        <w:t xml:space="preserve">) или </w:t>
      </w:r>
      <w:proofErr w:type="spellStart"/>
      <w:r w:rsidR="00E07F9F" w:rsidRPr="00F40631">
        <w:rPr>
          <w:bCs/>
        </w:rPr>
        <w:t>Impl</w:t>
      </w:r>
      <w:proofErr w:type="spellEnd"/>
      <w:r w:rsidR="00E07F9F" w:rsidRPr="00F40631">
        <w:rPr>
          <w:bCs/>
        </w:rPr>
        <w:t xml:space="preserve"> (при использовании </w:t>
      </w:r>
      <w:hyperlink r:id="rId25" w:tgtFrame="_blank" w:history="1">
        <w:r w:rsidR="00E07F9F" w:rsidRPr="00F40631">
          <w:rPr>
            <w:bCs/>
          </w:rPr>
          <w:t xml:space="preserve">идиомы </w:t>
        </w:r>
        <w:proofErr w:type="spellStart"/>
        <w:r w:rsidR="00E07F9F" w:rsidRPr="00F40631">
          <w:rPr>
            <w:bCs/>
          </w:rPr>
          <w:t>Pimpl</w:t>
        </w:r>
        <w:proofErr w:type="spellEnd"/>
      </w:hyperlink>
      <w:r w:rsidR="00E07F9F" w:rsidRPr="00F40631">
        <w:rPr>
          <w:bCs/>
        </w:rPr>
        <w:t>).</w:t>
      </w:r>
    </w:p>
    <w:p w14:paraId="5CA1EB6D" w14:textId="27ACA0A8" w:rsidR="00E07F9F" w:rsidRPr="00F40631" w:rsidRDefault="00E07F9F" w:rsidP="00F40631">
      <w:pPr>
        <w:shd w:val="clear" w:color="auto" w:fill="FFFFFF"/>
        <w:spacing w:before="120" w:after="120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lang w:eastAsia="ja-JP"/>
        </w:rPr>
        <w:t xml:space="preserve">Класс в составе иерархии может содержать </w:t>
      </w:r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префикс C</w:t>
      </w:r>
      <w:r w:rsidRPr="00F40631">
        <w:rPr>
          <w:rFonts w:eastAsia="Times New Roman"/>
          <w:lang w:eastAsia="ja-JP"/>
        </w:rPr>
        <w:t xml:space="preserve"> (</w:t>
      </w:r>
      <w:proofErr w:type="spellStart"/>
      <w:r w:rsidRPr="00F40631">
        <w:rPr>
          <w:rFonts w:eastAsia="Times New Roman"/>
          <w:lang w:eastAsia="ja-JP"/>
        </w:rPr>
        <w:t>CFigure</w:t>
      </w:r>
      <w:proofErr w:type="spellEnd"/>
      <w:r w:rsidRPr="00F40631">
        <w:rPr>
          <w:rFonts w:eastAsia="Times New Roman"/>
          <w:lang w:eastAsia="ja-JP"/>
        </w:rPr>
        <w:t xml:space="preserve">), а классы исключений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</w:t>
      </w:r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 xml:space="preserve">постфикс </w:t>
      </w:r>
      <w:proofErr w:type="spellStart"/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Exception</w:t>
      </w:r>
      <w:proofErr w:type="spellEnd"/>
      <w:r w:rsidRPr="00F40631">
        <w:rPr>
          <w:rFonts w:eastAsia="Times New Roman"/>
          <w:lang w:eastAsia="ja-JP"/>
        </w:rPr>
        <w:t xml:space="preserve"> </w:t>
      </w:r>
      <w:r w:rsidR="00F40631">
        <w:rPr>
          <w:rFonts w:eastAsia="Times New Roman"/>
          <w:lang w:eastAsia="ja-JP"/>
        </w:rPr>
        <w:t>(</w:t>
      </w:r>
      <w:proofErr w:type="spellStart"/>
      <w:r w:rsidR="00F40631">
        <w:rPr>
          <w:rFonts w:eastAsia="Times New Roman"/>
          <w:lang w:eastAsia="ja-JP"/>
        </w:rPr>
        <w:t>BadArgumentsException</w:t>
      </w:r>
      <w:proofErr w:type="spellEnd"/>
      <w:r w:rsidR="00F40631">
        <w:rPr>
          <w:rFonts w:eastAsia="Times New Roman"/>
          <w:lang w:eastAsia="ja-JP"/>
        </w:rPr>
        <w:t>)</w:t>
      </w:r>
      <w:r w:rsidRPr="00F40631">
        <w:rPr>
          <w:rFonts w:eastAsia="Times New Roman"/>
          <w:lang w:eastAsia="ja-JP"/>
        </w:rPr>
        <w:t>. Есть множество других вариантов, которые часто противоречат друг другу.</w:t>
      </w:r>
    </w:p>
    <w:p w14:paraId="4AD19A46" w14:textId="3EF7577D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bCs/>
        </w:rPr>
      </w:pPr>
      <w:r>
        <w:rPr>
          <w:bCs/>
        </w:rPr>
        <w:t>И</w:t>
      </w:r>
      <w:r w:rsidR="00E07F9F" w:rsidRPr="00F40631">
        <w:rPr>
          <w:bCs/>
        </w:rPr>
        <w:t>мена функций дополняются префиксами</w:t>
      </w:r>
      <w:r>
        <w:rPr>
          <w:bCs/>
        </w:rPr>
        <w:t>.</w:t>
      </w:r>
    </w:p>
    <w:p w14:paraId="66185BED" w14:textId="464432D1" w:rsidR="00E07F9F" w:rsidRPr="00F40631" w:rsidRDefault="00E07F9F" w:rsidP="00350651">
      <w:pPr>
        <w:pStyle w:val="aa"/>
        <w:numPr>
          <w:ilvl w:val="0"/>
          <w:numId w:val="13"/>
        </w:numPr>
        <w:shd w:val="clear" w:color="auto" w:fill="FFFFFF"/>
        <w:spacing w:before="120" w:after="120"/>
        <w:ind w:left="0" w:firstLine="709"/>
        <w:textAlignment w:val="baseline"/>
        <w:rPr>
          <w:rFonts w:eastAsia="Times New Roman"/>
          <w:lang w:eastAsia="ja-JP"/>
        </w:rPr>
      </w:pPr>
      <w:proofErr w:type="spellStart"/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is</w:t>
      </w:r>
      <w:proofErr w:type="spellEnd"/>
      <w:r w:rsidR="00236593">
        <w:rPr>
          <w:rFonts w:eastAsia="Times New Roman"/>
          <w:i/>
          <w:iCs/>
          <w:bdr w:val="none" w:sz="0" w:space="0" w:color="auto" w:frame="1"/>
          <w:lang w:eastAsia="ja-JP"/>
        </w:rPr>
        <w:t>-</w:t>
      </w:r>
      <w:r w:rsidRPr="00F40631">
        <w:rPr>
          <w:rFonts w:eastAsia="Times New Roman"/>
          <w:lang w:eastAsia="ja-JP"/>
        </w:rPr>
        <w:t xml:space="preserve">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проверяет что-то и возвращает логический тип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</w:t>
      </w:r>
      <w:proofErr w:type="spellStart"/>
      <w:r w:rsidRPr="00F40631">
        <w:rPr>
          <w:rFonts w:eastAsia="Times New Roman"/>
          <w:lang w:eastAsia="ja-JP"/>
        </w:rPr>
        <w:t>is</w:t>
      </w:r>
      <w:r w:rsidR="00236593">
        <w:rPr>
          <w:rFonts w:eastAsia="Times New Roman"/>
          <w:lang w:eastAsia="ja-JP"/>
        </w:rPr>
        <w:t>-</w:t>
      </w:r>
      <w:r w:rsidRPr="00F40631">
        <w:rPr>
          <w:rFonts w:eastAsia="Times New Roman"/>
          <w:lang w:eastAsia="ja-JP"/>
        </w:rPr>
        <w:t>digit</w:t>
      </w:r>
      <w:proofErr w:type="spellEnd"/>
      <w:r w:rsidRPr="00F40631">
        <w:rPr>
          <w:rFonts w:eastAsia="Times New Roman"/>
          <w:lang w:eastAsia="ja-JP"/>
        </w:rPr>
        <w:t>;</w:t>
      </w:r>
    </w:p>
    <w:p w14:paraId="4F8B6D89" w14:textId="386B18A6" w:rsidR="00E07F9F" w:rsidRPr="00F40631" w:rsidRDefault="00E07F9F" w:rsidP="00350651">
      <w:pPr>
        <w:pStyle w:val="aa"/>
        <w:numPr>
          <w:ilvl w:val="0"/>
          <w:numId w:val="13"/>
        </w:numPr>
        <w:shd w:val="clear" w:color="auto" w:fill="FFFFFF"/>
        <w:spacing w:before="120" w:after="120"/>
        <w:ind w:left="0" w:firstLine="709"/>
        <w:textAlignment w:val="baseline"/>
        <w:rPr>
          <w:rFonts w:eastAsia="Times New Roman"/>
          <w:lang w:eastAsia="ja-JP"/>
        </w:rPr>
      </w:pPr>
      <w:proofErr w:type="spellStart"/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has</w:t>
      </w:r>
      <w:proofErr w:type="spellEnd"/>
      <w:r w:rsidR="00236593">
        <w:rPr>
          <w:rFonts w:eastAsia="Times New Roman"/>
          <w:i/>
          <w:iCs/>
          <w:bdr w:val="none" w:sz="0" w:space="0" w:color="auto" w:frame="1"/>
          <w:lang w:eastAsia="ja-JP"/>
        </w:rPr>
        <w:t>-</w:t>
      </w:r>
      <w:r w:rsidRPr="00F40631">
        <w:rPr>
          <w:rFonts w:eastAsia="Times New Roman"/>
          <w:lang w:eastAsia="ja-JP"/>
        </w:rPr>
        <w:t xml:space="preserve">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выполняет поиск какого-либо значения в контейнере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</w:t>
      </w:r>
      <w:proofErr w:type="spellStart"/>
      <w:r w:rsidRPr="00F40631">
        <w:rPr>
          <w:rFonts w:eastAsia="Times New Roman"/>
          <w:lang w:eastAsia="ja-JP"/>
        </w:rPr>
        <w:t>has</w:t>
      </w:r>
      <w:r w:rsidR="00236593">
        <w:rPr>
          <w:rFonts w:eastAsia="Times New Roman"/>
          <w:lang w:eastAsia="ja-JP"/>
        </w:rPr>
        <w:t>-</w:t>
      </w:r>
      <w:r w:rsidRPr="00F40631">
        <w:rPr>
          <w:rFonts w:eastAsia="Times New Roman"/>
          <w:lang w:eastAsia="ja-JP"/>
        </w:rPr>
        <w:t>primeNumber</w:t>
      </w:r>
      <w:proofErr w:type="spellEnd"/>
      <w:r w:rsidRPr="00F40631">
        <w:rPr>
          <w:rFonts w:eastAsia="Times New Roman"/>
          <w:lang w:eastAsia="ja-JP"/>
        </w:rPr>
        <w:t>;</w:t>
      </w:r>
    </w:p>
    <w:p w14:paraId="32F603D3" w14:textId="5D7073F2" w:rsidR="00E07F9F" w:rsidRPr="00F40631" w:rsidRDefault="00E07F9F" w:rsidP="00350651">
      <w:pPr>
        <w:pStyle w:val="aa"/>
        <w:numPr>
          <w:ilvl w:val="0"/>
          <w:numId w:val="13"/>
        </w:numPr>
        <w:shd w:val="clear" w:color="auto" w:fill="FFFFFF"/>
        <w:spacing w:before="120" w:after="120"/>
        <w:ind w:left="0" w:firstLine="709"/>
        <w:textAlignment w:val="baseline"/>
        <w:rPr>
          <w:rFonts w:eastAsia="Times New Roman"/>
          <w:lang w:eastAsia="ja-JP"/>
        </w:rPr>
      </w:pPr>
      <w:proofErr w:type="spellStart"/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get</w:t>
      </w:r>
      <w:proofErr w:type="spellEnd"/>
      <w:r w:rsidR="00236593">
        <w:rPr>
          <w:rFonts w:eastAsia="Times New Roman"/>
          <w:i/>
          <w:iCs/>
          <w:bdr w:val="none" w:sz="0" w:space="0" w:color="auto" w:frame="1"/>
          <w:lang w:eastAsia="ja-JP"/>
        </w:rPr>
        <w:t>-</w:t>
      </w:r>
      <w:r w:rsidRPr="00F40631">
        <w:rPr>
          <w:rFonts w:eastAsia="Times New Roman"/>
          <w:lang w:eastAsia="ja-JP"/>
        </w:rPr>
        <w:t xml:space="preserve"> и </w:t>
      </w:r>
      <w:proofErr w:type="spellStart"/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set</w:t>
      </w:r>
      <w:proofErr w:type="spellEnd"/>
      <w:r w:rsidR="00236593">
        <w:rPr>
          <w:rFonts w:eastAsia="Times New Roman"/>
          <w:i/>
          <w:iCs/>
          <w:bdr w:val="none" w:sz="0" w:space="0" w:color="auto" w:frame="1"/>
          <w:lang w:eastAsia="ja-JP"/>
        </w:rPr>
        <w:t>-</w:t>
      </w:r>
      <w:r w:rsidRPr="00F40631">
        <w:rPr>
          <w:rFonts w:eastAsia="Times New Roman"/>
          <w:lang w:eastAsia="ja-JP"/>
        </w:rPr>
        <w:t xml:space="preserve"> </w:t>
      </w:r>
      <w:r w:rsidR="00F40631">
        <w:rPr>
          <w:rFonts w:eastAsia="Times New Roman"/>
          <w:lang w:eastAsia="ja-JP"/>
        </w:rPr>
        <w:t xml:space="preserve">– </w:t>
      </w:r>
      <w:r w:rsidRPr="00F40631">
        <w:rPr>
          <w:rFonts w:eastAsia="Times New Roman"/>
          <w:lang w:eastAsia="ja-JP"/>
        </w:rPr>
        <w:t xml:space="preserve">метод возвращает или устанавливает значение какого-либо поля </w:t>
      </w:r>
      <w:r w:rsidR="00F40631">
        <w:rPr>
          <w:rFonts w:eastAsia="Times New Roman"/>
          <w:lang w:eastAsia="ja-JP"/>
        </w:rPr>
        <w:t xml:space="preserve">– </w:t>
      </w:r>
      <w:proofErr w:type="spellStart"/>
      <w:r w:rsidRPr="00F40631">
        <w:rPr>
          <w:rFonts w:eastAsia="Times New Roman"/>
          <w:lang w:eastAsia="ja-JP"/>
        </w:rPr>
        <w:t>set</w:t>
      </w:r>
      <w:r w:rsidR="00236593">
        <w:rPr>
          <w:rFonts w:eastAsia="Times New Roman"/>
          <w:lang w:eastAsia="ja-JP"/>
        </w:rPr>
        <w:t>-</w:t>
      </w:r>
      <w:r w:rsidRPr="00F40631">
        <w:rPr>
          <w:rFonts w:eastAsia="Times New Roman"/>
          <w:lang w:eastAsia="ja-JP"/>
        </w:rPr>
        <w:t>volume</w:t>
      </w:r>
      <w:proofErr w:type="spellEnd"/>
      <w:r w:rsidRPr="00F40631">
        <w:rPr>
          <w:rFonts w:eastAsia="Times New Roman"/>
          <w:lang w:eastAsia="ja-JP"/>
        </w:rPr>
        <w:t xml:space="preserve">, </w:t>
      </w:r>
      <w:proofErr w:type="spellStart"/>
      <w:r w:rsidRPr="00F40631">
        <w:rPr>
          <w:rFonts w:eastAsia="Times New Roman"/>
          <w:lang w:eastAsia="ja-JP"/>
        </w:rPr>
        <w:t>set</w:t>
      </w:r>
      <w:r w:rsidR="00236593">
        <w:rPr>
          <w:rFonts w:eastAsia="Times New Roman"/>
          <w:lang w:eastAsia="ja-JP"/>
        </w:rPr>
        <w:t>-</w:t>
      </w:r>
      <w:r w:rsidRPr="00F40631">
        <w:rPr>
          <w:rFonts w:eastAsia="Times New Roman"/>
          <w:lang w:eastAsia="ja-JP"/>
        </w:rPr>
        <w:t>volume</w:t>
      </w:r>
      <w:proofErr w:type="spellEnd"/>
      <w:r w:rsidRPr="00F40631">
        <w:rPr>
          <w:rFonts w:eastAsia="Times New Roman"/>
          <w:lang w:eastAsia="ja-JP"/>
        </w:rPr>
        <w:t>;</w:t>
      </w:r>
    </w:p>
    <w:p w14:paraId="22FD9470" w14:textId="0D991A8C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rFonts w:eastAsia="Times New Roman"/>
          <w:lang w:eastAsia="ja-JP"/>
        </w:rPr>
      </w:pPr>
      <w:r>
        <w:rPr>
          <w:bCs/>
        </w:rPr>
        <w:t>И</w:t>
      </w:r>
      <w:r w:rsidR="00E07F9F" w:rsidRPr="00F40631">
        <w:rPr>
          <w:bCs/>
        </w:rPr>
        <w:t>спользуются схемы именования, позволяющие различать объекты и типы данных</w:t>
      </w:r>
      <w:r>
        <w:rPr>
          <w:bCs/>
        </w:rPr>
        <w:t>.</w:t>
      </w:r>
    </w:p>
    <w:p w14:paraId="75345DE8" w14:textId="1DB8B2F7" w:rsidR="00E07F9F" w:rsidRPr="00F40631" w:rsidRDefault="00E07F9F" w:rsidP="00F40631">
      <w:pPr>
        <w:spacing w:before="240"/>
        <w:rPr>
          <w:b/>
          <w:bCs/>
          <w:u w:val="single"/>
        </w:rPr>
      </w:pPr>
      <w:r w:rsidRPr="00F40631">
        <w:rPr>
          <w:rFonts w:eastAsia="Times New Roman"/>
          <w:lang w:eastAsia="ja-JP"/>
        </w:rPr>
        <w:t xml:space="preserve">Имена пользовательских типов нужно начинать с заглавной буквы, а имена объектов </w:t>
      </w:r>
      <w:r w:rsidR="00F40631">
        <w:rPr>
          <w:rFonts w:eastAsia="Times New Roman"/>
          <w:lang w:eastAsia="ja-JP"/>
        </w:rPr>
        <w:t xml:space="preserve">– </w:t>
      </w:r>
      <w:r w:rsidRPr="00F40631">
        <w:rPr>
          <w:rFonts w:eastAsia="Times New Roman"/>
          <w:lang w:eastAsia="ja-JP"/>
        </w:rPr>
        <w:t>со строчной.</w:t>
      </w:r>
    </w:p>
    <w:p w14:paraId="75038996" w14:textId="49008B53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bCs/>
        </w:rPr>
      </w:pPr>
      <w:r>
        <w:rPr>
          <w:bCs/>
        </w:rPr>
        <w:t>Д</w:t>
      </w:r>
      <w:r w:rsidR="00E07F9F" w:rsidRPr="00F40631">
        <w:rPr>
          <w:bCs/>
        </w:rPr>
        <w:t>ля названий требуется использовать слова из предметной области решаемой задачи</w:t>
      </w:r>
      <w:r>
        <w:rPr>
          <w:bCs/>
        </w:rPr>
        <w:t>.</w:t>
      </w:r>
    </w:p>
    <w:p w14:paraId="23C22685" w14:textId="30BD3DA8" w:rsidR="00E07F9F" w:rsidRPr="00F40631" w:rsidRDefault="00E07F9F" w:rsidP="00F40631">
      <w:pPr>
        <w:shd w:val="clear" w:color="auto" w:fill="FFFFFF"/>
        <w:spacing w:before="120" w:after="120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lang w:eastAsia="ja-JP"/>
        </w:rPr>
        <w:t xml:space="preserve">Имена классов должны выражаться существительными, функций и методов </w:t>
      </w:r>
      <w:r w:rsidR="00F40631">
        <w:rPr>
          <w:rFonts w:eastAsia="Times New Roman"/>
          <w:lang w:eastAsia="ja-JP"/>
        </w:rPr>
        <w:t xml:space="preserve">– </w:t>
      </w:r>
      <w:r w:rsidRPr="00F40631">
        <w:rPr>
          <w:rFonts w:eastAsia="Times New Roman"/>
          <w:lang w:eastAsia="ja-JP"/>
        </w:rPr>
        <w:t>глаголами. Имена классов должны быть хорошо различимы.</w:t>
      </w:r>
    </w:p>
    <w:p w14:paraId="6A4C8CDD" w14:textId="77777777" w:rsidR="00E07F9F" w:rsidRPr="00F40631" w:rsidRDefault="00E07F9F" w:rsidP="00F40631">
      <w:pPr>
        <w:keepNext/>
        <w:shd w:val="clear" w:color="auto" w:fill="FFFFFF"/>
        <w:spacing w:before="120" w:after="120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lang w:eastAsia="ja-JP"/>
        </w:rPr>
        <w:lastRenderedPageBreak/>
        <w:t>Неправильно:</w:t>
      </w:r>
    </w:p>
    <w:p w14:paraId="15C4DE3E" w14:textId="77DC8D22" w:rsidR="00E07F9F" w:rsidRPr="008C12E5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x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=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'Иван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Петров'</w:t>
      </w:r>
    </w:p>
    <w:p w14:paraId="3C8EAFD7" w14:textId="0AD2DAD3" w:rsidR="00E07F9F" w:rsidRPr="008C12E5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y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,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z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=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proofErr w:type="gramStart"/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x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.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split</w:t>
      </w:r>
      <w:proofErr w:type="gramEnd"/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()</w:t>
      </w:r>
    </w:p>
    <w:p w14:paraId="48FC913D" w14:textId="77777777" w:rsidR="00E07F9F" w:rsidRPr="007F66C4" w:rsidRDefault="00E07F9F" w:rsidP="00F40631">
      <w:pPr>
        <w:shd w:val="clear" w:color="auto" w:fill="FFFFFF"/>
        <w:spacing w:before="120" w:after="120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lang w:eastAsia="ja-JP"/>
        </w:rPr>
        <w:t>Правильно</w:t>
      </w:r>
      <w:r w:rsidRPr="007F66C4">
        <w:rPr>
          <w:rFonts w:eastAsia="Times New Roman"/>
          <w:lang w:eastAsia="ja-JP"/>
        </w:rPr>
        <w:t>:</w:t>
      </w:r>
    </w:p>
    <w:p w14:paraId="1C5CAB9A" w14:textId="69842B72" w:rsidR="00E07F9F" w:rsidRPr="00414787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=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'</w:t>
      </w:r>
      <w:proofErr w:type="spellStart"/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Иван</w:t>
      </w:r>
      <w:proofErr w:type="spellEnd"/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proofErr w:type="spellStart"/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Петров</w:t>
      </w:r>
      <w:proofErr w:type="spellEnd"/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'</w:t>
      </w:r>
    </w:p>
    <w:p w14:paraId="09CD927F" w14:textId="63BD34F9" w:rsidR="00E07F9F" w:rsidRPr="00E07F9F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/>
          <w:sz w:val="24"/>
          <w:szCs w:val="24"/>
          <w:lang w:val="en-US" w:eastAsia="ja-JP"/>
        </w:rPr>
      </w:pP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first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last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=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proofErr w:type="spellStart"/>
      <w:proofErr w:type="gramStart"/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.split</w:t>
      </w:r>
      <w:proofErr w:type="spellEnd"/>
      <w:proofErr w:type="gramEnd"/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()</w:t>
      </w:r>
    </w:p>
    <w:p w14:paraId="06970AA3" w14:textId="0F53355E" w:rsidR="00915EA8" w:rsidRPr="00E07F9F" w:rsidRDefault="00915EA8" w:rsidP="003A2E1C">
      <w:pPr>
        <w:pStyle w:val="2"/>
        <w:rPr>
          <w:lang w:val="en-US"/>
        </w:rPr>
      </w:pPr>
      <w:r w:rsidRPr="00E07F9F">
        <w:rPr>
          <w:lang w:val="en-US"/>
        </w:rPr>
        <w:br w:type="page"/>
      </w:r>
    </w:p>
    <w:p w14:paraId="043001B7" w14:textId="36E6AAF5" w:rsidR="00BC78EC" w:rsidRDefault="00915EA8" w:rsidP="00915EA8">
      <w:pPr>
        <w:pStyle w:val="1"/>
        <w:jc w:val="both"/>
      </w:pPr>
      <w:bookmarkStart w:id="10" w:name="_Toc124728875"/>
      <w:r>
        <w:lastRenderedPageBreak/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End w:id="10"/>
    </w:p>
    <w:p w14:paraId="539991C1" w14:textId="4372EB7B" w:rsidR="00796EB5" w:rsidRPr="00110CF3" w:rsidRDefault="00796EB5" w:rsidP="00DD3AEF">
      <w:pPr>
        <w:pStyle w:val="2"/>
        <w:keepNext/>
        <w:jc w:val="left"/>
        <w:rPr>
          <w:lang w:eastAsia="ru-RU"/>
        </w:rPr>
      </w:pPr>
      <w:bookmarkStart w:id="11" w:name="OLE_LINK1"/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4F2958">
        <w:rPr>
          <w:lang w:eastAsia="ru-RU"/>
        </w:rPr>
        <w:t>FE</w:t>
      </w:r>
      <w:r>
        <w:rPr>
          <w:lang w:eastAsia="ru-RU"/>
        </w:rPr>
        <w:t>-1</w:t>
      </w:r>
    </w:p>
    <w:p w14:paraId="525B1ABF" w14:textId="7364B6EA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</w:rPr>
        <w:t>U</w:t>
      </w:r>
      <w:r w:rsidRPr="004F2958">
        <w:rPr>
          <w:b/>
          <w:lang w:val="en-US"/>
        </w:rPr>
        <w:t>A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0C1DDFC4" w14:textId="636836BB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>1</w:t>
      </w:r>
    </w:p>
    <w:p w14:paraId="711E1587" w14:textId="48234EE7" w:rsidR="00796EB5" w:rsidRDefault="00796EB5" w:rsidP="00796EB5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Личный кабинет»</w:t>
      </w:r>
    </w:p>
    <w:p w14:paraId="12BA34B6" w14:textId="4E4F155C" w:rsidR="00796EB5" w:rsidRDefault="00796EB5" w:rsidP="004F2958">
      <w:pPr>
        <w:spacing w:after="240"/>
      </w:pPr>
      <w:r>
        <w:t>Ожидаемый результат: Переход на страницу личного кабинета с учетными данными пользовате</w:t>
      </w:r>
      <w:r w:rsidR="004F2958">
        <w:t>ля</w:t>
      </w:r>
    </w:p>
    <w:p w14:paraId="0C84F799" w14:textId="7BF0484F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BP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641B5503" w14:textId="6666C022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BP</w:t>
      </w:r>
      <w:r w:rsidR="00236593">
        <w:t>-</w:t>
      </w:r>
      <w:r>
        <w:t>1</w:t>
      </w:r>
    </w:p>
    <w:p w14:paraId="07994948" w14:textId="63726DBC" w:rsidR="00796EB5" w:rsidRDefault="00796EB5" w:rsidP="00796EB5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новые параметры тела пользователя и сохранить изменения</w:t>
      </w:r>
    </w:p>
    <w:p w14:paraId="08F94CD6" w14:textId="7288A4C2" w:rsidR="00796EB5" w:rsidRDefault="00796EB5" w:rsidP="004F2958">
      <w:pPr>
        <w:spacing w:after="240"/>
      </w:pPr>
      <w:r>
        <w:t>Ожидаемый результат:</w:t>
      </w:r>
      <w:r w:rsidR="004F2958">
        <w:t xml:space="preserve"> Параметры были отредактированы</w:t>
      </w:r>
    </w:p>
    <w:p w14:paraId="5F056B42" w14:textId="26EE1B2D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BP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6DF0A1AF" w14:textId="13ACB28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BP</w:t>
      </w:r>
      <w:r w:rsidR="00236593">
        <w:t>-</w:t>
      </w:r>
      <w:r>
        <w:t>1</w:t>
      </w:r>
    </w:p>
    <w:p w14:paraId="4377A731" w14:textId="2BE092DB" w:rsidR="00796EB5" w:rsidRDefault="00796EB5" w:rsidP="00796EB5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слишком большие числа в параметры тела пользователя и сохранить изменения</w:t>
      </w:r>
    </w:p>
    <w:p w14:paraId="5909D0BB" w14:textId="606A2A8C" w:rsidR="00796EB5" w:rsidRDefault="00796EB5" w:rsidP="004F2958">
      <w:pPr>
        <w:spacing w:after="240"/>
      </w:pPr>
      <w:r>
        <w:t>Ожидаемый результат: Неверные параметры не были сохранены, поля ввода неправи</w:t>
      </w:r>
      <w:r w:rsidR="004F2958">
        <w:t>льных параметров стали красными</w:t>
      </w:r>
    </w:p>
    <w:p w14:paraId="68998533" w14:textId="6B5E7A94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BP</w:t>
      </w:r>
      <w:r w:rsidR="00236593">
        <w:rPr>
          <w:b/>
        </w:rPr>
        <w:t>_</w:t>
      </w:r>
      <w:r w:rsidRPr="004F2958">
        <w:rPr>
          <w:b/>
        </w:rPr>
        <w:t>3</w:t>
      </w:r>
    </w:p>
    <w:p w14:paraId="6497EB9D" w14:textId="499E90AA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BP</w:t>
      </w:r>
      <w:r w:rsidR="00236593">
        <w:t>-</w:t>
      </w:r>
      <w:r>
        <w:t>1</w:t>
      </w:r>
    </w:p>
    <w:p w14:paraId="3336CA11" w14:textId="7C6DC34D" w:rsidR="00796EB5" w:rsidRDefault="00796EB5" w:rsidP="00796EB5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не числовые значения в параметры тела пользователя и сохранить изменения</w:t>
      </w:r>
    </w:p>
    <w:p w14:paraId="1501D4E2" w14:textId="74158869" w:rsidR="00796EB5" w:rsidRDefault="00796EB5" w:rsidP="004F2958">
      <w:pPr>
        <w:spacing w:after="240"/>
      </w:pPr>
      <w:r>
        <w:lastRenderedPageBreak/>
        <w:t>Ожидаемый результат: Неверные параметры не были сохранены, поля ввода неправи</w:t>
      </w:r>
      <w:r w:rsidR="004F2958">
        <w:t>льных параметров стали красными</w:t>
      </w:r>
    </w:p>
    <w:p w14:paraId="0250968E" w14:textId="51616D90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BP</w:t>
      </w:r>
      <w:r w:rsidR="00236593">
        <w:rPr>
          <w:b/>
        </w:rPr>
        <w:t>_</w:t>
      </w:r>
      <w:r w:rsidRPr="004F2958">
        <w:rPr>
          <w:b/>
        </w:rPr>
        <w:t>4</w:t>
      </w:r>
    </w:p>
    <w:p w14:paraId="68AC7EC1" w14:textId="7C14506D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BP</w:t>
      </w:r>
      <w:r w:rsidR="00236593">
        <w:t>-</w:t>
      </w:r>
      <w:r>
        <w:t>2</w:t>
      </w:r>
    </w:p>
    <w:p w14:paraId="3C87A2A9" w14:textId="3013A7A3" w:rsidR="00796EB5" w:rsidRDefault="00796EB5" w:rsidP="00796EB5">
      <w:pPr>
        <w:spacing w:after="240"/>
      </w:pPr>
      <w:r>
        <w:t>Описание теста</w:t>
      </w:r>
      <w:proofErr w:type="gramStart"/>
      <w:r>
        <w:t>: Удалить</w:t>
      </w:r>
      <w:proofErr w:type="gramEnd"/>
      <w:r>
        <w:t xml:space="preserve"> некоторые параметры тела пользователя и сохранить изменения</w:t>
      </w:r>
    </w:p>
    <w:p w14:paraId="266A609F" w14:textId="3E88C2F4" w:rsidR="00796EB5" w:rsidRDefault="00796EB5" w:rsidP="004F2958">
      <w:pPr>
        <w:spacing w:after="240"/>
      </w:pPr>
      <w:r>
        <w:t>Ожидаемый результат: Параметры тела, выделенные ранее, были очи</w:t>
      </w:r>
      <w:r w:rsidR="004F2958">
        <w:t>щены. Поля ввода стали пустыми.</w:t>
      </w:r>
    </w:p>
    <w:p w14:paraId="5A09813C" w14:textId="0903755B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PD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39AFD3F5" w14:textId="164FD12E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PD</w:t>
      </w:r>
      <w:r w:rsidR="00236593">
        <w:t>-</w:t>
      </w:r>
      <w:r>
        <w:t>1</w:t>
      </w:r>
    </w:p>
    <w:p w14:paraId="29632CD5" w14:textId="696366A2" w:rsidR="00796EB5" w:rsidRDefault="00796EB5" w:rsidP="00796EB5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новые личные данные пользователя и сохранить изменения</w:t>
      </w:r>
    </w:p>
    <w:p w14:paraId="24AF0F8B" w14:textId="0B9764E4" w:rsidR="00796EB5" w:rsidRDefault="00796EB5" w:rsidP="004F2958">
      <w:pPr>
        <w:spacing w:after="240"/>
      </w:pPr>
      <w:r>
        <w:t>Ожидаемый результат: Лич</w:t>
      </w:r>
      <w:r w:rsidR="004F2958">
        <w:t>ные данные были отредактированы</w:t>
      </w:r>
    </w:p>
    <w:p w14:paraId="2AC0B10A" w14:textId="2D1EFAF8" w:rsidR="00796EB5" w:rsidRPr="00110CF3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4F2958">
        <w:rPr>
          <w:lang w:eastAsia="ru-RU"/>
        </w:rPr>
        <w:t>FE</w:t>
      </w:r>
      <w:r>
        <w:rPr>
          <w:lang w:eastAsia="ru-RU"/>
        </w:rPr>
        <w:t>-2</w:t>
      </w:r>
    </w:p>
    <w:p w14:paraId="2E7122CD" w14:textId="08B8684E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4550DCBA" w14:textId="39EE3D4B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>1</w:t>
      </w:r>
    </w:p>
    <w:p w14:paraId="4A30A5A2" w14:textId="362537B8" w:rsidR="00796EB5" w:rsidRDefault="00796EB5" w:rsidP="00796EB5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иск выкроек»</w:t>
      </w:r>
    </w:p>
    <w:p w14:paraId="414F2EFD" w14:textId="480866BB" w:rsidR="00796EB5" w:rsidRDefault="00796EB5" w:rsidP="004F2958">
      <w:pPr>
        <w:spacing w:after="240"/>
      </w:pPr>
      <w:r>
        <w:t>Ожидаемый результат: Перех</w:t>
      </w:r>
      <w:r w:rsidR="004F2958">
        <w:t>од на страницу каталога выкроек</w:t>
      </w:r>
    </w:p>
    <w:p w14:paraId="15CA6F43" w14:textId="08907BE2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121B1E88" w14:textId="1EB3F4F5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 xml:space="preserve">2,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>3</w:t>
      </w:r>
    </w:p>
    <w:p w14:paraId="356EFBEF" w14:textId="28A95B85" w:rsidR="00796EB5" w:rsidRDefault="00796EB5" w:rsidP="00796EB5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казать», не выбрав ни одного параметра</w:t>
      </w:r>
    </w:p>
    <w:p w14:paraId="59A82CCA" w14:textId="6AFE9FDB" w:rsidR="00796EB5" w:rsidRDefault="00796EB5" w:rsidP="004F2958">
      <w:pPr>
        <w:spacing w:after="240"/>
      </w:pPr>
      <w:r>
        <w:lastRenderedPageBreak/>
        <w:t>Ожидаемый результат</w:t>
      </w:r>
      <w:r w:rsidR="004F2958">
        <w:t>: Вывод всех выкроек в каталоге</w:t>
      </w:r>
    </w:p>
    <w:p w14:paraId="23CB14EE" w14:textId="2F8B6EB2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</w:t>
      </w:r>
      <w:r w:rsidR="00236593">
        <w:rPr>
          <w:b/>
        </w:rPr>
        <w:t>_</w:t>
      </w:r>
      <w:r w:rsidRPr="004F2958">
        <w:rPr>
          <w:b/>
        </w:rPr>
        <w:t>3</w:t>
      </w:r>
    </w:p>
    <w:p w14:paraId="40EEB63E" w14:textId="7EC6E45E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>2</w:t>
      </w:r>
    </w:p>
    <w:p w14:paraId="20D242D0" w14:textId="40D5E060" w:rsidR="00796EB5" w:rsidRDefault="00796EB5" w:rsidP="00796EB5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казать», выбрав некоторые категории</w:t>
      </w:r>
    </w:p>
    <w:p w14:paraId="3FF2CC3D" w14:textId="4150AA90" w:rsidR="00796EB5" w:rsidRDefault="00796EB5" w:rsidP="004F2958">
      <w:pPr>
        <w:spacing w:after="240"/>
      </w:pPr>
      <w:r>
        <w:t>Ожидаемый результат: Вывод всех выкроек в ка</w:t>
      </w:r>
      <w:r w:rsidR="004F2958">
        <w:t>талоге с выбранными категориями</w:t>
      </w:r>
    </w:p>
    <w:p w14:paraId="609210A2" w14:textId="4A63D278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</w:t>
      </w:r>
      <w:r w:rsidR="00236593">
        <w:rPr>
          <w:b/>
        </w:rPr>
        <w:t>_</w:t>
      </w:r>
      <w:r w:rsidRPr="004F2958">
        <w:rPr>
          <w:b/>
        </w:rPr>
        <w:t>4</w:t>
      </w:r>
    </w:p>
    <w:p w14:paraId="5E94F3D6" w14:textId="1BCF014A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>3</w:t>
      </w:r>
    </w:p>
    <w:p w14:paraId="135B428B" w14:textId="465DE7F9" w:rsidR="00796EB5" w:rsidRDefault="00796EB5" w:rsidP="00796EB5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казать», введя интервал деталей</w:t>
      </w:r>
    </w:p>
    <w:p w14:paraId="43885F93" w14:textId="3F8F1087" w:rsidR="00796EB5" w:rsidRDefault="00796EB5" w:rsidP="004F2958">
      <w:pPr>
        <w:spacing w:after="240"/>
      </w:pPr>
      <w:r>
        <w:t>Ожидаемый результат: Вывод всех выкроек в каталоге</w:t>
      </w:r>
      <w:r w:rsidR="004F2958">
        <w:t xml:space="preserve"> с выбранным интервалом деталей</w:t>
      </w:r>
    </w:p>
    <w:p w14:paraId="188ED509" w14:textId="48835ED6" w:rsidR="00796EB5" w:rsidRPr="00110CF3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3</w:t>
      </w:r>
    </w:p>
    <w:p w14:paraId="3815BEF0" w14:textId="7A61BF54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L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354AE005" w14:textId="236A76A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>2</w:t>
      </w:r>
    </w:p>
    <w:p w14:paraId="1480E9B3" w14:textId="328ADA9A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некоторые выкройки для сравнения и нажать на кнопку «Сравнить выкройки»</w:t>
      </w:r>
    </w:p>
    <w:p w14:paraId="732B7F11" w14:textId="3FE3E21B" w:rsidR="00796EB5" w:rsidRDefault="00796EB5" w:rsidP="004F2958">
      <w:pPr>
        <w:spacing w:after="240"/>
      </w:pPr>
      <w:r>
        <w:t>Ожидаемый результат: Переход на страницу ср</w:t>
      </w:r>
      <w:r w:rsidR="004F2958">
        <w:t>авнения ранее выбранных выкроек</w:t>
      </w:r>
    </w:p>
    <w:p w14:paraId="66B6A0B1" w14:textId="60E730F5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L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073F8756" w14:textId="18746F9D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>2</w:t>
      </w:r>
    </w:p>
    <w:p w14:paraId="2B37AA56" w14:textId="7D0FB6F5" w:rsidR="00796EB5" w:rsidRDefault="00796EB5" w:rsidP="00796EB5">
      <w:pPr>
        <w:spacing w:after="240"/>
      </w:pPr>
      <w:r>
        <w:lastRenderedPageBreak/>
        <w:t>Описание теста</w:t>
      </w:r>
      <w:proofErr w:type="gramStart"/>
      <w:r>
        <w:t>: Выбрать</w:t>
      </w:r>
      <w:proofErr w:type="gramEnd"/>
      <w:r>
        <w:t xml:space="preserve"> больше 6 выкроек для сравнения и нажать на кнопку «Сравнить выкройки»</w:t>
      </w:r>
    </w:p>
    <w:p w14:paraId="20D0EFC5" w14:textId="5FD4CC11" w:rsidR="00796EB5" w:rsidRDefault="00796EB5" w:rsidP="004F2958">
      <w:pPr>
        <w:spacing w:after="240"/>
      </w:pPr>
      <w:r>
        <w:t>Ожидаемый результат: Переход на страницу сравнения ранее выбранных выкроек, вывод над</w:t>
      </w:r>
      <w:r w:rsidR="004F2958">
        <w:t>писи «Выбрано больше 6 выкроек»</w:t>
      </w:r>
    </w:p>
    <w:p w14:paraId="0A8B2B84" w14:textId="4D3737CD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L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18111D5B" w14:textId="6C4039C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 xml:space="preserve">2,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>3</w:t>
      </w:r>
    </w:p>
    <w:p w14:paraId="639FDA96" w14:textId="361C20A2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некоторые выкройки для сравнения, а потом снова нажать на выбор выкройки, а затем на кнопку «Сравнить выкройки»</w:t>
      </w:r>
    </w:p>
    <w:p w14:paraId="1C72E7A9" w14:textId="11911847" w:rsidR="00796EB5" w:rsidRDefault="00796EB5" w:rsidP="004F2958">
      <w:pPr>
        <w:spacing w:after="240"/>
      </w:pPr>
      <w:r>
        <w:t xml:space="preserve">Ожидаемый результат: Переход на страницу сравнения ранее выбранных выкроек, выбранные </w:t>
      </w:r>
      <w:r w:rsidR="004F2958">
        <w:t>дважды выкройки не показываются</w:t>
      </w:r>
    </w:p>
    <w:p w14:paraId="7F2DF3E4" w14:textId="2EB87CD2" w:rsidR="00796EB5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4</w:t>
      </w:r>
    </w:p>
    <w:p w14:paraId="20F26632" w14:textId="2D55B2D4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0E474317" w14:textId="1F007E9E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1</w:t>
      </w:r>
    </w:p>
    <w:p w14:paraId="5EE5824D" w14:textId="570A1FDC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затем в пустые поля ввода ввести значения параметров</w:t>
      </w:r>
    </w:p>
    <w:p w14:paraId="25C49F9D" w14:textId="3A752A6A" w:rsidR="00796EB5" w:rsidRDefault="00796EB5" w:rsidP="00796EB5">
      <w:pPr>
        <w:spacing w:after="240"/>
      </w:pPr>
      <w:r>
        <w:t>Ожидаемый результат: Переход на страницу построения выкройки со схемой выкройки по введенным ранее параметрам</w:t>
      </w:r>
    </w:p>
    <w:p w14:paraId="032C0322" w14:textId="05804E68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4A80F290" w14:textId="16195983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2</w:t>
      </w:r>
    </w:p>
    <w:p w14:paraId="4FE65588" w14:textId="76105B61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затем в непустые поля ввода ввести значения параметров</w:t>
      </w:r>
    </w:p>
    <w:p w14:paraId="18AF8C9F" w14:textId="353C5575" w:rsidR="00796EB5" w:rsidRDefault="00796EB5" w:rsidP="004F2958">
      <w:pPr>
        <w:spacing w:after="240"/>
      </w:pPr>
      <w:r>
        <w:t>Ожидаемый результат: Переход на страницу построения выкройки со схемой выкройки по введенным ранее параметрам</w:t>
      </w:r>
    </w:p>
    <w:p w14:paraId="21B271B3" w14:textId="0242EB23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lastRenderedPageBreak/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3</w:t>
      </w:r>
    </w:p>
    <w:p w14:paraId="55C0B3DF" w14:textId="3C8C02E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3</w:t>
      </w:r>
    </w:p>
    <w:p w14:paraId="5CC155AA" w14:textId="51FDC970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оставить некоторые поля ввода параметров пустыми</w:t>
      </w:r>
    </w:p>
    <w:p w14:paraId="26473CB7" w14:textId="5A8F7D64" w:rsidR="00796EB5" w:rsidRDefault="00796EB5" w:rsidP="004F2958">
      <w:pPr>
        <w:spacing w:after="240"/>
      </w:pPr>
      <w:r>
        <w:t>Ожидаемый результат: Переход на страницу построения выкройки, вывод надпис</w:t>
      </w:r>
      <w:r w:rsidR="004F2958">
        <w:t>и «Введены некорректные данные»</w:t>
      </w:r>
    </w:p>
    <w:p w14:paraId="15F1116D" w14:textId="0ACBE2E4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4</w:t>
      </w:r>
    </w:p>
    <w:p w14:paraId="5C3634CC" w14:textId="498E035A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3</w:t>
      </w:r>
    </w:p>
    <w:p w14:paraId="26946AC6" w14:textId="5AC8EE34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ввести в некоторые поля ввода слишком большие числа</w:t>
      </w:r>
    </w:p>
    <w:p w14:paraId="3B12CE86" w14:textId="45D941B4" w:rsidR="00796EB5" w:rsidRDefault="00796EB5" w:rsidP="004F2958">
      <w:pPr>
        <w:spacing w:after="240"/>
      </w:pPr>
      <w:r>
        <w:t>Ожидаемый результат: Переход на страницу построения выкройки, вывод надпис</w:t>
      </w:r>
      <w:r w:rsidR="004F2958">
        <w:t>и «Введены некорректные данные»</w:t>
      </w:r>
    </w:p>
    <w:p w14:paraId="5B89CBEF" w14:textId="16CAEF3F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5</w:t>
      </w:r>
    </w:p>
    <w:p w14:paraId="5061872F" w14:textId="32956DC9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3</w:t>
      </w:r>
    </w:p>
    <w:p w14:paraId="488BFD7A" w14:textId="0F80964E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ввести в некоторые поля ввода буквы</w:t>
      </w:r>
    </w:p>
    <w:p w14:paraId="25328BD0" w14:textId="0A282676" w:rsidR="00796EB5" w:rsidRDefault="00796EB5" w:rsidP="004F2958">
      <w:pPr>
        <w:spacing w:after="240"/>
      </w:pPr>
      <w:r>
        <w:t>Ожидаемый результат: Переход на страницу построения выкройки, вывод надпис</w:t>
      </w:r>
      <w:r w:rsidR="004F2958">
        <w:t>и «Введены некорректные данные»</w:t>
      </w:r>
    </w:p>
    <w:p w14:paraId="1F2A6FE0" w14:textId="15D16E3E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P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3A129887" w14:textId="3717AE94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P</w:t>
      </w:r>
      <w:r w:rsidR="00236593">
        <w:t>-</w:t>
      </w:r>
      <w:r>
        <w:t>1</w:t>
      </w:r>
    </w:p>
    <w:p w14:paraId="767236B3" w14:textId="6E97B01D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ввести значения параметров тела</w:t>
      </w:r>
    </w:p>
    <w:p w14:paraId="7D8954D4" w14:textId="2EC58A40" w:rsidR="00796EB5" w:rsidRDefault="00796EB5" w:rsidP="004F2958">
      <w:pPr>
        <w:spacing w:after="240"/>
      </w:pPr>
      <w:r>
        <w:lastRenderedPageBreak/>
        <w:t>Ожидаемый результат: Переход на страницу построения выкройки со схемой выкройк</w:t>
      </w:r>
      <w:r w:rsidR="004F2958">
        <w:t>и по введенным ранее параметрам</w:t>
      </w:r>
    </w:p>
    <w:p w14:paraId="18884FBD" w14:textId="25F31DA1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P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4067CFEA" w14:textId="1759C1E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P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SP</w:t>
      </w:r>
      <w:r w:rsidR="00236593">
        <w:t>-</w:t>
      </w:r>
      <w:r>
        <w:t>2</w:t>
      </w:r>
    </w:p>
    <w:p w14:paraId="69A01E12" w14:textId="1B57C7B3" w:rsidR="00796EB5" w:rsidRDefault="00796EB5" w:rsidP="00796EB5">
      <w:pPr>
        <w:spacing w:after="240"/>
      </w:pPr>
      <w:r>
        <w:t>Описание теста</w:t>
      </w:r>
      <w:proofErr w:type="gramStart"/>
      <w:r>
        <w:t>: На</w:t>
      </w:r>
      <w:proofErr w:type="gramEnd"/>
      <w:r>
        <w:t xml:space="preserve"> странице построения выкройки нажать на кнопку «Скачать изображение» </w:t>
      </w:r>
    </w:p>
    <w:p w14:paraId="474F6EED" w14:textId="1194E00B" w:rsidR="00796EB5" w:rsidRDefault="00796EB5" w:rsidP="00796EB5">
      <w:pPr>
        <w:spacing w:after="240"/>
      </w:pPr>
      <w:r>
        <w:t>Ожидаемый результат: Сохранение на локальное хранилище схемы выкройки</w:t>
      </w:r>
    </w:p>
    <w:p w14:paraId="76993D75" w14:textId="77777777" w:rsidR="00796EB5" w:rsidRPr="00110CF3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 w:rsidRPr="00110CF3">
        <w:rPr>
          <w:lang w:eastAsia="ru-RU"/>
        </w:rPr>
        <w:t>-5</w:t>
      </w:r>
    </w:p>
    <w:p w14:paraId="5B9181F7" w14:textId="168F66D3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YS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7833BB9E" w14:textId="42CA0737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I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BP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PD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3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L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M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M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P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P</w:t>
      </w:r>
      <w:r w:rsidR="00236593">
        <w:t>-</w:t>
      </w:r>
      <w:r>
        <w:t>2</w:t>
      </w:r>
    </w:p>
    <w:p w14:paraId="73B182E6" w14:textId="67F486F2" w:rsidR="00796EB5" w:rsidRDefault="00796EB5" w:rsidP="00796EB5">
      <w:pPr>
        <w:spacing w:after="240"/>
      </w:pPr>
      <w:r>
        <w:t>Описание теста: Нажать на кнопку перехода в личный кабинет, ввести новые личные данные и новые параметры и сохранить изменения, перейти на вкладку каталога выкроек, выбрать категории «Платья» и «Рубашки», ввести интервал деталей от 1 до 5, выбрать «Платье-футляр» и «Пляжная рубашка» для сравнения, нажать на кнопку сравнения выкроек, на пляжной рубашке нажать «Выбрать для построения» и «Ввести параметры для построения», ввести недостающие параметры, нажать на кнопку «Построить», нажать на кнопку «Скачать изображение»</w:t>
      </w:r>
    </w:p>
    <w:p w14:paraId="7BF79DF9" w14:textId="2AE9E275" w:rsidR="00796EB5" w:rsidRDefault="00796EB5" w:rsidP="00796EB5">
      <w:pPr>
        <w:spacing w:after="240"/>
      </w:pPr>
      <w:r>
        <w:t>Ожидаемый результат</w:t>
      </w:r>
      <w:proofErr w:type="gramStart"/>
      <w:r>
        <w:t>: Были</w:t>
      </w:r>
      <w:proofErr w:type="gramEnd"/>
      <w:r>
        <w:t xml:space="preserve"> представлены все страницы системы, отредактированы данные, был произведен поиск по каталогу, построение выкройки, редактирование данных выкройки, сравнение выкроек, сохранение на локальное хранилище схемы выкройки</w:t>
      </w:r>
    </w:p>
    <w:p w14:paraId="3AAF0501" w14:textId="2D8E3547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lastRenderedPageBreak/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YS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675FD89E" w14:textId="3FD3A81B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I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3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L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M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M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P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P</w:t>
      </w:r>
      <w:r w:rsidR="00236593">
        <w:t>-</w:t>
      </w:r>
      <w:r>
        <w:t>2</w:t>
      </w:r>
    </w:p>
    <w:p w14:paraId="63061CC2" w14:textId="72295947" w:rsidR="00796EB5" w:rsidRDefault="00796EB5" w:rsidP="00796EB5">
      <w:pPr>
        <w:spacing w:after="240"/>
      </w:pPr>
      <w:r>
        <w:t xml:space="preserve">Описание теста: Перейти на вкладку каталога выкроек, выбрать категории «Брюки» и «Юбки», ввести интервал деталей от 2 до 4, выбрать «Брюки карго» и «Брюки </w:t>
      </w:r>
      <w:proofErr w:type="spellStart"/>
      <w:r>
        <w:t>скинни</w:t>
      </w:r>
      <w:proofErr w:type="spellEnd"/>
      <w:r>
        <w:t xml:space="preserve">» для сравнения, нажать на кнопку сравнения выкроек, на брюках </w:t>
      </w:r>
      <w:proofErr w:type="spellStart"/>
      <w:r>
        <w:t>скинни</w:t>
      </w:r>
      <w:proofErr w:type="spellEnd"/>
      <w:r>
        <w:t xml:space="preserve"> нажать «Выбрать для построения» и «Ввести параметры для построения», ввести недостающие параметры, нажать на кнопку «Построить», нажать на кнопку «Скачать изображение»</w:t>
      </w:r>
    </w:p>
    <w:p w14:paraId="784B6FD7" w14:textId="3752EBCF" w:rsidR="00796EB5" w:rsidRPr="00796EB5" w:rsidRDefault="00796EB5" w:rsidP="00796EB5">
      <w:pPr>
        <w:spacing w:after="240"/>
      </w:pPr>
      <w:r>
        <w:t>Ожидаемый результат</w:t>
      </w:r>
      <w:proofErr w:type="gramStart"/>
      <w:r>
        <w:t>: Были</w:t>
      </w:r>
      <w:proofErr w:type="gramEnd"/>
      <w:r>
        <w:t xml:space="preserve"> представлены все страницы системы, отредактированы данные, был произведен поиск по каталогу, построение выкройки, редактирование данных выкройки, сравнение выкроек, сохранение на локальное хранилище схемы выкройки</w:t>
      </w:r>
    </w:p>
    <w:p w14:paraId="57A9E8E4" w14:textId="17BA7E7D" w:rsidR="00794ECD" w:rsidRDefault="00794ECD" w:rsidP="00794ECD">
      <w:pPr>
        <w:pStyle w:val="2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796EB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796EB5">
      <w:r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796EB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51E30441" w:rsidR="007A1783" w:rsidRDefault="00796EB5" w:rsidP="00DE3355">
      <w:pPr>
        <w:keepNext/>
        <w:ind w:firstLine="284"/>
      </w:pPr>
      <w:r w:rsidRPr="00796EB5">
        <w:rPr>
          <w:noProof/>
          <w:lang w:eastAsia="ru-RU"/>
        </w:rPr>
        <w:drawing>
          <wp:inline distT="0" distB="0" distL="0" distR="0" wp14:anchorId="0D2710B3" wp14:editId="3FBECA96">
            <wp:extent cx="5940425" cy="1047192"/>
            <wp:effectExtent l="0" t="0" r="3175" b="63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47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FD6C" w14:textId="7F8B67D2" w:rsidR="00915EA8" w:rsidRPr="00236593" w:rsidRDefault="007A1783" w:rsidP="0023659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332C2797" w14:textId="7AE3B8AA" w:rsidR="007A1783" w:rsidRDefault="00915EA8" w:rsidP="00915EA8">
      <w:pPr>
        <w:pStyle w:val="1"/>
        <w:jc w:val="both"/>
      </w:pPr>
      <w:bookmarkStart w:id="12" w:name="_Toc124728876"/>
      <w:r>
        <w:lastRenderedPageBreak/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12"/>
    </w:p>
    <w:p w14:paraId="5453A1AF" w14:textId="15B9E670" w:rsidR="00AB4931" w:rsidRPr="00110CF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1</w:t>
      </w:r>
    </w:p>
    <w:p w14:paraId="67EEE36E" w14:textId="60CEFCA7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U</w:t>
      </w:r>
      <w:r w:rsidRPr="00AB4931">
        <w:rPr>
          <w:b/>
          <w:lang w:val="en-US"/>
        </w:rPr>
        <w:t>A</w:t>
      </w:r>
      <w:r w:rsidRPr="00AB4931">
        <w:rPr>
          <w:b/>
        </w:rPr>
        <w:t>_1</w:t>
      </w:r>
    </w:p>
    <w:p w14:paraId="5297D365" w14:textId="34CA5A9B" w:rsidR="00236593" w:rsidRDefault="00236593" w:rsidP="00236593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</w:t>
      </w:r>
    </w:p>
    <w:p w14:paraId="775F1935" w14:textId="24286329" w:rsidR="00236593" w:rsidRDefault="00236593" w:rsidP="00AB4931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Личный кабинет»</w:t>
      </w:r>
    </w:p>
    <w:p w14:paraId="1656F573" w14:textId="73C35167" w:rsidR="00236593" w:rsidRDefault="00236593" w:rsidP="00236593">
      <w:pPr>
        <w:spacing w:after="240"/>
      </w:pPr>
      <w:r>
        <w:t>Ожидаемый результат: Переход на страницу личного кабинета с учетными данными пользователя</w:t>
      </w:r>
    </w:p>
    <w:p w14:paraId="21130589" w14:textId="2A797C14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24AFA5DC" w14:textId="5A6307A0" w:rsidR="00236593" w:rsidRDefault="00236593" w:rsidP="00AB4931">
      <w:pPr>
        <w:spacing w:after="240"/>
      </w:pPr>
      <w:r>
        <w:t>Резюме: Тест пройден</w:t>
      </w:r>
    </w:p>
    <w:p w14:paraId="017AAE89" w14:textId="6B5C8996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BP</w:t>
      </w:r>
      <w:r w:rsidRPr="00AB4931">
        <w:rPr>
          <w:b/>
        </w:rPr>
        <w:t>_1</w:t>
      </w:r>
    </w:p>
    <w:p w14:paraId="713AC080" w14:textId="7287AF75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BP</w:t>
      </w:r>
      <w:r>
        <w:t>-1</w:t>
      </w:r>
    </w:p>
    <w:p w14:paraId="75F7D61F" w14:textId="4844B537" w:rsidR="00236593" w:rsidRDefault="00236593" w:rsidP="00236593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новые параметры тела пользователя и сохранить изменения</w:t>
      </w:r>
    </w:p>
    <w:p w14:paraId="3FDE6B8E" w14:textId="0EE8E15D" w:rsidR="00236593" w:rsidRDefault="00236593" w:rsidP="00236593">
      <w:pPr>
        <w:spacing w:after="240"/>
      </w:pPr>
      <w:r>
        <w:t>Ожидаемый результат: Параметры были отредактированы</w:t>
      </w:r>
    </w:p>
    <w:p w14:paraId="52D11002" w14:textId="563C6265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34C764B7" w14:textId="73572DDF" w:rsidR="00236593" w:rsidRDefault="00236593" w:rsidP="00AB4931">
      <w:pPr>
        <w:spacing w:after="240"/>
      </w:pPr>
      <w:r>
        <w:t>Резюме: Тест пройден</w:t>
      </w:r>
    </w:p>
    <w:p w14:paraId="606F8FE7" w14:textId="2BA7C30A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BP</w:t>
      </w:r>
      <w:r w:rsidRPr="00AB4931">
        <w:rPr>
          <w:b/>
        </w:rPr>
        <w:t>_2</w:t>
      </w:r>
    </w:p>
    <w:p w14:paraId="4F55C274" w14:textId="5D1114C8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BP</w:t>
      </w:r>
      <w:r>
        <w:t>-1</w:t>
      </w:r>
    </w:p>
    <w:p w14:paraId="2811C305" w14:textId="1872727F" w:rsidR="00236593" w:rsidRDefault="00236593" w:rsidP="00236593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слишком большие числа в параметры тела пользователя и сохранить изменения</w:t>
      </w:r>
    </w:p>
    <w:p w14:paraId="4C73595A" w14:textId="799F3A24" w:rsidR="00236593" w:rsidRDefault="00236593" w:rsidP="00236593">
      <w:pPr>
        <w:spacing w:after="240"/>
      </w:pPr>
      <w:r>
        <w:lastRenderedPageBreak/>
        <w:t>Ожидаемый результат: Неверные параметры не были сохранены, поля ввода неправильных параметров стали красными</w:t>
      </w:r>
    </w:p>
    <w:p w14:paraId="0037B6ED" w14:textId="06848DE8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3D343FD3" w14:textId="19B8AEA8" w:rsidR="00236593" w:rsidRDefault="00236593" w:rsidP="00AB4931">
      <w:pPr>
        <w:spacing w:after="240"/>
      </w:pPr>
      <w:r>
        <w:t>Резюме: Тест пройден</w:t>
      </w:r>
    </w:p>
    <w:p w14:paraId="18814A8F" w14:textId="601194B1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BP</w:t>
      </w:r>
      <w:r w:rsidRPr="00AB4931">
        <w:rPr>
          <w:b/>
        </w:rPr>
        <w:t>_3</w:t>
      </w:r>
    </w:p>
    <w:p w14:paraId="72C9ED83" w14:textId="5C112B58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BP</w:t>
      </w:r>
      <w:r>
        <w:t>-1</w:t>
      </w:r>
    </w:p>
    <w:p w14:paraId="47A9A73C" w14:textId="2EC3F98E" w:rsidR="00236593" w:rsidRDefault="00236593" w:rsidP="00236593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не числовые значения в параметры тела пользователя и сохранить изменения</w:t>
      </w:r>
    </w:p>
    <w:p w14:paraId="52819152" w14:textId="2F4988DD" w:rsidR="00236593" w:rsidRDefault="00236593" w:rsidP="00236593">
      <w:pPr>
        <w:spacing w:after="240"/>
      </w:pPr>
      <w:r>
        <w:t>Ожидаемый результат: Неверные параметры не были сохранены, поля ввода неправильных параметров стали красными</w:t>
      </w:r>
    </w:p>
    <w:p w14:paraId="4FB0DF8A" w14:textId="32EAA369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778A8886" w14:textId="18825C07" w:rsidR="00236593" w:rsidRDefault="00236593" w:rsidP="00AB4931">
      <w:pPr>
        <w:spacing w:after="240"/>
      </w:pPr>
      <w:r>
        <w:t>Резюме: Тест пройден</w:t>
      </w:r>
    </w:p>
    <w:p w14:paraId="18A46F19" w14:textId="29625A05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BP</w:t>
      </w:r>
      <w:r w:rsidRPr="00AB4931">
        <w:rPr>
          <w:b/>
        </w:rPr>
        <w:t>_4</w:t>
      </w:r>
    </w:p>
    <w:p w14:paraId="7332384E" w14:textId="6E5D48AF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BP</w:t>
      </w:r>
      <w:r>
        <w:t>-2</w:t>
      </w:r>
    </w:p>
    <w:p w14:paraId="68A700BE" w14:textId="69BCF5D9" w:rsidR="00236593" w:rsidRDefault="00236593" w:rsidP="00236593">
      <w:pPr>
        <w:spacing w:after="240"/>
      </w:pPr>
      <w:r>
        <w:t>Описание теста</w:t>
      </w:r>
      <w:proofErr w:type="gramStart"/>
      <w:r>
        <w:t>: Удалить</w:t>
      </w:r>
      <w:proofErr w:type="gramEnd"/>
      <w:r>
        <w:t xml:space="preserve"> некоторые параметры тела пользователя и сохранить изменения</w:t>
      </w:r>
    </w:p>
    <w:p w14:paraId="69D47554" w14:textId="113083F1" w:rsidR="00236593" w:rsidRDefault="00236593" w:rsidP="00236593">
      <w:pPr>
        <w:spacing w:after="240"/>
      </w:pPr>
      <w:r>
        <w:t>Ожидаемый результат: Параметры тела, выделенные ранее, были очищены. Поля ввода стали пустыми.</w:t>
      </w:r>
    </w:p>
    <w:p w14:paraId="16A5FE78" w14:textId="02554778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5D569F30" w14:textId="48187C17" w:rsidR="00236593" w:rsidRDefault="00236593" w:rsidP="00AB4931">
      <w:pPr>
        <w:spacing w:after="240"/>
      </w:pPr>
      <w:r>
        <w:t>Резюме: Тест пройден</w:t>
      </w:r>
    </w:p>
    <w:p w14:paraId="5F25DDDC" w14:textId="2DDE4FBF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PD</w:t>
      </w:r>
      <w:r w:rsidRPr="00AB4931">
        <w:rPr>
          <w:b/>
        </w:rPr>
        <w:t>_1</w:t>
      </w:r>
    </w:p>
    <w:p w14:paraId="56FCF6E0" w14:textId="0B654BC5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PD</w:t>
      </w:r>
      <w:r>
        <w:t>-1</w:t>
      </w:r>
    </w:p>
    <w:p w14:paraId="4197E52A" w14:textId="61A555F4" w:rsidR="00236593" w:rsidRDefault="00236593" w:rsidP="00236593">
      <w:pPr>
        <w:spacing w:after="240"/>
      </w:pPr>
      <w:r>
        <w:lastRenderedPageBreak/>
        <w:t>Описание теста</w:t>
      </w:r>
      <w:proofErr w:type="gramStart"/>
      <w:r>
        <w:t>: Ввести</w:t>
      </w:r>
      <w:proofErr w:type="gramEnd"/>
      <w:r>
        <w:t xml:space="preserve"> новые личные данные пользователя и сохранить изменения</w:t>
      </w:r>
    </w:p>
    <w:p w14:paraId="7B3F4469" w14:textId="1EDF6ACD" w:rsidR="00236593" w:rsidRDefault="00236593" w:rsidP="00236593">
      <w:pPr>
        <w:spacing w:after="240"/>
      </w:pPr>
      <w:r>
        <w:t>Ожидаемый результат: Личные данные были отредактированы</w:t>
      </w:r>
    </w:p>
    <w:p w14:paraId="45306D46" w14:textId="4380F964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51F441FA" w14:textId="3B0008FB" w:rsidR="00236593" w:rsidRDefault="00236593" w:rsidP="00AB4931">
      <w:pPr>
        <w:spacing w:after="240"/>
      </w:pPr>
      <w:r>
        <w:t>Резюме: Тест пройден</w:t>
      </w:r>
    </w:p>
    <w:p w14:paraId="17CA0705" w14:textId="732915E7" w:rsidR="00AB4931" w:rsidRPr="00110CF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2</w:t>
      </w:r>
    </w:p>
    <w:p w14:paraId="208FB861" w14:textId="03E9DFB9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</w:t>
      </w:r>
      <w:r w:rsidRPr="00AB4931">
        <w:rPr>
          <w:b/>
        </w:rPr>
        <w:t>_1</w:t>
      </w:r>
    </w:p>
    <w:p w14:paraId="7425B0D2" w14:textId="49D2E74B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</w:t>
      </w:r>
      <w:r>
        <w:t>-1</w:t>
      </w:r>
    </w:p>
    <w:p w14:paraId="64FD58E8" w14:textId="1B5CD2A9" w:rsidR="00236593" w:rsidRDefault="00236593" w:rsidP="00236593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иск выкроек»</w:t>
      </w:r>
    </w:p>
    <w:p w14:paraId="6648966B" w14:textId="530A6806" w:rsidR="00236593" w:rsidRDefault="00236593" w:rsidP="00236593">
      <w:pPr>
        <w:spacing w:after="240"/>
      </w:pPr>
      <w:r>
        <w:t>Ожидаемый результат: Переход на страницу каталога выкроек</w:t>
      </w:r>
    </w:p>
    <w:p w14:paraId="09BF746B" w14:textId="13EFEF19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479EA304" w14:textId="480A2FA7" w:rsidR="00236593" w:rsidRDefault="00236593" w:rsidP="00AB4931">
      <w:pPr>
        <w:spacing w:after="240"/>
      </w:pPr>
      <w:r>
        <w:t>Резюме: Тест пройден</w:t>
      </w:r>
    </w:p>
    <w:p w14:paraId="2BE0B47C" w14:textId="75A27B1F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</w:t>
      </w:r>
      <w:r w:rsidRPr="00AB4931">
        <w:rPr>
          <w:b/>
        </w:rPr>
        <w:t>_2</w:t>
      </w:r>
    </w:p>
    <w:p w14:paraId="4150E1E4" w14:textId="327EDDA7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</w:t>
      </w:r>
      <w:r>
        <w:t>-1, REQ-</w:t>
      </w:r>
      <w:r>
        <w:rPr>
          <w:lang w:val="en-US"/>
        </w:rPr>
        <w:t>C</w:t>
      </w:r>
      <w:r>
        <w:t>-2, REQ-</w:t>
      </w:r>
      <w:r>
        <w:rPr>
          <w:lang w:val="en-US"/>
        </w:rPr>
        <w:t>C</w:t>
      </w:r>
      <w:r>
        <w:t>-3</w:t>
      </w:r>
    </w:p>
    <w:p w14:paraId="56F6C2A4" w14:textId="4B50396A" w:rsidR="00236593" w:rsidRDefault="00236593" w:rsidP="00236593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казать», не выбрав ни одного параметра</w:t>
      </w:r>
    </w:p>
    <w:p w14:paraId="5395ED1C" w14:textId="5FB777A4" w:rsidR="00236593" w:rsidRDefault="00236593" w:rsidP="00236593">
      <w:pPr>
        <w:spacing w:after="240"/>
      </w:pPr>
      <w:r>
        <w:t>Ожидаемый результат: Вывод всех выкроек в каталоге</w:t>
      </w:r>
    </w:p>
    <w:p w14:paraId="39B63BB7" w14:textId="0072475F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50BF2819" w14:textId="6382F85C" w:rsidR="00236593" w:rsidRDefault="00236593" w:rsidP="00AB4931">
      <w:pPr>
        <w:spacing w:after="240"/>
      </w:pPr>
      <w:r>
        <w:t>Резюме: Тест пройден</w:t>
      </w:r>
    </w:p>
    <w:p w14:paraId="50723A19" w14:textId="3A554A8B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</w:t>
      </w:r>
      <w:r w:rsidRPr="00AB4931">
        <w:rPr>
          <w:b/>
        </w:rPr>
        <w:t>_3</w:t>
      </w:r>
    </w:p>
    <w:p w14:paraId="2A3D9D6F" w14:textId="48579885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</w:t>
      </w:r>
      <w:r>
        <w:t>-1, REQ-</w:t>
      </w:r>
      <w:r>
        <w:rPr>
          <w:lang w:val="en-US"/>
        </w:rPr>
        <w:t>C</w:t>
      </w:r>
      <w:r>
        <w:t>-2</w:t>
      </w:r>
    </w:p>
    <w:p w14:paraId="18CD8457" w14:textId="1679348B" w:rsidR="00236593" w:rsidRDefault="00236593" w:rsidP="00236593">
      <w:pPr>
        <w:spacing w:after="240"/>
      </w:pPr>
      <w:r>
        <w:lastRenderedPageBreak/>
        <w:t>Описание теста</w:t>
      </w:r>
      <w:proofErr w:type="gramStart"/>
      <w:r>
        <w:t>: Нажать</w:t>
      </w:r>
      <w:proofErr w:type="gramEnd"/>
      <w:r>
        <w:t xml:space="preserve"> на кнопку «Показать», выбрав некоторые категории</w:t>
      </w:r>
    </w:p>
    <w:p w14:paraId="1F5ACF5B" w14:textId="42E17710" w:rsidR="00236593" w:rsidRDefault="00236593" w:rsidP="00236593">
      <w:pPr>
        <w:spacing w:after="240"/>
      </w:pPr>
      <w:r>
        <w:t>Ожидаемый результат: Вывод всех выкроек в каталоге с выбранными категориями</w:t>
      </w:r>
    </w:p>
    <w:p w14:paraId="79D1900D" w14:textId="23021FF3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7208AB00" w14:textId="0FE46732" w:rsidR="00236593" w:rsidRDefault="00236593" w:rsidP="00AB4931">
      <w:pPr>
        <w:spacing w:after="240"/>
      </w:pPr>
      <w:r>
        <w:t>Резюме: Тест пройден</w:t>
      </w:r>
    </w:p>
    <w:p w14:paraId="519514DD" w14:textId="0CCD14D8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</w:t>
      </w:r>
      <w:r w:rsidRPr="00AB4931">
        <w:rPr>
          <w:b/>
        </w:rPr>
        <w:t>_4</w:t>
      </w:r>
    </w:p>
    <w:p w14:paraId="55CD3BA9" w14:textId="3C43CB8B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</w:t>
      </w:r>
      <w:r>
        <w:t>-1, REQ-</w:t>
      </w:r>
      <w:r>
        <w:rPr>
          <w:lang w:val="en-US"/>
        </w:rPr>
        <w:t>C</w:t>
      </w:r>
      <w:r>
        <w:t>-3</w:t>
      </w:r>
    </w:p>
    <w:p w14:paraId="3D76A586" w14:textId="4AB474AD" w:rsidR="00236593" w:rsidRDefault="00236593" w:rsidP="00236593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казать», введя интервал деталей</w:t>
      </w:r>
    </w:p>
    <w:p w14:paraId="0BB8EB70" w14:textId="07ECFA6D" w:rsidR="00236593" w:rsidRDefault="00236593" w:rsidP="00236593">
      <w:pPr>
        <w:spacing w:after="240"/>
      </w:pPr>
      <w:r>
        <w:t>Ожидаемый результат: Вывод всех выкроек в каталоге с выбранным интервалом деталей</w:t>
      </w:r>
    </w:p>
    <w:p w14:paraId="502CCE6D" w14:textId="77F8D9F5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026E5171" w14:textId="38DE1E79" w:rsidR="00236593" w:rsidRDefault="00236593" w:rsidP="00AB4931">
      <w:pPr>
        <w:spacing w:after="240"/>
      </w:pPr>
      <w:r>
        <w:t>Резюме: Тест пройден</w:t>
      </w:r>
    </w:p>
    <w:p w14:paraId="0A3A2BA4" w14:textId="19F2A488" w:rsidR="00AB4931" w:rsidRPr="00110CF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3</w:t>
      </w:r>
    </w:p>
    <w:p w14:paraId="24921D43" w14:textId="02EE5744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L</w:t>
      </w:r>
      <w:r w:rsidRPr="00AB4931">
        <w:rPr>
          <w:b/>
        </w:rPr>
        <w:t>_1</w:t>
      </w:r>
    </w:p>
    <w:p w14:paraId="0EC36D64" w14:textId="371B998A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L</w:t>
      </w:r>
      <w:r>
        <w:t>-1, REQ-</w:t>
      </w:r>
      <w:r>
        <w:rPr>
          <w:lang w:val="en-US"/>
        </w:rPr>
        <w:t>CL</w:t>
      </w:r>
      <w:r>
        <w:t>-2</w:t>
      </w:r>
    </w:p>
    <w:p w14:paraId="7A48455B" w14:textId="47931C1C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некоторые выкройки для сравнения и нажать на кнопку «Сравнить выкройки»</w:t>
      </w:r>
    </w:p>
    <w:p w14:paraId="41999E75" w14:textId="71AA4785" w:rsidR="00236593" w:rsidRDefault="00236593" w:rsidP="00236593">
      <w:pPr>
        <w:spacing w:after="240"/>
      </w:pPr>
      <w:r>
        <w:t>Ожидаемый результат: Переход на страницу сравнения ранее выбранных выкроек</w:t>
      </w:r>
    </w:p>
    <w:p w14:paraId="3D60C5A5" w14:textId="303BAFB0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2A7BEDE8" w14:textId="531065BB" w:rsidR="00236593" w:rsidRDefault="00236593" w:rsidP="00AB4931">
      <w:pPr>
        <w:spacing w:after="240"/>
      </w:pPr>
      <w:r>
        <w:t>Резюме: Тест пройден</w:t>
      </w:r>
    </w:p>
    <w:p w14:paraId="6F629E04" w14:textId="032E897E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lastRenderedPageBreak/>
        <w:t>TEST_</w:t>
      </w:r>
      <w:r w:rsidRPr="00AB4931">
        <w:rPr>
          <w:b/>
          <w:lang w:val="en-US"/>
        </w:rPr>
        <w:t>CL</w:t>
      </w:r>
      <w:r w:rsidRPr="00AB4931">
        <w:rPr>
          <w:b/>
        </w:rPr>
        <w:t>_2</w:t>
      </w:r>
    </w:p>
    <w:p w14:paraId="1884A5EB" w14:textId="1593682E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L</w:t>
      </w:r>
      <w:r>
        <w:t>-1, REQ-</w:t>
      </w:r>
      <w:r>
        <w:rPr>
          <w:lang w:val="en-US"/>
        </w:rPr>
        <w:t>CL</w:t>
      </w:r>
      <w:r>
        <w:t>-2</w:t>
      </w:r>
    </w:p>
    <w:p w14:paraId="33DDF327" w14:textId="7C1A6D9D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больше 6 выкроек для сравнения и нажать на кнопку «Сравнить выкройки»</w:t>
      </w:r>
    </w:p>
    <w:p w14:paraId="64C5DD48" w14:textId="1CEC2808" w:rsidR="00236593" w:rsidRDefault="00236593" w:rsidP="00236593">
      <w:pPr>
        <w:spacing w:after="240"/>
      </w:pPr>
      <w:r>
        <w:t>Ожидаемый результат: Переход на страницу сравнения ранее выбранных выкроек, вывод надписи «Выбрано больше 6 выкроек»</w:t>
      </w:r>
    </w:p>
    <w:p w14:paraId="15C70340" w14:textId="48747C8C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08EEBD9F" w14:textId="0A37B124" w:rsidR="00236593" w:rsidRDefault="00236593" w:rsidP="00AB4931">
      <w:pPr>
        <w:spacing w:after="240"/>
      </w:pPr>
      <w:r>
        <w:t>Резюме: Тест пройден</w:t>
      </w:r>
    </w:p>
    <w:p w14:paraId="49ED20CD" w14:textId="7BB02E42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L</w:t>
      </w:r>
      <w:r w:rsidRPr="00AB4931">
        <w:rPr>
          <w:b/>
        </w:rPr>
        <w:t>_2</w:t>
      </w:r>
    </w:p>
    <w:p w14:paraId="6F86404A" w14:textId="05402E2A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L</w:t>
      </w:r>
      <w:r>
        <w:t>-1, REQ-</w:t>
      </w:r>
      <w:r>
        <w:rPr>
          <w:lang w:val="en-US"/>
        </w:rPr>
        <w:t>CL</w:t>
      </w:r>
      <w:r>
        <w:t>-2, REQ-</w:t>
      </w:r>
      <w:r>
        <w:rPr>
          <w:lang w:val="en-US"/>
        </w:rPr>
        <w:t>CL</w:t>
      </w:r>
      <w:r>
        <w:t>-3</w:t>
      </w:r>
    </w:p>
    <w:p w14:paraId="0C5D4B06" w14:textId="62449F1D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некоторые выкройки для сравнения, а потом снова нажать на выбор выкройки, а затем на кнопку «Сравнить выкройки»</w:t>
      </w:r>
    </w:p>
    <w:p w14:paraId="7213EDA2" w14:textId="7D99112B" w:rsidR="00236593" w:rsidRDefault="00236593" w:rsidP="00236593">
      <w:pPr>
        <w:spacing w:after="240"/>
      </w:pPr>
      <w:r>
        <w:t>Ожидаемый результат: Переход на страницу сравнения ранее выбранных выкроек, выбранные дважды выкройки не показываются</w:t>
      </w:r>
    </w:p>
    <w:p w14:paraId="0190527F" w14:textId="615E568B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1FC92F67" w14:textId="7465ECF3" w:rsidR="00236593" w:rsidRDefault="00236593" w:rsidP="00AB4931">
      <w:pPr>
        <w:spacing w:after="240"/>
      </w:pPr>
      <w:r>
        <w:t>Резюме: Тест пройден</w:t>
      </w:r>
    </w:p>
    <w:p w14:paraId="042C3676" w14:textId="65B41C04" w:rsidR="0023659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4</w:t>
      </w:r>
    </w:p>
    <w:p w14:paraId="2F31F2E5" w14:textId="48A24C43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1</w:t>
      </w:r>
    </w:p>
    <w:p w14:paraId="75A08A97" w14:textId="2862E131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1</w:t>
      </w:r>
    </w:p>
    <w:p w14:paraId="2AF1C0ED" w14:textId="7D2F4F42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затем в пустые поля ввода ввести значения параметров</w:t>
      </w:r>
    </w:p>
    <w:p w14:paraId="1782FBEC" w14:textId="1B009F80" w:rsidR="00236593" w:rsidRDefault="00236593" w:rsidP="00236593">
      <w:pPr>
        <w:spacing w:after="240"/>
      </w:pPr>
      <w:r>
        <w:lastRenderedPageBreak/>
        <w:t>Ожидаемый результат: Переход на страницу построения выкройки со схемой выкройки по введенным ранее параметрам</w:t>
      </w:r>
    </w:p>
    <w:p w14:paraId="17074C93" w14:textId="3D653B1D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4E9A153B" w14:textId="0D73A3E3" w:rsidR="00236593" w:rsidRDefault="00236593" w:rsidP="00AB4931">
      <w:pPr>
        <w:spacing w:after="240"/>
      </w:pPr>
      <w:r>
        <w:t>Резюме: Тест пройден</w:t>
      </w:r>
    </w:p>
    <w:p w14:paraId="082D5E1D" w14:textId="3DECF7CC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2</w:t>
      </w:r>
    </w:p>
    <w:p w14:paraId="06D72E90" w14:textId="0C1B46B1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2</w:t>
      </w:r>
    </w:p>
    <w:p w14:paraId="08220702" w14:textId="303CDC3E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затем в непустые поля ввода ввести значения параметров</w:t>
      </w:r>
    </w:p>
    <w:p w14:paraId="1C739026" w14:textId="29D9FF21" w:rsidR="00236593" w:rsidRDefault="00236593" w:rsidP="00236593">
      <w:pPr>
        <w:spacing w:after="240"/>
      </w:pPr>
      <w:r>
        <w:t>Ожидаемый результат: Переход на страницу построения выкройки со схемой выкройки по введенным ранее параметрам</w:t>
      </w:r>
    </w:p>
    <w:p w14:paraId="186DD308" w14:textId="75911D5E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2EB84100" w14:textId="00D525E4" w:rsidR="00236593" w:rsidRDefault="00236593" w:rsidP="00AB4931">
      <w:pPr>
        <w:spacing w:after="240"/>
      </w:pPr>
      <w:r>
        <w:t>Резюме: Тест пройден</w:t>
      </w:r>
    </w:p>
    <w:p w14:paraId="6DA26681" w14:textId="1057A01A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3</w:t>
      </w:r>
    </w:p>
    <w:p w14:paraId="51936A84" w14:textId="39E77DE2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3</w:t>
      </w:r>
    </w:p>
    <w:p w14:paraId="1F6A3999" w14:textId="70974A9E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оставить некоторые поля ввода параметров пустыми</w:t>
      </w:r>
    </w:p>
    <w:p w14:paraId="49306EC9" w14:textId="77168DCD" w:rsidR="00236593" w:rsidRDefault="00236593" w:rsidP="00236593">
      <w:pPr>
        <w:spacing w:after="240"/>
      </w:pPr>
      <w:r>
        <w:t>Ожидаемый результат: Переход на страницу построения выкройки, вывод надписи «Введены некорректные данные»</w:t>
      </w:r>
    </w:p>
    <w:p w14:paraId="6216E471" w14:textId="0EE701ED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6A1704CE" w14:textId="6C093FF5" w:rsidR="00236593" w:rsidRDefault="00236593" w:rsidP="00AB4931">
      <w:pPr>
        <w:spacing w:after="240"/>
      </w:pPr>
      <w:r>
        <w:t>Резюме: Тест пройден</w:t>
      </w:r>
    </w:p>
    <w:p w14:paraId="102039B7" w14:textId="5D862592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4</w:t>
      </w:r>
    </w:p>
    <w:p w14:paraId="6A0252AE" w14:textId="40E3538E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3</w:t>
      </w:r>
    </w:p>
    <w:p w14:paraId="762AC642" w14:textId="23B6E078" w:rsidR="00236593" w:rsidRDefault="00236593" w:rsidP="00236593">
      <w:pPr>
        <w:spacing w:after="240"/>
      </w:pPr>
      <w:r>
        <w:lastRenderedPageBreak/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ввести в некоторые поля ввода слишком большие числа</w:t>
      </w:r>
    </w:p>
    <w:p w14:paraId="6204C524" w14:textId="39CE24CD" w:rsidR="00236593" w:rsidRDefault="00236593" w:rsidP="00236593">
      <w:pPr>
        <w:spacing w:after="240"/>
      </w:pPr>
      <w:r>
        <w:t>Ожидаемый результат: Переход на страницу построения выкройки, вывод надписи «Введены некорректные данные»</w:t>
      </w:r>
    </w:p>
    <w:p w14:paraId="6C0BD6F5" w14:textId="2388AA95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18CB2D1C" w14:textId="1F84B368" w:rsidR="00236593" w:rsidRDefault="00236593" w:rsidP="00AB4931">
      <w:pPr>
        <w:spacing w:after="240"/>
      </w:pPr>
      <w:r>
        <w:t>Резюме: Тест пройден</w:t>
      </w:r>
    </w:p>
    <w:p w14:paraId="458E5640" w14:textId="79D044A2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5</w:t>
      </w:r>
    </w:p>
    <w:p w14:paraId="234296C5" w14:textId="292585A4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3</w:t>
      </w:r>
    </w:p>
    <w:p w14:paraId="4C9ED4B7" w14:textId="0844EB9D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ввести в некоторые поля ввода буквы</w:t>
      </w:r>
    </w:p>
    <w:p w14:paraId="04534AF6" w14:textId="570FADAA" w:rsidR="00236593" w:rsidRDefault="00236593" w:rsidP="00236593">
      <w:pPr>
        <w:spacing w:after="240"/>
      </w:pPr>
      <w:r>
        <w:t>Ожидаемый результат: Переход на страницу построения выкройки, вывод надписи «Введены некорректные данные»</w:t>
      </w:r>
    </w:p>
    <w:p w14:paraId="0A6F6C54" w14:textId="4F51C777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3C5933FB" w14:textId="55BC36F6" w:rsidR="00236593" w:rsidRDefault="00236593" w:rsidP="00AB4931">
      <w:pPr>
        <w:spacing w:after="240"/>
      </w:pPr>
      <w:r>
        <w:t>Резюме: Тест пройден</w:t>
      </w:r>
    </w:p>
    <w:p w14:paraId="452BF854" w14:textId="601D9D22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P</w:t>
      </w:r>
      <w:r w:rsidRPr="00AB4931">
        <w:rPr>
          <w:b/>
        </w:rPr>
        <w:t>_1</w:t>
      </w:r>
    </w:p>
    <w:p w14:paraId="077BFDE6" w14:textId="309551FD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P</w:t>
      </w:r>
      <w:r>
        <w:t>-1</w:t>
      </w:r>
    </w:p>
    <w:p w14:paraId="3AC8124F" w14:textId="1907951E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ввести значения параметров тела</w:t>
      </w:r>
    </w:p>
    <w:p w14:paraId="28732B8E" w14:textId="52F05F96" w:rsidR="00236593" w:rsidRDefault="00236593" w:rsidP="00236593">
      <w:pPr>
        <w:spacing w:after="240"/>
      </w:pPr>
      <w:r>
        <w:t>Ожидаемый результат: Переход на страницу построения выкройки со схемой выкройки по введенным ранее параметрам</w:t>
      </w:r>
    </w:p>
    <w:p w14:paraId="655AABAB" w14:textId="2637D4B8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4A4887BE" w14:textId="0346FF49" w:rsidR="00236593" w:rsidRDefault="00236593" w:rsidP="00AB4931">
      <w:pPr>
        <w:spacing w:after="240"/>
      </w:pPr>
      <w:r>
        <w:t>Резюме: Тест пройден</w:t>
      </w:r>
    </w:p>
    <w:p w14:paraId="5B8C5D90" w14:textId="10D15794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lastRenderedPageBreak/>
        <w:t>TEST_</w:t>
      </w:r>
      <w:r w:rsidRPr="00AB4931">
        <w:rPr>
          <w:b/>
          <w:lang w:val="en-US"/>
        </w:rPr>
        <w:t>SP</w:t>
      </w:r>
      <w:r w:rsidRPr="00AB4931">
        <w:rPr>
          <w:b/>
        </w:rPr>
        <w:t>_2</w:t>
      </w:r>
    </w:p>
    <w:p w14:paraId="781FC0D4" w14:textId="6DEB9F31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P</w:t>
      </w:r>
      <w:r>
        <w:t>-1, REQ-</w:t>
      </w:r>
      <w:r>
        <w:rPr>
          <w:lang w:val="en-US"/>
        </w:rPr>
        <w:t>SP</w:t>
      </w:r>
      <w:r>
        <w:t>-2</w:t>
      </w:r>
    </w:p>
    <w:p w14:paraId="7535781A" w14:textId="47703EA1" w:rsidR="00236593" w:rsidRDefault="00236593" w:rsidP="00236593">
      <w:pPr>
        <w:spacing w:after="240"/>
      </w:pPr>
      <w:r>
        <w:t>Описание теста</w:t>
      </w:r>
      <w:proofErr w:type="gramStart"/>
      <w:r>
        <w:t>: На</w:t>
      </w:r>
      <w:proofErr w:type="gramEnd"/>
      <w:r>
        <w:t xml:space="preserve"> странице построения выкройки нажать на кнопку «Скачать изображение» </w:t>
      </w:r>
    </w:p>
    <w:p w14:paraId="1F4D7DA6" w14:textId="381F85CC" w:rsidR="00236593" w:rsidRDefault="00236593" w:rsidP="00236593">
      <w:pPr>
        <w:spacing w:after="240"/>
      </w:pPr>
      <w:r>
        <w:t>Ожидаемый результат: Сохранение на локальное хранилище схемы выкройки</w:t>
      </w:r>
    </w:p>
    <w:p w14:paraId="7ADA1B0C" w14:textId="596C5278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42F2C9E2" w14:textId="3BCACB72" w:rsidR="00236593" w:rsidRDefault="00236593" w:rsidP="00AB4931">
      <w:pPr>
        <w:spacing w:after="240"/>
      </w:pPr>
      <w:r>
        <w:t>Резюме: Тест пройден</w:t>
      </w:r>
    </w:p>
    <w:p w14:paraId="49A3B1B9" w14:textId="77777777" w:rsidR="00AB4931" w:rsidRPr="00110CF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 w:rsidRPr="00110CF3">
        <w:rPr>
          <w:lang w:eastAsia="ru-RU"/>
        </w:rPr>
        <w:t>-5</w:t>
      </w:r>
    </w:p>
    <w:p w14:paraId="3060DAD6" w14:textId="47FA54CB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YS</w:t>
      </w:r>
      <w:r w:rsidRPr="00AB4931">
        <w:rPr>
          <w:b/>
        </w:rPr>
        <w:t>_1</w:t>
      </w:r>
    </w:p>
    <w:p w14:paraId="466B04C9" w14:textId="46837275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I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UA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BP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PD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3, </w:t>
      </w:r>
      <w:r>
        <w:rPr>
          <w:lang w:val="en-US"/>
        </w:rPr>
        <w:t>REQ</w:t>
      </w:r>
      <w:r>
        <w:t>-</w:t>
      </w:r>
      <w:r>
        <w:rPr>
          <w:lang w:val="en-US"/>
        </w:rPr>
        <w:t>CL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L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SM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SM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SP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SP</w:t>
      </w:r>
      <w:r>
        <w:t>-2</w:t>
      </w:r>
    </w:p>
    <w:p w14:paraId="12A37674" w14:textId="270766D0" w:rsidR="00236593" w:rsidRDefault="00236593" w:rsidP="00236593">
      <w:pPr>
        <w:spacing w:after="240"/>
      </w:pPr>
      <w:r>
        <w:t>Описание теста: Нажать на кнопку перехода в личный кабинет, ввести новые личные данные и новые параметры и сохранить изменения, перейти на вкладку каталога выкроек, выбрать категории «Платья» и «Рубашки», ввести интервал деталей от 1 до 5, выбрать «Платье-футляр» и «Пляжная рубашка» для сравнения, нажать на кнопку сравнения выкроек, на пляжной рубашке нажать «Выбрать для построения» и «Ввести параметры для построения», ввести недостающие параметры, нажать на кнопку «Построить», нажать на кнопку «Скачать изображение»</w:t>
      </w:r>
    </w:p>
    <w:p w14:paraId="2403F50B" w14:textId="6200059D" w:rsidR="00236593" w:rsidRDefault="00236593" w:rsidP="00236593">
      <w:pPr>
        <w:spacing w:after="240"/>
      </w:pPr>
      <w:r>
        <w:t>Ожидаемый результат</w:t>
      </w:r>
      <w:proofErr w:type="gramStart"/>
      <w:r>
        <w:t>: Были</w:t>
      </w:r>
      <w:proofErr w:type="gramEnd"/>
      <w:r>
        <w:t xml:space="preserve"> представлены все страницы системы, отредактированы данные, был произведен поиск по каталогу, построение выкройки, редактирование данных выкройки, сравнение выкроек, сохранение на локальное хранилище схемы выкройки</w:t>
      </w:r>
    </w:p>
    <w:p w14:paraId="46DC639D" w14:textId="3B85BEDD" w:rsidR="00236593" w:rsidRDefault="00236593" w:rsidP="00236593">
      <w:pPr>
        <w:spacing w:after="240"/>
      </w:pPr>
      <w:r>
        <w:lastRenderedPageBreak/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1278618B" w14:textId="7EB6D12C" w:rsidR="00236593" w:rsidRDefault="00236593" w:rsidP="00AB4931">
      <w:pPr>
        <w:spacing w:after="240"/>
      </w:pPr>
      <w:r>
        <w:t>Резюме: Тест пройден</w:t>
      </w:r>
    </w:p>
    <w:p w14:paraId="2F42C0B4" w14:textId="4ED1B7E1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YS</w:t>
      </w:r>
      <w:r w:rsidRPr="00AB4931">
        <w:rPr>
          <w:b/>
        </w:rPr>
        <w:t>_2</w:t>
      </w:r>
    </w:p>
    <w:p w14:paraId="01C6759D" w14:textId="02AB3FAF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I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UA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3, </w:t>
      </w:r>
      <w:r>
        <w:rPr>
          <w:lang w:val="en-US"/>
        </w:rPr>
        <w:t>REQ</w:t>
      </w:r>
      <w:r>
        <w:t>-</w:t>
      </w:r>
      <w:r>
        <w:rPr>
          <w:lang w:val="en-US"/>
        </w:rPr>
        <w:t>CL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L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SM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SM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SP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SP</w:t>
      </w:r>
      <w:r>
        <w:t>-2</w:t>
      </w:r>
    </w:p>
    <w:p w14:paraId="359AC0E8" w14:textId="732F7892" w:rsidR="00236593" w:rsidRDefault="00236593" w:rsidP="00236593">
      <w:pPr>
        <w:spacing w:after="240"/>
      </w:pPr>
      <w:r>
        <w:t xml:space="preserve">Описание теста: Перейти на вкладку каталога выкроек, выбрать категории «Брюки» и «Юбки», ввести интервал деталей от 2 до 4, выбрать «Брюки карго» и «Брюки </w:t>
      </w:r>
      <w:proofErr w:type="spellStart"/>
      <w:r>
        <w:t>скинни</w:t>
      </w:r>
      <w:proofErr w:type="spellEnd"/>
      <w:r>
        <w:t xml:space="preserve">» для сравнения, нажать на кнопку сравнения выкроек, на брюках </w:t>
      </w:r>
      <w:proofErr w:type="spellStart"/>
      <w:r>
        <w:t>скинни</w:t>
      </w:r>
      <w:proofErr w:type="spellEnd"/>
      <w:r>
        <w:t xml:space="preserve"> нажать «Выбрать для построения» и «Ввести параметры для построения», ввести недостающие параметры, нажать на кнопку «Построить», нажать на кнопку «Скачать изображение»</w:t>
      </w:r>
    </w:p>
    <w:p w14:paraId="0CE758F5" w14:textId="7F3180E1" w:rsidR="00236593" w:rsidRDefault="00236593" w:rsidP="00236593">
      <w:pPr>
        <w:spacing w:after="240"/>
      </w:pPr>
      <w:r>
        <w:t>Ожидаемый результат</w:t>
      </w:r>
      <w:proofErr w:type="gramStart"/>
      <w:r>
        <w:t>: Были</w:t>
      </w:r>
      <w:proofErr w:type="gramEnd"/>
      <w:r>
        <w:t xml:space="preserve"> представлены все страницы системы, отредактированы данные, был произведен поиск по каталогу, построение выкройки, редактирование данных выкройки, сравнение выкроек, сохранение на локальное хранилище схемы выкройки</w:t>
      </w:r>
    </w:p>
    <w:p w14:paraId="224C5CDD" w14:textId="096F7CB4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148E24B5" w14:textId="00111972" w:rsidR="00236593" w:rsidRPr="00236593" w:rsidRDefault="00236593" w:rsidP="00236593">
      <w:pPr>
        <w:spacing w:after="240"/>
      </w:pPr>
      <w:r>
        <w:t>Резюме: Тест пройден</w:t>
      </w:r>
    </w:p>
    <w:p w14:paraId="6E9C75EE" w14:textId="4967A129" w:rsidR="00915EA8" w:rsidRDefault="00915EA8" w:rsidP="007A1783">
      <w:pPr>
        <w:ind w:firstLine="707"/>
      </w:pPr>
      <w:r>
        <w:br w:type="page"/>
      </w:r>
    </w:p>
    <w:p w14:paraId="03B77ECB" w14:textId="77777777" w:rsidR="006C5BC0" w:rsidRDefault="00915EA8" w:rsidP="00915EA8">
      <w:pPr>
        <w:pStyle w:val="1"/>
      </w:pPr>
      <w:bookmarkStart w:id="13" w:name="_Toc124728877"/>
      <w:r>
        <w:lastRenderedPageBreak/>
        <w:t>Заключение</w:t>
      </w:r>
      <w:bookmarkEnd w:id="13"/>
    </w:p>
    <w:p w14:paraId="43DC3F9D" w14:textId="2F3D3DEB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0804FB43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28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4" w:name="_Toc124728878"/>
      <w:r>
        <w:lastRenderedPageBreak/>
        <w:t>Список</w:t>
      </w:r>
      <w:r w:rsidR="00E07F9F">
        <w:t xml:space="preserve"> </w:t>
      </w:r>
      <w:r>
        <w:t>литературы</w:t>
      </w:r>
      <w:bookmarkEnd w:id="14"/>
    </w:p>
    <w:p w14:paraId="7560F934" w14:textId="1DD48EF3" w:rsidR="004912ED" w:rsidRPr="004912ED" w:rsidRDefault="004912ED" w:rsidP="00350651">
      <w:pPr>
        <w:pStyle w:val="aa"/>
        <w:numPr>
          <w:ilvl w:val="0"/>
          <w:numId w:val="5"/>
        </w:numPr>
        <w:ind w:left="0" w:firstLine="567"/>
      </w:pPr>
      <w:proofErr w:type="spellStart"/>
      <w:r>
        <w:t>Гриняк</w:t>
      </w:r>
      <w:proofErr w:type="spellEnd"/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915EA8">
      <w:footerReference w:type="even" r:id="rId27"/>
      <w:footerReference w:type="default" r:id="rId28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15BB5" w14:textId="77777777" w:rsidR="00174C63" w:rsidRDefault="00174C63" w:rsidP="00915EA8">
      <w:pPr>
        <w:spacing w:line="240" w:lineRule="auto"/>
      </w:pPr>
      <w:r>
        <w:separator/>
      </w:r>
    </w:p>
  </w:endnote>
  <w:endnote w:type="continuationSeparator" w:id="0">
    <w:p w14:paraId="19AB3A5C" w14:textId="77777777" w:rsidR="00174C63" w:rsidRDefault="00174C63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185173"/>
      <w:docPartObj>
        <w:docPartGallery w:val="Page Numbers (Bottom of Page)"/>
        <w:docPartUnique/>
      </w:docPartObj>
    </w:sdtPr>
    <w:sdtEndPr/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E7D81" w14:textId="296190AB" w:rsidR="00911D8E" w:rsidRDefault="00911D8E" w:rsidP="00911D8E">
    <w:pPr>
      <w:pStyle w:val="a6"/>
      <w:ind w:firstLine="0"/>
      <w:jc w:val="center"/>
    </w:pPr>
    <w:r>
      <w:t>г. Владивосток</w:t>
    </w:r>
  </w:p>
  <w:p w14:paraId="1EF7C77D" w14:textId="09E6675C" w:rsidR="00911D8E" w:rsidRDefault="00911D8E" w:rsidP="00911D8E">
    <w:pPr>
      <w:pStyle w:val="a6"/>
      <w:ind w:firstLine="0"/>
      <w:jc w:val="center"/>
    </w:pPr>
    <w:r>
      <w:t>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EndPr>
      <w:rPr>
        <w:rStyle w:val="a8"/>
      </w:rPr>
    </w:sdtEnd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EndPr>
      <w:rPr>
        <w:rStyle w:val="a8"/>
      </w:rPr>
    </w:sdtEnd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2E090" w14:textId="77777777" w:rsidR="00174C63" w:rsidRDefault="00174C63" w:rsidP="00915EA8">
      <w:pPr>
        <w:spacing w:line="240" w:lineRule="auto"/>
      </w:pPr>
      <w:r>
        <w:separator/>
      </w:r>
    </w:p>
  </w:footnote>
  <w:footnote w:type="continuationSeparator" w:id="0">
    <w:p w14:paraId="0B27B087" w14:textId="77777777" w:rsidR="00174C63" w:rsidRDefault="00174C63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D7EE7"/>
    <w:multiLevelType w:val="hybridMultilevel"/>
    <w:tmpl w:val="E9B42F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12358F"/>
    <w:multiLevelType w:val="hybridMultilevel"/>
    <w:tmpl w:val="E9B42F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6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7"/>
  </w:num>
  <w:num w:numId="4">
    <w:abstractNumId w:val="3"/>
  </w:num>
  <w:num w:numId="5">
    <w:abstractNumId w:val="19"/>
  </w:num>
  <w:num w:numId="6">
    <w:abstractNumId w:val="11"/>
  </w:num>
  <w:num w:numId="7">
    <w:abstractNumId w:val="8"/>
  </w:num>
  <w:num w:numId="8">
    <w:abstractNumId w:val="13"/>
  </w:num>
  <w:num w:numId="9">
    <w:abstractNumId w:val="12"/>
  </w:num>
  <w:num w:numId="10">
    <w:abstractNumId w:val="4"/>
  </w:num>
  <w:num w:numId="11">
    <w:abstractNumId w:val="1"/>
  </w:num>
  <w:num w:numId="12">
    <w:abstractNumId w:val="2"/>
  </w:num>
  <w:num w:numId="13">
    <w:abstractNumId w:val="5"/>
  </w:num>
  <w:num w:numId="14">
    <w:abstractNumId w:val="10"/>
  </w:num>
  <w:num w:numId="15">
    <w:abstractNumId w:val="16"/>
  </w:num>
  <w:num w:numId="16">
    <w:abstractNumId w:val="17"/>
  </w:num>
  <w:num w:numId="17">
    <w:abstractNumId w:val="0"/>
  </w:num>
  <w:num w:numId="18">
    <w:abstractNumId w:val="18"/>
  </w:num>
  <w:num w:numId="19">
    <w:abstractNumId w:val="15"/>
  </w:num>
  <w:num w:numId="20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BEF"/>
    <w:rsid w:val="00031725"/>
    <w:rsid w:val="000877BA"/>
    <w:rsid w:val="00094584"/>
    <w:rsid w:val="000D0542"/>
    <w:rsid w:val="000D0BAE"/>
    <w:rsid w:val="00110CF3"/>
    <w:rsid w:val="00117E27"/>
    <w:rsid w:val="00123B85"/>
    <w:rsid w:val="00174C63"/>
    <w:rsid w:val="001C01A0"/>
    <w:rsid w:val="00203E7B"/>
    <w:rsid w:val="002326B3"/>
    <w:rsid w:val="00236593"/>
    <w:rsid w:val="00287F4B"/>
    <w:rsid w:val="00296066"/>
    <w:rsid w:val="002A31A5"/>
    <w:rsid w:val="002A7C73"/>
    <w:rsid w:val="002E4BE9"/>
    <w:rsid w:val="00350651"/>
    <w:rsid w:val="0039511E"/>
    <w:rsid w:val="003A2E1C"/>
    <w:rsid w:val="003A4BEF"/>
    <w:rsid w:val="003D3EC7"/>
    <w:rsid w:val="003F6E2D"/>
    <w:rsid w:val="003F7486"/>
    <w:rsid w:val="00467E4E"/>
    <w:rsid w:val="004912ED"/>
    <w:rsid w:val="004C61DC"/>
    <w:rsid w:val="004F2958"/>
    <w:rsid w:val="004F35A3"/>
    <w:rsid w:val="004F4FC5"/>
    <w:rsid w:val="00536C0B"/>
    <w:rsid w:val="00553CAC"/>
    <w:rsid w:val="00561689"/>
    <w:rsid w:val="005C63FD"/>
    <w:rsid w:val="005D41FE"/>
    <w:rsid w:val="00600F1B"/>
    <w:rsid w:val="00622278"/>
    <w:rsid w:val="00625B55"/>
    <w:rsid w:val="00683334"/>
    <w:rsid w:val="00692F49"/>
    <w:rsid w:val="006C5BC0"/>
    <w:rsid w:val="00705EC8"/>
    <w:rsid w:val="0074599F"/>
    <w:rsid w:val="00746EBE"/>
    <w:rsid w:val="00757437"/>
    <w:rsid w:val="007634CA"/>
    <w:rsid w:val="0079171B"/>
    <w:rsid w:val="00792CBE"/>
    <w:rsid w:val="00792DE7"/>
    <w:rsid w:val="00794ECD"/>
    <w:rsid w:val="00796EB5"/>
    <w:rsid w:val="007A1783"/>
    <w:rsid w:val="007D6149"/>
    <w:rsid w:val="007F66C4"/>
    <w:rsid w:val="008520E4"/>
    <w:rsid w:val="00857171"/>
    <w:rsid w:val="008B2979"/>
    <w:rsid w:val="008D332D"/>
    <w:rsid w:val="00900B38"/>
    <w:rsid w:val="00911D8E"/>
    <w:rsid w:val="00915EA8"/>
    <w:rsid w:val="0094688D"/>
    <w:rsid w:val="009B01B4"/>
    <w:rsid w:val="009B55CD"/>
    <w:rsid w:val="009E11AA"/>
    <w:rsid w:val="009E577F"/>
    <w:rsid w:val="00A21498"/>
    <w:rsid w:val="00A475D0"/>
    <w:rsid w:val="00A61F7A"/>
    <w:rsid w:val="00A62E18"/>
    <w:rsid w:val="00A675AD"/>
    <w:rsid w:val="00A75AF8"/>
    <w:rsid w:val="00AA2CEF"/>
    <w:rsid w:val="00AA7168"/>
    <w:rsid w:val="00AB4931"/>
    <w:rsid w:val="00AB5AFB"/>
    <w:rsid w:val="00AC5BE1"/>
    <w:rsid w:val="00B13D84"/>
    <w:rsid w:val="00B54945"/>
    <w:rsid w:val="00BB26F0"/>
    <w:rsid w:val="00BC78EC"/>
    <w:rsid w:val="00C1204A"/>
    <w:rsid w:val="00CA1C5F"/>
    <w:rsid w:val="00CC5F91"/>
    <w:rsid w:val="00D11859"/>
    <w:rsid w:val="00D33028"/>
    <w:rsid w:val="00D36B90"/>
    <w:rsid w:val="00DD3AEF"/>
    <w:rsid w:val="00DE3355"/>
    <w:rsid w:val="00E07F9F"/>
    <w:rsid w:val="00E62FDE"/>
    <w:rsid w:val="00E743D4"/>
    <w:rsid w:val="00E97F75"/>
    <w:rsid w:val="00EB4334"/>
    <w:rsid w:val="00EE766D"/>
    <w:rsid w:val="00EF7F25"/>
    <w:rsid w:val="00F17E3D"/>
    <w:rsid w:val="00F20A9F"/>
    <w:rsid w:val="00F370DD"/>
    <w:rsid w:val="00F40631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BB94DDDD-F79E-48CA-A2CA-4A9AA5DE0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D6149"/>
    <w:pPr>
      <w:spacing w:before="120"/>
      <w:jc w:val="left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https://github.com/Quatters/transpiler/blob/master/docs/market_img_3.png?raw=true" TargetMode="External"/><Relationship Id="rId25" Type="http://schemas.openxmlformats.org/officeDocument/2006/relationships/hyperlink" Target="https://pro-prof.com/forums/topic/cplusplus_pimpl_pattern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2.jpe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1.jpeg"/><Relationship Id="rId28" Type="http://schemas.openxmlformats.org/officeDocument/2006/relationships/footer" Target="footer4.xml"/><Relationship Id="rId10" Type="http://schemas.openxmlformats.org/officeDocument/2006/relationships/footer" Target="footer2.xml"/><Relationship Id="rId19" Type="http://schemas.openxmlformats.org/officeDocument/2006/relationships/image" Target="https://github.com/Quatters/transpiler/blob/master/docs/market_img_4.png?raw=true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https://github.com/Quatters/transpiler/blob/master/docs/market_img_1.png?raw=true" TargetMode="External"/><Relationship Id="rId22" Type="http://schemas.openxmlformats.org/officeDocument/2006/relationships/image" Target="media/image10.png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6</Pages>
  <Words>6004</Words>
  <Characters>34225</Characters>
  <Application>Microsoft Office Word</Application>
  <DocSecurity>0</DocSecurity>
  <Lines>285</Lines>
  <Paragraphs>8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Максим Рольщиков</cp:lastModifiedBy>
  <cp:revision>9</cp:revision>
  <dcterms:created xsi:type="dcterms:W3CDTF">2023-01-15T17:21:00Z</dcterms:created>
  <dcterms:modified xsi:type="dcterms:W3CDTF">2023-11-22T05:11:00Z</dcterms:modified>
</cp:coreProperties>
</file>